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780"/>
        <w:tblW w:w="11227" w:type="dxa"/>
        <w:tblBorders>
          <w:top w:val="single" w:sz="8" w:space="0" w:color="0F243E"/>
          <w:left w:val="single" w:sz="8" w:space="0" w:color="0F243E"/>
          <w:bottom w:val="single" w:sz="8" w:space="0" w:color="0F243E"/>
          <w:right w:val="single" w:sz="8" w:space="0" w:color="0F243E"/>
          <w:insideH w:val="single" w:sz="8" w:space="0" w:color="0F243E"/>
          <w:insideV w:val="single" w:sz="8" w:space="0" w:color="0F243E"/>
        </w:tblBorders>
        <w:tblLayout w:type="fixed"/>
        <w:tblLook w:val="04A0" w:firstRow="1" w:lastRow="0" w:firstColumn="1" w:lastColumn="0" w:noHBand="0" w:noVBand="1"/>
      </w:tblPr>
      <w:tblGrid>
        <w:gridCol w:w="2013"/>
        <w:gridCol w:w="2268"/>
        <w:gridCol w:w="2655"/>
        <w:gridCol w:w="4291"/>
      </w:tblGrid>
      <w:tr w:rsidR="009466A2" w14:paraId="792193FE" w14:textId="77777777">
        <w:trPr>
          <w:trHeight w:val="1125"/>
        </w:trPr>
        <w:tc>
          <w:tcPr>
            <w:tcW w:w="2013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9700C1A" w14:textId="77777777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noProof/>
                <w:lang w:val="id-ID" w:eastAsia="id-ID"/>
              </w:rPr>
              <w:drawing>
                <wp:inline distT="0" distB="0" distL="0" distR="0" wp14:anchorId="4D63DB48" wp14:editId="0AE04787">
                  <wp:extent cx="1123950" cy="942975"/>
                  <wp:effectExtent l="0" t="0" r="0" b="0"/>
                  <wp:docPr id="1" name="Picture 1" descr="C:\Users\Nabila Elshanum\Downloads\kad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:\Users\Nabila Elshanum\Downloads\kad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79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14" w:type="dxa"/>
            <w:gridSpan w:val="3"/>
          </w:tcPr>
          <w:p w14:paraId="7A8D0FBE" w14:textId="77777777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i/>
                <w:sz w:val="24"/>
                <w:lang w:val="id-ID"/>
              </w:rPr>
            </w:pPr>
            <w:r>
              <w:rPr>
                <w:rFonts w:cs="Calibri"/>
                <w:b/>
                <w:sz w:val="24"/>
              </w:rPr>
              <w:t>U</w:t>
            </w:r>
            <w:r>
              <w:rPr>
                <w:rFonts w:cs="Calibri"/>
                <w:b/>
                <w:sz w:val="24"/>
                <w:lang w:val="id-ID"/>
              </w:rPr>
              <w:t xml:space="preserve">jian </w:t>
            </w:r>
            <w:r>
              <w:rPr>
                <w:rFonts w:cs="Calibri"/>
                <w:b/>
                <w:sz w:val="24"/>
              </w:rPr>
              <w:t>Tengah Semester</w:t>
            </w:r>
          </w:p>
          <w:p w14:paraId="10A1E51C" w14:textId="75C3A5F3" w:rsidR="009466A2" w:rsidRP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  <w:lang w:val="id-ID"/>
              </w:rPr>
              <w:t xml:space="preserve">Semester </w:t>
            </w:r>
            <w:proofErr w:type="spellStart"/>
            <w:r>
              <w:rPr>
                <w:rFonts w:cs="Calibri"/>
                <w:b/>
                <w:sz w:val="24"/>
              </w:rPr>
              <w:t>Genap</w:t>
            </w:r>
            <w:proofErr w:type="spellEnd"/>
            <w:r>
              <w:rPr>
                <w:rFonts w:cs="Calibri"/>
                <w:b/>
                <w:sz w:val="24"/>
              </w:rPr>
              <w:t xml:space="preserve"> </w:t>
            </w:r>
            <w:r>
              <w:rPr>
                <w:rFonts w:cs="Calibri"/>
                <w:b/>
                <w:sz w:val="24"/>
                <w:lang w:val="id-ID"/>
              </w:rPr>
              <w:t>20</w:t>
            </w:r>
            <w:r>
              <w:rPr>
                <w:rFonts w:cs="Calibri"/>
                <w:b/>
                <w:sz w:val="24"/>
              </w:rPr>
              <w:t>21</w:t>
            </w:r>
            <w:r>
              <w:rPr>
                <w:rFonts w:cs="Calibri"/>
                <w:b/>
                <w:sz w:val="24"/>
                <w:lang w:val="id-ID"/>
              </w:rPr>
              <w:t>/20</w:t>
            </w:r>
            <w:r>
              <w:rPr>
                <w:rFonts w:cs="Calibri"/>
                <w:b/>
                <w:sz w:val="24"/>
              </w:rPr>
              <w:t>22</w:t>
            </w:r>
          </w:p>
          <w:p w14:paraId="2DDF2B08" w14:textId="7804D9C4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proofErr w:type="spellStart"/>
            <w:r>
              <w:rPr>
                <w:rFonts w:cs="Calibri"/>
                <w:b/>
                <w:sz w:val="24"/>
              </w:rPr>
              <w:t>Antena</w:t>
            </w:r>
            <w:proofErr w:type="spellEnd"/>
            <w:r>
              <w:rPr>
                <w:rFonts w:cs="Calibri"/>
                <w:b/>
                <w:sz w:val="24"/>
              </w:rPr>
              <w:t xml:space="preserve"> dan </w:t>
            </w:r>
            <w:proofErr w:type="spellStart"/>
            <w:r>
              <w:rPr>
                <w:rFonts w:cs="Calibri"/>
                <w:b/>
                <w:sz w:val="24"/>
              </w:rPr>
              <w:t>Propagasi</w:t>
            </w:r>
            <w:proofErr w:type="spellEnd"/>
            <w:r>
              <w:rPr>
                <w:rFonts w:cs="Calibri"/>
                <w:b/>
                <w:sz w:val="24"/>
                <w:lang w:val="id-ID"/>
              </w:rPr>
              <w:t xml:space="preserve"> – </w:t>
            </w:r>
            <w:r w:rsidRPr="00300763">
              <w:rPr>
                <w:rFonts w:cs="Calibri"/>
                <w:b/>
                <w:sz w:val="24"/>
              </w:rPr>
              <w:t>TTI3K3</w:t>
            </w:r>
          </w:p>
          <w:p w14:paraId="65828CCC" w14:textId="4607A50A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sz w:val="24"/>
              </w:rPr>
              <w:t>Rabu, 13 April 2022</w:t>
            </w:r>
            <w:r>
              <w:rPr>
                <w:rFonts w:cs="Calibri"/>
                <w:b/>
                <w:sz w:val="24"/>
                <w:lang w:val="id-ID"/>
              </w:rPr>
              <w:t xml:space="preserve">, </w:t>
            </w:r>
            <w:r>
              <w:rPr>
                <w:rFonts w:cs="Calibri"/>
                <w:b/>
                <w:sz w:val="24"/>
              </w:rPr>
              <w:t>12.00</w:t>
            </w:r>
            <w:r>
              <w:rPr>
                <w:rFonts w:cs="Calibri"/>
                <w:b/>
                <w:sz w:val="24"/>
                <w:lang w:val="id-ID"/>
              </w:rPr>
              <w:t>-</w:t>
            </w:r>
            <w:r>
              <w:rPr>
                <w:rFonts w:cs="Calibri"/>
                <w:b/>
                <w:sz w:val="24"/>
              </w:rPr>
              <w:t xml:space="preserve">13.30 </w:t>
            </w:r>
            <w:r>
              <w:rPr>
                <w:rFonts w:cs="Calibri"/>
                <w:b/>
                <w:sz w:val="24"/>
                <w:lang w:val="id-ID"/>
              </w:rPr>
              <w:t>(</w:t>
            </w:r>
            <w:r>
              <w:rPr>
                <w:rFonts w:cs="Calibri"/>
                <w:b/>
                <w:sz w:val="24"/>
              </w:rPr>
              <w:t>90</w:t>
            </w:r>
            <w:r>
              <w:rPr>
                <w:rFonts w:cs="Calibri"/>
                <w:b/>
                <w:sz w:val="24"/>
                <w:lang w:val="id-ID"/>
              </w:rPr>
              <w:t xml:space="preserve"> menit)</w:t>
            </w:r>
          </w:p>
          <w:p w14:paraId="5C606578" w14:textId="0F9E171C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sz w:val="24"/>
                <w:lang w:val="id-ID"/>
              </w:rPr>
              <w:t xml:space="preserve">Tim </w:t>
            </w:r>
            <w:r>
              <w:rPr>
                <w:rFonts w:cs="Calibri"/>
                <w:b/>
                <w:sz w:val="24"/>
              </w:rPr>
              <w:t xml:space="preserve">Dosen : </w:t>
            </w:r>
            <w:r>
              <w:rPr>
                <w:rFonts w:cs="Calibri"/>
                <w:b/>
                <w:sz w:val="24"/>
                <w:lang w:val="id-ID"/>
              </w:rPr>
              <w:t xml:space="preserve"> </w:t>
            </w:r>
            <w:r>
              <w:rPr>
                <w:rFonts w:cs="Calibri"/>
                <w:b/>
                <w:sz w:val="24"/>
              </w:rPr>
              <w:t>EWA</w:t>
            </w:r>
            <w:r>
              <w:rPr>
                <w:rFonts w:cs="Calibri"/>
                <w:b/>
                <w:sz w:val="24"/>
                <w:lang w:val="id-ID"/>
              </w:rPr>
              <w:t xml:space="preserve">,  </w:t>
            </w:r>
            <w:r>
              <w:rPr>
                <w:rFonts w:cs="Calibri"/>
                <w:b/>
                <w:sz w:val="24"/>
              </w:rPr>
              <w:t>FHN</w:t>
            </w:r>
            <w:r>
              <w:rPr>
                <w:rFonts w:cs="Calibri"/>
                <w:b/>
                <w:sz w:val="24"/>
                <w:lang w:val="id-ID"/>
              </w:rPr>
              <w:t xml:space="preserve">,  </w:t>
            </w:r>
            <w:r>
              <w:rPr>
                <w:rFonts w:cs="Calibri"/>
                <w:b/>
                <w:sz w:val="24"/>
              </w:rPr>
              <w:t>BPY, NMA, OYS, APB, YPA</w:t>
            </w:r>
            <w:r>
              <w:rPr>
                <w:rFonts w:cs="Calibri"/>
                <w:b/>
                <w:sz w:val="24"/>
                <w:lang w:val="id-ID"/>
              </w:rPr>
              <w:t xml:space="preserve">    </w:t>
            </w:r>
          </w:p>
        </w:tc>
      </w:tr>
      <w:tr w:rsidR="009466A2" w14:paraId="3B502857" w14:textId="77777777">
        <w:tc>
          <w:tcPr>
            <w:tcW w:w="11227" w:type="dxa"/>
            <w:gridSpan w:val="4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8376A97" w14:textId="024BE3E6" w:rsidR="009466A2" w:rsidRDefault="00300763">
            <w:pPr>
              <w:pStyle w:val="Heading1"/>
              <w:rPr>
                <w:rFonts w:ascii="Calibri" w:hAnsi="Calibri" w:cs="Calibri"/>
                <w:i/>
                <w:sz w:val="24"/>
                <w:szCs w:val="22"/>
                <w:lang w:val="id-ID"/>
              </w:rPr>
            </w:pPr>
            <w:r>
              <w:rPr>
                <w:rFonts w:ascii="Calibri" w:hAnsi="Calibri" w:cs="Calibri"/>
                <w:i/>
                <w:sz w:val="24"/>
                <w:szCs w:val="22"/>
                <w:lang w:val="id-ID"/>
              </w:rPr>
              <w:t xml:space="preserve">= Ujian bersifat </w:t>
            </w:r>
            <w:r>
              <w:rPr>
                <w:rFonts w:ascii="Calibri" w:hAnsi="Calibri" w:cs="Calibri"/>
                <w:i/>
                <w:sz w:val="24"/>
                <w:szCs w:val="22"/>
              </w:rPr>
              <w:t>OPEN</w:t>
            </w:r>
            <w:r>
              <w:rPr>
                <w:rFonts w:ascii="Calibri" w:hAnsi="Calibri" w:cs="Calibri"/>
                <w:i/>
                <w:sz w:val="24"/>
                <w:szCs w:val="22"/>
                <w:lang w:val="id-ID"/>
              </w:rPr>
              <w:t xml:space="preserve"> ALL</w:t>
            </w:r>
            <w:r>
              <w:rPr>
                <w:rFonts w:ascii="Calibri" w:hAnsi="Calibri" w:cs="Calibri"/>
                <w:i/>
                <w:sz w:val="24"/>
                <w:szCs w:val="22"/>
              </w:rPr>
              <w:t>,</w:t>
            </w:r>
            <w:proofErr w:type="spellStart"/>
            <w:r>
              <w:rPr>
                <w:rFonts w:ascii="Calibri" w:hAnsi="Calibri" w:cs="Calibri"/>
                <w:i/>
                <w:sz w:val="24"/>
                <w:szCs w:val="22"/>
              </w:rPr>
              <w:t>kalkulato</w:t>
            </w:r>
            <w:proofErr w:type="spellEnd"/>
            <w:r>
              <w:rPr>
                <w:rFonts w:ascii="Calibri" w:hAnsi="Calibri" w:cs="Calibri"/>
                <w:i/>
                <w:sz w:val="24"/>
                <w:szCs w:val="22"/>
                <w:lang w:val="id-ID"/>
              </w:rPr>
              <w:t>r diperbolehkan =</w:t>
            </w:r>
          </w:p>
          <w:p w14:paraId="2100EB50" w14:textId="77777777" w:rsidR="009466A2" w:rsidRDefault="00300763">
            <w:pPr>
              <w:spacing w:after="0" w:line="240" w:lineRule="auto"/>
              <w:jc w:val="center"/>
              <w:rPr>
                <w:rFonts w:cs="Calibri"/>
                <w:b/>
                <w:i/>
                <w:sz w:val="24"/>
                <w:lang w:val="id-ID"/>
              </w:rPr>
            </w:pPr>
            <w:r>
              <w:rPr>
                <w:rFonts w:cs="Calibri"/>
                <w:b/>
                <w:i/>
                <w:sz w:val="24"/>
                <w:lang w:val="id-ID"/>
              </w:rPr>
              <w:t>= Dilarang keras bekerja sama dan melakukan perbuatan curang. Jika dilakukan, maka dianggap pelanggaran =</w:t>
            </w:r>
          </w:p>
        </w:tc>
      </w:tr>
      <w:tr w:rsidR="00300763" w14:paraId="10562F75" w14:textId="77777777" w:rsidTr="00300763">
        <w:tc>
          <w:tcPr>
            <w:tcW w:w="4281" w:type="dxa"/>
            <w:gridSpan w:val="2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154B0C6A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Nama</w:t>
            </w:r>
            <w:r>
              <w:rPr>
                <w:rFonts w:cs="Calibri"/>
                <w:b/>
                <w:sz w:val="24"/>
                <w:lang w:val="id-ID"/>
              </w:rPr>
              <w:t xml:space="preserve"> Mahasiswa</w:t>
            </w:r>
            <w:r>
              <w:rPr>
                <w:rFonts w:cs="Calibri"/>
                <w:b/>
                <w:sz w:val="24"/>
              </w:rPr>
              <w:t>:</w:t>
            </w:r>
          </w:p>
          <w:p w14:paraId="7B27FB7F" w14:textId="61257028" w:rsidR="00300763" w:rsidRDefault="00F83CB5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noProof/>
                <w:sz w:val="24"/>
                <w:lang w:val="id-ID"/>
              </w:rPr>
              <mc:AlternateContent>
                <mc:Choice Requires="wpi">
                  <w:drawing>
                    <wp:anchor distT="0" distB="0" distL="114300" distR="114300" simplePos="0" relativeHeight="251680768" behindDoc="0" locked="0" layoutInCell="1" allowOverlap="1" wp14:anchorId="79EB48CE" wp14:editId="139DE494">
                      <wp:simplePos x="0" y="0"/>
                      <wp:positionH relativeFrom="column">
                        <wp:posOffset>2374900</wp:posOffset>
                      </wp:positionH>
                      <wp:positionV relativeFrom="paragraph">
                        <wp:posOffset>52070</wp:posOffset>
                      </wp:positionV>
                      <wp:extent cx="111635" cy="188040"/>
                      <wp:effectExtent l="38100" t="38100" r="41275" b="40640"/>
                      <wp:wrapNone/>
                      <wp:docPr id="24" name="Ink 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35" cy="188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3194A2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4" o:spid="_x0000_s1026" type="#_x0000_t75" style="position:absolute;margin-left:186.65pt;margin-top:3.75pt;width:9.5pt;height:15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">
                      <v:imagedata r:id="rId9" o:title=""/>
                    </v:shape>
                  </w:pict>
                </mc:Fallback>
              </mc:AlternateContent>
            </w:r>
            <w:r>
              <w:rPr>
                <w:rFonts w:cs="Calibri"/>
                <w:b/>
                <w:noProof/>
                <w:sz w:val="24"/>
                <w:lang w:val="id-ID"/>
              </w:rPr>
              <mc:AlternateContent>
                <mc:Choice Requires="wpi">
                  <w:drawing>
                    <wp:anchor distT="0" distB="0" distL="114300" distR="114300" simplePos="0" relativeHeight="251681792" behindDoc="0" locked="0" layoutInCell="1" allowOverlap="1" wp14:anchorId="43BD6416" wp14:editId="2B56CEA5">
                      <wp:simplePos x="0" y="0"/>
                      <wp:positionH relativeFrom="column">
                        <wp:posOffset>1539875</wp:posOffset>
                      </wp:positionH>
                      <wp:positionV relativeFrom="paragraph">
                        <wp:posOffset>26670</wp:posOffset>
                      </wp:positionV>
                      <wp:extent cx="654900" cy="244255"/>
                      <wp:effectExtent l="38100" t="38100" r="12065" b="41910"/>
                      <wp:wrapNone/>
                      <wp:docPr id="25" name="Ink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4900" cy="2442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82614F1" id="Ink 25" o:spid="_x0000_s1026" type="#_x0000_t75" style="position:absolute;margin-left:120.9pt;margin-top:1.75pt;width:52.25pt;height:19.9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">
                      <v:imagedata r:id="rId11" o:title=""/>
                    </v:shape>
                  </w:pict>
                </mc:Fallback>
              </mc:AlternateContent>
            </w:r>
            <w:r>
              <w:rPr>
                <w:rFonts w:cs="Calibri"/>
                <w:b/>
                <w:noProof/>
                <w:sz w:val="24"/>
                <w:lang w:val="id-ID"/>
              </w:rPr>
              <mc:AlternateContent>
                <mc:Choice Requires="wpi">
                  <w:drawing>
                    <wp:anchor distT="0" distB="0" distL="114300" distR="114300" simplePos="0" relativeHeight="251683840" behindDoc="0" locked="0" layoutInCell="1" allowOverlap="1" wp14:anchorId="0D79F15B" wp14:editId="5737D97D">
                      <wp:simplePos x="0" y="0"/>
                      <wp:positionH relativeFrom="column">
                        <wp:posOffset>405765</wp:posOffset>
                      </wp:positionH>
                      <wp:positionV relativeFrom="paragraph">
                        <wp:posOffset>52070</wp:posOffset>
                      </wp:positionV>
                      <wp:extent cx="265350" cy="204470"/>
                      <wp:effectExtent l="38100" t="38100" r="0" b="43180"/>
                      <wp:wrapNone/>
                      <wp:docPr id="2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5350" cy="20447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7CC1A5" id="Ink 27" o:spid="_x0000_s1026" type="#_x0000_t75" style="position:absolute;margin-left:31.6pt;margin-top:3.75pt;width:21.6pt;height:16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">
                      <v:imagedata r:id="rId13" o:title=""/>
                    </v:shape>
                  </w:pict>
                </mc:Fallback>
              </mc:AlternateContent>
            </w:r>
          </w:p>
          <w:p w14:paraId="47E831CB" w14:textId="47B32FF4" w:rsidR="00300763" w:rsidRDefault="00F83CB5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82816" behindDoc="0" locked="0" layoutInCell="1" allowOverlap="1" wp14:anchorId="1CD02596" wp14:editId="3C42515B">
                      <wp:simplePos x="0" y="0"/>
                      <wp:positionH relativeFrom="column">
                        <wp:posOffset>777875</wp:posOffset>
                      </wp:positionH>
                      <wp:positionV relativeFrom="paragraph">
                        <wp:posOffset>-124460</wp:posOffset>
                      </wp:positionV>
                      <wp:extent cx="624675" cy="306860"/>
                      <wp:effectExtent l="38100" t="38100" r="23495" b="36195"/>
                      <wp:wrapNone/>
                      <wp:docPr id="26" name="Ink 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4675" cy="306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58200A8" id="Ink 26" o:spid="_x0000_s1026" type="#_x0000_t75" style="position:absolute;margin-left:60.9pt;margin-top:-10.15pt;width:49.9pt;height:24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">
                      <v:imagedata r:id="rId15" o:title=""/>
                    </v:shape>
                  </w:pict>
                </mc:Fallback>
              </mc:AlternateContent>
            </w:r>
            <w:r w:rsidR="00300763">
              <w:rPr>
                <w:rFonts w:cs="Calibri"/>
                <w:b/>
                <w:sz w:val="24"/>
              </w:rPr>
              <w:t>……………………………</w:t>
            </w:r>
            <w:r w:rsidR="00300763">
              <w:rPr>
                <w:rFonts w:cs="Calibri"/>
                <w:b/>
                <w:sz w:val="24"/>
                <w:lang w:val="id-ID"/>
              </w:rPr>
              <w:t>...............</w:t>
            </w:r>
          </w:p>
        </w:tc>
        <w:tc>
          <w:tcPr>
            <w:tcW w:w="2655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31CB1FEC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NIM:</w:t>
            </w:r>
          </w:p>
          <w:p w14:paraId="58947F25" w14:textId="54000BAD" w:rsidR="00300763" w:rsidRDefault="00F83CB5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98176" behindDoc="0" locked="0" layoutInCell="1" allowOverlap="1" wp14:anchorId="2394A163" wp14:editId="441BD5BE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46355</wp:posOffset>
                      </wp:positionV>
                      <wp:extent cx="1091960" cy="233045"/>
                      <wp:effectExtent l="38100" t="38100" r="13335" b="33655"/>
                      <wp:wrapNone/>
                      <wp:docPr id="41" name="Ink 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91960" cy="23304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9F8205F" id="Ink 41" o:spid="_x0000_s1026" type="#_x0000_t75" style="position:absolute;margin-left:15.9pt;margin-top:3.3pt;width:86.7pt;height:19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">
                      <v:imagedata r:id="rId17" o:title=""/>
                    </v:shape>
                  </w:pict>
                </mc:Fallback>
              </mc:AlternateContent>
            </w:r>
          </w:p>
          <w:p w14:paraId="53DE832F" w14:textId="5270CB34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sz w:val="24"/>
              </w:rPr>
              <w:t>……………………</w:t>
            </w:r>
            <w:r>
              <w:rPr>
                <w:rFonts w:cs="Calibri"/>
                <w:b/>
                <w:sz w:val="24"/>
                <w:lang w:val="id-ID"/>
              </w:rPr>
              <w:t>.......</w:t>
            </w:r>
          </w:p>
        </w:tc>
        <w:tc>
          <w:tcPr>
            <w:tcW w:w="4291" w:type="dxa"/>
            <w:tcMar>
              <w:top w:w="0" w:type="dxa"/>
              <w:left w:w="28" w:type="dxa"/>
              <w:bottom w:w="0" w:type="dxa"/>
              <w:right w:w="28" w:type="dxa"/>
            </w:tcMar>
          </w:tcPr>
          <w:p w14:paraId="6DB58BEF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K</w:t>
            </w:r>
            <w:r>
              <w:rPr>
                <w:rFonts w:cs="Calibri"/>
                <w:b/>
                <w:sz w:val="24"/>
                <w:lang w:val="id-ID"/>
              </w:rPr>
              <w:t>e</w:t>
            </w:r>
            <w:r>
              <w:rPr>
                <w:rFonts w:cs="Calibri"/>
                <w:b/>
                <w:sz w:val="24"/>
              </w:rPr>
              <w:t>l</w:t>
            </w:r>
            <w:r>
              <w:rPr>
                <w:rFonts w:cs="Calibri"/>
                <w:b/>
                <w:sz w:val="24"/>
                <w:lang w:val="id-ID"/>
              </w:rPr>
              <w:t>a</w:t>
            </w:r>
            <w:r>
              <w:rPr>
                <w:rFonts w:cs="Calibri"/>
                <w:b/>
                <w:sz w:val="24"/>
              </w:rPr>
              <w:t xml:space="preserve">s: </w:t>
            </w:r>
          </w:p>
          <w:p w14:paraId="68C63B45" w14:textId="7A8EDB2E" w:rsidR="00300763" w:rsidRDefault="00F83CB5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15584" behindDoc="0" locked="0" layoutInCell="1" allowOverlap="1" wp14:anchorId="61A54946" wp14:editId="281330E3">
                      <wp:simplePos x="0" y="0"/>
                      <wp:positionH relativeFrom="column">
                        <wp:posOffset>770890</wp:posOffset>
                      </wp:positionH>
                      <wp:positionV relativeFrom="paragraph">
                        <wp:posOffset>52070</wp:posOffset>
                      </wp:positionV>
                      <wp:extent cx="971780" cy="206455"/>
                      <wp:effectExtent l="38100" t="38100" r="19050" b="41275"/>
                      <wp:wrapNone/>
                      <wp:docPr id="58" name="Ink 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1780" cy="2064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3DAF08F" id="Ink 58" o:spid="_x0000_s1026" type="#_x0000_t75" style="position:absolute;margin-left:60.35pt;margin-top:3.75pt;width:77.2pt;height:16.9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">
                      <v:imagedata r:id="rId19" o:title=""/>
                    </v:shape>
                  </w:pict>
                </mc:Fallback>
              </mc:AlternateContent>
            </w:r>
          </w:p>
          <w:p w14:paraId="2315A48B" w14:textId="17DCB231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sz w:val="24"/>
              </w:rPr>
              <w:t>…..…..</w:t>
            </w:r>
            <w:r>
              <w:rPr>
                <w:rFonts w:cs="Calibri"/>
                <w:b/>
                <w:sz w:val="24"/>
                <w:lang w:val="id-ID"/>
              </w:rPr>
              <w:t>.....</w:t>
            </w:r>
          </w:p>
        </w:tc>
      </w:tr>
      <w:tr w:rsidR="00300763" w14:paraId="19F3A57C" w14:textId="77777777" w:rsidTr="00300763">
        <w:trPr>
          <w:trHeight w:val="1465"/>
        </w:trPr>
        <w:tc>
          <w:tcPr>
            <w:tcW w:w="6936" w:type="dxa"/>
            <w:gridSpan w:val="3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7761E3F2" w14:textId="786D0589" w:rsidR="00300763" w:rsidRDefault="00300763">
            <w:pPr>
              <w:spacing w:after="0" w:line="240" w:lineRule="auto"/>
              <w:jc w:val="both"/>
              <w:rPr>
                <w:rFonts w:cs="Calibri"/>
                <w:b/>
                <w:i/>
                <w:sz w:val="24"/>
                <w:lang w:val="id-ID"/>
              </w:rPr>
            </w:pPr>
            <w:r>
              <w:rPr>
                <w:rFonts w:cs="Calibri"/>
                <w:b/>
                <w:i/>
                <w:sz w:val="24"/>
                <w:lang w:val="id-ID"/>
              </w:rPr>
              <w:t xml:space="preserve">Saya mengerjakan ujian ini dengan jujur dan mandiri. Jika saya melakukan pelanggaran, </w:t>
            </w:r>
            <w:proofErr w:type="spellStart"/>
            <w:r>
              <w:rPr>
                <w:rFonts w:cs="Calibri"/>
                <w:b/>
                <w:i/>
                <w:sz w:val="24"/>
              </w:rPr>
              <w:t>maka</w:t>
            </w:r>
            <w:proofErr w:type="spellEnd"/>
            <w:r>
              <w:rPr>
                <w:rFonts w:cs="Calibri"/>
                <w:b/>
                <w:i/>
                <w:sz w:val="24"/>
              </w:rPr>
              <w:t xml:space="preserve"> </w:t>
            </w:r>
            <w:proofErr w:type="spellStart"/>
            <w:r>
              <w:rPr>
                <w:rFonts w:cs="Calibri"/>
                <w:b/>
                <w:i/>
                <w:sz w:val="24"/>
              </w:rPr>
              <w:t>akan</w:t>
            </w:r>
            <w:proofErr w:type="spellEnd"/>
            <w:r>
              <w:t xml:space="preserve"> </w:t>
            </w:r>
            <w:r w:rsidRPr="00300763">
              <w:rPr>
                <w:rFonts w:cs="Calibri"/>
                <w:b/>
                <w:i/>
                <w:sz w:val="24"/>
                <w:lang w:val="id-ID"/>
              </w:rPr>
              <w:t>mendapatkan nilai E untuk 1 semester.</w:t>
            </w:r>
            <w:r>
              <w:rPr>
                <w:rFonts w:cs="Calibri"/>
                <w:b/>
                <w:i/>
                <w:sz w:val="24"/>
                <w:lang w:val="id-ID"/>
              </w:rPr>
              <w:t>.</w:t>
            </w:r>
          </w:p>
        </w:tc>
        <w:tc>
          <w:tcPr>
            <w:tcW w:w="4291" w:type="dxa"/>
            <w:tcMar>
              <w:top w:w="0" w:type="dxa"/>
              <w:left w:w="85" w:type="dxa"/>
              <w:bottom w:w="0" w:type="dxa"/>
              <w:right w:w="85" w:type="dxa"/>
            </w:tcMar>
          </w:tcPr>
          <w:p w14:paraId="0172C430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sz w:val="24"/>
                <w:lang w:val="id-ID"/>
              </w:rPr>
              <w:t>Tanda Tangan Mahasiswa:</w:t>
            </w:r>
          </w:p>
          <w:p w14:paraId="2ADD0FEC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</w:p>
          <w:p w14:paraId="7DB8AA32" w14:textId="745C8214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</w:p>
          <w:p w14:paraId="30664739" w14:textId="750BABBD" w:rsidR="00300763" w:rsidRDefault="00F83CB5">
            <w:pPr>
              <w:spacing w:after="0" w:line="240" w:lineRule="auto"/>
              <w:jc w:val="center"/>
              <w:rPr>
                <w:rFonts w:cs="Calibri"/>
                <w:b/>
                <w:sz w:val="24"/>
              </w:rPr>
            </w:pPr>
            <w:r>
              <w:rPr>
                <w:rFonts w:cs="Calibri"/>
                <w:b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14560" behindDoc="0" locked="0" layoutInCell="1" allowOverlap="1" wp14:anchorId="6D0DC8A6" wp14:editId="5B5D5F05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-198120</wp:posOffset>
                      </wp:positionV>
                      <wp:extent cx="851535" cy="427355"/>
                      <wp:effectExtent l="38100" t="38100" r="24765" b="48895"/>
                      <wp:wrapNone/>
                      <wp:docPr id="57" name="Ink 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1535" cy="4273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82A15B" id="Ink 57" o:spid="_x0000_s1026" type="#_x0000_t75" style="position:absolute;margin-left:66.4pt;margin-top:-15.95pt;width:67.75pt;height:34.3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">
                      <v:imagedata r:id="rId21" o:title=""/>
                    </v:shape>
                  </w:pict>
                </mc:Fallback>
              </mc:AlternateContent>
            </w:r>
          </w:p>
          <w:p w14:paraId="5EC72C19" w14:textId="77777777" w:rsidR="00300763" w:rsidRDefault="00300763">
            <w:pPr>
              <w:spacing w:after="0" w:line="240" w:lineRule="auto"/>
              <w:jc w:val="center"/>
              <w:rPr>
                <w:rFonts w:cs="Calibri"/>
                <w:b/>
                <w:sz w:val="24"/>
                <w:lang w:val="id-ID"/>
              </w:rPr>
            </w:pPr>
            <w:r>
              <w:rPr>
                <w:rFonts w:cs="Calibri"/>
                <w:b/>
                <w:sz w:val="24"/>
                <w:lang w:val="id-ID"/>
              </w:rPr>
              <w:t>................................................</w:t>
            </w:r>
          </w:p>
        </w:tc>
      </w:tr>
    </w:tbl>
    <w:p w14:paraId="3B689F52" w14:textId="77777777" w:rsidR="009466A2" w:rsidRDefault="009466A2">
      <w:pPr>
        <w:ind w:left="-426"/>
        <w:rPr>
          <w:lang w:val="id-ID"/>
        </w:rPr>
      </w:pPr>
    </w:p>
    <w:p w14:paraId="37B4D0FA" w14:textId="0F793040" w:rsidR="009466A2" w:rsidRDefault="00F83CB5">
      <w:pPr>
        <w:ind w:left="-284"/>
        <w:rPr>
          <w:lang w:val="id-ID"/>
        </w:rPr>
      </w:pP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4A654169" wp14:editId="6964E3A1">
                <wp:simplePos x="0" y="0"/>
                <wp:positionH relativeFrom="column">
                  <wp:posOffset>1837690</wp:posOffset>
                </wp:positionH>
                <wp:positionV relativeFrom="paragraph">
                  <wp:posOffset>1127760</wp:posOffset>
                </wp:positionV>
                <wp:extent cx="843005" cy="220315"/>
                <wp:effectExtent l="38100" t="38100" r="33655" b="46990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843005" cy="220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95348" id="Ink 188" o:spid="_x0000_s1026" type="#_x0000_t75" style="position:absolute;margin-left:144.35pt;margin-top:88.45pt;width:67.1pt;height:18.1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">
                <v:imagedata r:id="rId23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060AB28B" wp14:editId="5E89C115">
                <wp:simplePos x="0" y="0"/>
                <wp:positionH relativeFrom="column">
                  <wp:posOffset>892175</wp:posOffset>
                </wp:positionH>
                <wp:positionV relativeFrom="paragraph">
                  <wp:posOffset>1100455</wp:posOffset>
                </wp:positionV>
                <wp:extent cx="536650" cy="263880"/>
                <wp:effectExtent l="38100" t="38100" r="15875" b="41275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536650" cy="26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154A2" id="Ink 179" o:spid="_x0000_s1026" type="#_x0000_t75" style="position:absolute;margin-left:69.9pt;margin-top:86.3pt;width:42.95pt;height:21.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">
                <v:imagedata r:id="rId25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5AB5A8BA" wp14:editId="51F9DEE4">
                <wp:simplePos x="0" y="0"/>
                <wp:positionH relativeFrom="column">
                  <wp:posOffset>1668979</wp:posOffset>
                </wp:positionH>
                <wp:positionV relativeFrom="paragraph">
                  <wp:posOffset>1142179</wp:posOffset>
                </wp:positionV>
                <wp:extent cx="16200" cy="195840"/>
                <wp:effectExtent l="38100" t="38100" r="41275" b="3302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6200" cy="19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B9BBD0" id="Ink 178" o:spid="_x0000_s1026" type="#_x0000_t75" style="position:absolute;margin-left:131.05pt;margin-top:89.6pt;width:2pt;height:16.1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">
                <v:imagedata r:id="rId27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0D79CCA1" wp14:editId="146335CC">
                <wp:simplePos x="0" y="0"/>
                <wp:positionH relativeFrom="column">
                  <wp:posOffset>559435</wp:posOffset>
                </wp:positionH>
                <wp:positionV relativeFrom="paragraph">
                  <wp:posOffset>1122680</wp:posOffset>
                </wp:positionV>
                <wp:extent cx="101830" cy="234315"/>
                <wp:effectExtent l="38100" t="38100" r="12700" b="32385"/>
                <wp:wrapNone/>
                <wp:docPr id="171" name="Ink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01830" cy="234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FDBB79" id="Ink 171" o:spid="_x0000_s1026" type="#_x0000_t75" style="position:absolute;margin-left:43.7pt;margin-top:88.05pt;width:8.7pt;height:19.1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">
                <v:imagedata r:id="rId29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61583E2E" wp14:editId="3D1393B3">
                <wp:simplePos x="0" y="0"/>
                <wp:positionH relativeFrom="column">
                  <wp:posOffset>-8890</wp:posOffset>
                </wp:positionH>
                <wp:positionV relativeFrom="paragraph">
                  <wp:posOffset>1049020</wp:posOffset>
                </wp:positionV>
                <wp:extent cx="411540" cy="322005"/>
                <wp:effectExtent l="38100" t="38100" r="45720" b="40005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11540" cy="322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8FF6E" id="Ink 172" o:spid="_x0000_s1026" type="#_x0000_t75" style="position:absolute;margin-left:-1.05pt;margin-top:82.25pt;width:33.1pt;height:26.0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">
                <v:imagedata r:id="rId31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2F76D997" wp14:editId="0C07AECC">
                <wp:simplePos x="0" y="0"/>
                <wp:positionH relativeFrom="column">
                  <wp:posOffset>4323715</wp:posOffset>
                </wp:positionH>
                <wp:positionV relativeFrom="paragraph">
                  <wp:posOffset>586740</wp:posOffset>
                </wp:positionV>
                <wp:extent cx="1105605" cy="383540"/>
                <wp:effectExtent l="38100" t="38100" r="37465" b="35560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105605" cy="383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C2042C" id="Ink 162" o:spid="_x0000_s1026" type="#_x0000_t75" style="position:absolute;margin-left:340.1pt;margin-top:45.85pt;width:87.75pt;height:30.9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">
                <v:imagedata r:id="rId33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12A7CB09" wp14:editId="56C65CD2">
                <wp:simplePos x="0" y="0"/>
                <wp:positionH relativeFrom="column">
                  <wp:posOffset>3713480</wp:posOffset>
                </wp:positionH>
                <wp:positionV relativeFrom="paragraph">
                  <wp:posOffset>575945</wp:posOffset>
                </wp:positionV>
                <wp:extent cx="438010" cy="323640"/>
                <wp:effectExtent l="38100" t="38100" r="38735" b="38735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38010" cy="32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5517E3" id="Ink 149" o:spid="_x0000_s1026" type="#_x0000_t75" style="position:absolute;margin-left:292.05pt;margin-top:45pt;width:35.2pt;height:26.2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">
                <v:imagedata r:id="rId35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6BED4EC4" wp14:editId="570866B5">
                <wp:simplePos x="0" y="0"/>
                <wp:positionH relativeFrom="column">
                  <wp:posOffset>3021965</wp:posOffset>
                </wp:positionH>
                <wp:positionV relativeFrom="paragraph">
                  <wp:posOffset>579755</wp:posOffset>
                </wp:positionV>
                <wp:extent cx="491775" cy="296170"/>
                <wp:effectExtent l="38100" t="38100" r="41910" b="4699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491775" cy="296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FA8FCF" id="Ink 143" o:spid="_x0000_s1026" type="#_x0000_t75" style="position:absolute;margin-left:237.6pt;margin-top:45.3pt;width:39.4pt;height:24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">
                <v:imagedata r:id="rId37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3D1F43D3" wp14:editId="7BAF260D">
                <wp:simplePos x="0" y="0"/>
                <wp:positionH relativeFrom="column">
                  <wp:posOffset>1670050</wp:posOffset>
                </wp:positionH>
                <wp:positionV relativeFrom="paragraph">
                  <wp:posOffset>528320</wp:posOffset>
                </wp:positionV>
                <wp:extent cx="1173115" cy="433705"/>
                <wp:effectExtent l="38100" t="38100" r="46355" b="4254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173115" cy="433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DE857F" id="Ink 137" o:spid="_x0000_s1026" type="#_x0000_t75" style="position:absolute;margin-left:131.15pt;margin-top:41.25pt;width:93.05pt;height:34.8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">
                <v:imagedata r:id="rId39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4315EC2F" wp14:editId="55D46844">
                <wp:simplePos x="0" y="0"/>
                <wp:positionH relativeFrom="column">
                  <wp:posOffset>527050</wp:posOffset>
                </wp:positionH>
                <wp:positionV relativeFrom="paragraph">
                  <wp:posOffset>554355</wp:posOffset>
                </wp:positionV>
                <wp:extent cx="975605" cy="276120"/>
                <wp:effectExtent l="38100" t="19050" r="15240" b="48260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975605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D79B0" id="Ink 120" o:spid="_x0000_s1026" type="#_x0000_t75" style="position:absolute;margin-left:41.15pt;margin-top:43.3pt;width:77.5pt;height:22.4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">
                <v:imagedata r:id="rId41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2DAE312E" wp14:editId="50B0DE4E">
                <wp:simplePos x="0" y="0"/>
                <wp:positionH relativeFrom="column">
                  <wp:posOffset>-12065</wp:posOffset>
                </wp:positionH>
                <wp:positionV relativeFrom="paragraph">
                  <wp:posOffset>623570</wp:posOffset>
                </wp:positionV>
                <wp:extent cx="346360" cy="281695"/>
                <wp:effectExtent l="38100" t="38100" r="34925" b="4254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346360" cy="281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52EC3" id="Ink 121" o:spid="_x0000_s1026" type="#_x0000_t75" style="position:absolute;margin-left:-1.3pt;margin-top:48.75pt;width:27.95pt;height:22.9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">
                <v:imagedata r:id="rId43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38B42F35" wp14:editId="305027EC">
                <wp:simplePos x="0" y="0"/>
                <wp:positionH relativeFrom="column">
                  <wp:posOffset>3196590</wp:posOffset>
                </wp:positionH>
                <wp:positionV relativeFrom="paragraph">
                  <wp:posOffset>120015</wp:posOffset>
                </wp:positionV>
                <wp:extent cx="2166895" cy="320040"/>
                <wp:effectExtent l="38100" t="38100" r="24130" b="41910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2166895" cy="3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C4641" id="Ink 107" o:spid="_x0000_s1026" type="#_x0000_t75" style="position:absolute;margin-left:251.35pt;margin-top:9.1pt;width:171.3pt;height:25.9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">
                <v:imagedata r:id="rId45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1F6C18CE" wp14:editId="3DA9D32F">
                <wp:simplePos x="0" y="0"/>
                <wp:positionH relativeFrom="column">
                  <wp:posOffset>2591435</wp:posOffset>
                </wp:positionH>
                <wp:positionV relativeFrom="paragraph">
                  <wp:posOffset>124460</wp:posOffset>
                </wp:positionV>
                <wp:extent cx="481410" cy="314025"/>
                <wp:effectExtent l="38100" t="38100" r="13970" b="48260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481410" cy="314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280F9A" id="Ink 101" o:spid="_x0000_s1026" type="#_x0000_t75" style="position:absolute;margin-left:203.7pt;margin-top:9.45pt;width:38.6pt;height:25.4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">
                <v:imagedata r:id="rId47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566B0159" wp14:editId="5548F283">
                <wp:simplePos x="0" y="0"/>
                <wp:positionH relativeFrom="column">
                  <wp:posOffset>2243455</wp:posOffset>
                </wp:positionH>
                <wp:positionV relativeFrom="paragraph">
                  <wp:posOffset>233680</wp:posOffset>
                </wp:positionV>
                <wp:extent cx="192860" cy="146655"/>
                <wp:effectExtent l="38100" t="38100" r="17145" b="4445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92860" cy="146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9AF3BB" id="Ink 86" o:spid="_x0000_s1026" type="#_x0000_t75" style="position:absolute;margin-left:176.3pt;margin-top:18.05pt;width:15.9pt;height:12.3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">
                <v:imagedata r:id="rId49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472F4FE" wp14:editId="6A8C78E8">
                <wp:simplePos x="0" y="0"/>
                <wp:positionH relativeFrom="column">
                  <wp:posOffset>1638935</wp:posOffset>
                </wp:positionH>
                <wp:positionV relativeFrom="paragraph">
                  <wp:posOffset>247650</wp:posOffset>
                </wp:positionV>
                <wp:extent cx="416690" cy="207990"/>
                <wp:effectExtent l="38100" t="38100" r="2540" b="40005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416690" cy="207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3E689C" id="Ink 87" o:spid="_x0000_s1026" type="#_x0000_t75" style="position:absolute;margin-left:128.7pt;margin-top:19.15pt;width:33.5pt;height:17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">
                <v:imagedata r:id="rId51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082216D9" wp14:editId="40535439">
                <wp:simplePos x="0" y="0"/>
                <wp:positionH relativeFrom="column">
                  <wp:posOffset>550545</wp:posOffset>
                </wp:positionH>
                <wp:positionV relativeFrom="paragraph">
                  <wp:posOffset>143510</wp:posOffset>
                </wp:positionV>
                <wp:extent cx="938565" cy="313770"/>
                <wp:effectExtent l="38100" t="38100" r="13970" b="48260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938565" cy="313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9B3F6" id="Ink 74" o:spid="_x0000_s1026" type="#_x0000_t75" style="position:absolute;margin-left:43pt;margin-top:10.95pt;width:74.6pt;height:25.4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">
                <v:imagedata r:id="rId53" o:title=""/>
              </v:shape>
            </w:pict>
          </mc:Fallback>
        </mc:AlternateContent>
      </w:r>
      <w:r>
        <w:rPr>
          <w:noProof/>
          <w:lang w:val="id-ID" w:eastAsia="id-ID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2C08EF5" wp14:editId="57D2F38F">
                <wp:simplePos x="0" y="0"/>
                <wp:positionH relativeFrom="column">
                  <wp:posOffset>-8255</wp:posOffset>
                </wp:positionH>
                <wp:positionV relativeFrom="paragraph">
                  <wp:posOffset>126365</wp:posOffset>
                </wp:positionV>
                <wp:extent cx="385880" cy="300455"/>
                <wp:effectExtent l="38100" t="38100" r="33655" b="4254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385880" cy="300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0D9DE4" id="Ink 75" o:spid="_x0000_s1026" type="#_x0000_t75" style="position:absolute;margin-left:-1pt;margin-top:9.6pt;width:31.1pt;height:24.3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">
                <v:imagedata r:id="rId55" o:title=""/>
              </v:shape>
            </w:pict>
          </mc:Fallback>
        </mc:AlternateContent>
      </w:r>
      <w:r w:rsidR="00300763">
        <w:rPr>
          <w:noProof/>
          <w:lang w:val="id-ID" w:eastAsia="id-ID"/>
        </w:rPr>
        <w:drawing>
          <wp:inline distT="0" distB="0" distL="0" distR="0" wp14:anchorId="5924CEDF" wp14:editId="74213021">
            <wp:extent cx="5918200" cy="2907665"/>
            <wp:effectExtent l="0" t="0" r="0" b="0"/>
            <wp:docPr id="6" name="Gamba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bar 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2543" cy="2924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916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5245"/>
        <w:gridCol w:w="426"/>
        <w:gridCol w:w="425"/>
        <w:gridCol w:w="425"/>
        <w:gridCol w:w="425"/>
        <w:gridCol w:w="426"/>
        <w:gridCol w:w="425"/>
        <w:gridCol w:w="425"/>
        <w:gridCol w:w="425"/>
        <w:gridCol w:w="498"/>
        <w:gridCol w:w="460"/>
        <w:gridCol w:w="460"/>
      </w:tblGrid>
      <w:tr w:rsidR="009466A2" w14:paraId="30302C18" w14:textId="77777777">
        <w:trPr>
          <w:trHeight w:val="389"/>
        </w:trPr>
        <w:tc>
          <w:tcPr>
            <w:tcW w:w="6096" w:type="dxa"/>
            <w:gridSpan w:val="2"/>
            <w:vMerge w:val="restart"/>
          </w:tcPr>
          <w:p w14:paraId="2EC1C589" w14:textId="77777777" w:rsidR="009466A2" w:rsidRDefault="0030076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bookmarkStart w:id="0" w:name="OLE_LINK2"/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  <w:t>CAPAIAN PEMBELAJARAN MATA KULIAH/</w:t>
            </w:r>
          </w:p>
          <w:p w14:paraId="5AC3F3E2" w14:textId="77777777" w:rsidR="009466A2" w:rsidRDefault="0030076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eastAsia="Times New Roman" w:cs="Calibri"/>
                <w:b/>
                <w:bCs/>
                <w:i/>
                <w:color w:val="000000"/>
                <w:sz w:val="24"/>
                <w:szCs w:val="24"/>
                <w:lang w:val="id-ID" w:eastAsia="id-ID"/>
              </w:rPr>
              <w:t>COURSE LEARNING OUTCOME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  <w:t xml:space="preserve"> (CLO)</w:t>
            </w:r>
          </w:p>
          <w:p w14:paraId="2A6FFA26" w14:textId="77777777" w:rsidR="009466A2" w:rsidRDefault="009466A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820" w:type="dxa"/>
            <w:gridSpan w:val="11"/>
          </w:tcPr>
          <w:p w14:paraId="24DC3D80" w14:textId="77777777" w:rsidR="009466A2" w:rsidRDefault="0030076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eastAsia="Times New Roman" w:cs="Calibri"/>
                <w:b/>
                <w:bCs/>
                <w:i/>
                <w:color w:val="000000"/>
                <w:sz w:val="24"/>
                <w:szCs w:val="24"/>
                <w:lang w:val="id-ID" w:eastAsia="id-ID"/>
              </w:rPr>
              <w:t>PROGRAM LEARNING OUTCOME</w:t>
            </w:r>
            <w:r>
              <w:rPr>
                <w:rFonts w:eastAsia="Times New Roman" w:cs="Calibri"/>
                <w:b/>
                <w:bCs/>
                <w:color w:val="000000"/>
                <w:sz w:val="24"/>
                <w:szCs w:val="24"/>
                <w:lang w:val="id-ID" w:eastAsia="id-ID"/>
              </w:rPr>
              <w:t xml:space="preserve"> (PLO)</w:t>
            </w:r>
          </w:p>
        </w:tc>
      </w:tr>
      <w:tr w:rsidR="009466A2" w14:paraId="001298FF" w14:textId="77777777">
        <w:trPr>
          <w:trHeight w:val="408"/>
        </w:trPr>
        <w:tc>
          <w:tcPr>
            <w:tcW w:w="6096" w:type="dxa"/>
            <w:gridSpan w:val="2"/>
            <w:vMerge/>
          </w:tcPr>
          <w:p w14:paraId="43187155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6" w:type="dxa"/>
          </w:tcPr>
          <w:p w14:paraId="1BC090D7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1</w:t>
            </w:r>
          </w:p>
        </w:tc>
        <w:tc>
          <w:tcPr>
            <w:tcW w:w="425" w:type="dxa"/>
          </w:tcPr>
          <w:p w14:paraId="45813C1B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2</w:t>
            </w:r>
          </w:p>
        </w:tc>
        <w:tc>
          <w:tcPr>
            <w:tcW w:w="425" w:type="dxa"/>
          </w:tcPr>
          <w:p w14:paraId="09EBB3E6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3</w:t>
            </w:r>
          </w:p>
        </w:tc>
        <w:tc>
          <w:tcPr>
            <w:tcW w:w="425" w:type="dxa"/>
          </w:tcPr>
          <w:p w14:paraId="32613B19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4</w:t>
            </w:r>
          </w:p>
        </w:tc>
        <w:tc>
          <w:tcPr>
            <w:tcW w:w="426" w:type="dxa"/>
          </w:tcPr>
          <w:p w14:paraId="5724FEEE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5</w:t>
            </w:r>
          </w:p>
        </w:tc>
        <w:tc>
          <w:tcPr>
            <w:tcW w:w="425" w:type="dxa"/>
          </w:tcPr>
          <w:p w14:paraId="4154C9ED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6</w:t>
            </w:r>
          </w:p>
        </w:tc>
        <w:tc>
          <w:tcPr>
            <w:tcW w:w="425" w:type="dxa"/>
          </w:tcPr>
          <w:p w14:paraId="6CD35E4A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7</w:t>
            </w:r>
          </w:p>
        </w:tc>
        <w:tc>
          <w:tcPr>
            <w:tcW w:w="425" w:type="dxa"/>
          </w:tcPr>
          <w:p w14:paraId="03D52AE2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8</w:t>
            </w:r>
          </w:p>
        </w:tc>
        <w:tc>
          <w:tcPr>
            <w:tcW w:w="498" w:type="dxa"/>
          </w:tcPr>
          <w:p w14:paraId="23DAC618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9</w:t>
            </w:r>
          </w:p>
        </w:tc>
        <w:tc>
          <w:tcPr>
            <w:tcW w:w="460" w:type="dxa"/>
          </w:tcPr>
          <w:p w14:paraId="1AEE3DB8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10</w:t>
            </w:r>
          </w:p>
        </w:tc>
        <w:tc>
          <w:tcPr>
            <w:tcW w:w="460" w:type="dxa"/>
          </w:tcPr>
          <w:p w14:paraId="40C27BC2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11</w:t>
            </w:r>
          </w:p>
        </w:tc>
      </w:tr>
      <w:tr w:rsidR="009466A2" w14:paraId="75EAB773" w14:textId="77777777">
        <w:trPr>
          <w:trHeight w:val="698"/>
        </w:trPr>
        <w:tc>
          <w:tcPr>
            <w:tcW w:w="851" w:type="dxa"/>
          </w:tcPr>
          <w:p w14:paraId="6484281B" w14:textId="77777777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>CLO 1</w:t>
            </w:r>
          </w:p>
        </w:tc>
        <w:tc>
          <w:tcPr>
            <w:tcW w:w="5245" w:type="dxa"/>
          </w:tcPr>
          <w:p w14:paraId="3D0379DD" w14:textId="4FE7977B" w:rsidR="009466A2" w:rsidRDefault="00300763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  <w:r w:rsidRPr="003007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 xml:space="preserve">Memahami karakteristik antena yang digambarkan oleh karakteristik medan dan karakteristik circuitnya </w:t>
            </w:r>
            <w:r w:rsidRPr="00300763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  <w:tab/>
            </w:r>
          </w:p>
        </w:tc>
        <w:tc>
          <w:tcPr>
            <w:tcW w:w="426" w:type="dxa"/>
          </w:tcPr>
          <w:p w14:paraId="4966E388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5" w:type="dxa"/>
          </w:tcPr>
          <w:p w14:paraId="0B33C6DB" w14:textId="77777777" w:rsidR="009466A2" w:rsidRDefault="00300763">
            <w:pPr>
              <w:spacing w:after="0" w:line="240" w:lineRule="auto"/>
              <w:jc w:val="center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id-ID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eastAsia="id-ID"/>
              </w:rPr>
              <w:t>v</w:t>
            </w:r>
          </w:p>
        </w:tc>
        <w:tc>
          <w:tcPr>
            <w:tcW w:w="425" w:type="dxa"/>
          </w:tcPr>
          <w:p w14:paraId="5C6068FE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5" w:type="dxa"/>
          </w:tcPr>
          <w:p w14:paraId="79A8C345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6" w:type="dxa"/>
          </w:tcPr>
          <w:p w14:paraId="5A581697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5" w:type="dxa"/>
          </w:tcPr>
          <w:p w14:paraId="006787AF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5" w:type="dxa"/>
          </w:tcPr>
          <w:p w14:paraId="1ECCFC79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25" w:type="dxa"/>
          </w:tcPr>
          <w:p w14:paraId="38FE74C4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98" w:type="dxa"/>
          </w:tcPr>
          <w:p w14:paraId="14D25E05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60" w:type="dxa"/>
          </w:tcPr>
          <w:p w14:paraId="656D9EFC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460" w:type="dxa"/>
          </w:tcPr>
          <w:p w14:paraId="39791A17" w14:textId="77777777" w:rsidR="009466A2" w:rsidRDefault="009466A2">
            <w:pPr>
              <w:spacing w:after="0" w:line="240" w:lineRule="auto"/>
              <w:jc w:val="both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id-ID" w:eastAsia="id-ID"/>
              </w:rPr>
            </w:pPr>
          </w:p>
        </w:tc>
      </w:tr>
      <w:bookmarkEnd w:id="0"/>
    </w:tbl>
    <w:p w14:paraId="4C9363AE" w14:textId="77777777" w:rsidR="009466A2" w:rsidRDefault="009466A2">
      <w:pPr>
        <w:rPr>
          <w:lang w:val="id-ID"/>
        </w:rPr>
      </w:pPr>
    </w:p>
    <w:sectPr w:rsidR="009466A2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84469"/>
    <w:multiLevelType w:val="multilevel"/>
    <w:tmpl w:val="1D68446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Theme="minorHAnsi" w:eastAsia="Calibri" w:hAnsiTheme="minorHAnsi" w:cstheme="minorHAnsi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rFonts w:hint="default"/>
        <w:b w:val="0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" w15:restartNumberingAfterBreak="0">
    <w:nsid w:val="52253E7C"/>
    <w:multiLevelType w:val="singleLevel"/>
    <w:tmpl w:val="52253E7C"/>
    <w:lvl w:ilvl="0">
      <w:start w:val="1"/>
      <w:numFmt w:val="lowerLetter"/>
      <w:suff w:val="space"/>
      <w:lvlText w:val="%1."/>
      <w:lvlJc w:val="left"/>
    </w:lvl>
  </w:abstractNum>
  <w:abstractNum w:abstractNumId="2" w15:restartNumberingAfterBreak="0">
    <w:nsid w:val="59DB0173"/>
    <w:multiLevelType w:val="singleLevel"/>
    <w:tmpl w:val="59DB0173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DYxNjcwNTA0tjRR0lEKTi0uzszPAykwrAUAe+ZRHiwAAAA="/>
  </w:docVars>
  <w:rsids>
    <w:rsidRoot w:val="00AE01D0"/>
    <w:rsid w:val="00002729"/>
    <w:rsid w:val="000061AA"/>
    <w:rsid w:val="00006DAF"/>
    <w:rsid w:val="00014464"/>
    <w:rsid w:val="00016B3F"/>
    <w:rsid w:val="00024236"/>
    <w:rsid w:val="00025A07"/>
    <w:rsid w:val="00026E10"/>
    <w:rsid w:val="00027174"/>
    <w:rsid w:val="0003499E"/>
    <w:rsid w:val="00042996"/>
    <w:rsid w:val="00044D0E"/>
    <w:rsid w:val="00045BBC"/>
    <w:rsid w:val="00050193"/>
    <w:rsid w:val="0005038B"/>
    <w:rsid w:val="0005041E"/>
    <w:rsid w:val="000541B5"/>
    <w:rsid w:val="000545E6"/>
    <w:rsid w:val="00054836"/>
    <w:rsid w:val="00055FE4"/>
    <w:rsid w:val="00056D30"/>
    <w:rsid w:val="00056E7F"/>
    <w:rsid w:val="000577FE"/>
    <w:rsid w:val="0006285E"/>
    <w:rsid w:val="000640DA"/>
    <w:rsid w:val="0006762C"/>
    <w:rsid w:val="00072519"/>
    <w:rsid w:val="000760A7"/>
    <w:rsid w:val="00077695"/>
    <w:rsid w:val="00084BD2"/>
    <w:rsid w:val="00086B30"/>
    <w:rsid w:val="00086CF4"/>
    <w:rsid w:val="00086E53"/>
    <w:rsid w:val="000915B3"/>
    <w:rsid w:val="0009576F"/>
    <w:rsid w:val="0009637C"/>
    <w:rsid w:val="000A0484"/>
    <w:rsid w:val="000A1552"/>
    <w:rsid w:val="000A428C"/>
    <w:rsid w:val="000A44F1"/>
    <w:rsid w:val="000A76B1"/>
    <w:rsid w:val="000B1C5F"/>
    <w:rsid w:val="000B62A9"/>
    <w:rsid w:val="000B75C8"/>
    <w:rsid w:val="000C49B2"/>
    <w:rsid w:val="000C4FE4"/>
    <w:rsid w:val="000D5A21"/>
    <w:rsid w:val="000D6A61"/>
    <w:rsid w:val="000D7C5F"/>
    <w:rsid w:val="000E04B9"/>
    <w:rsid w:val="000E390E"/>
    <w:rsid w:val="000E6A63"/>
    <w:rsid w:val="000E76DD"/>
    <w:rsid w:val="000E7DF0"/>
    <w:rsid w:val="000F08DB"/>
    <w:rsid w:val="000F1CB4"/>
    <w:rsid w:val="000F4E9E"/>
    <w:rsid w:val="000F6CAA"/>
    <w:rsid w:val="00103F33"/>
    <w:rsid w:val="00107D81"/>
    <w:rsid w:val="00112752"/>
    <w:rsid w:val="00112945"/>
    <w:rsid w:val="00117ABF"/>
    <w:rsid w:val="00125432"/>
    <w:rsid w:val="0013312E"/>
    <w:rsid w:val="00135BB8"/>
    <w:rsid w:val="00136B1B"/>
    <w:rsid w:val="00136D40"/>
    <w:rsid w:val="001403C1"/>
    <w:rsid w:val="001471B0"/>
    <w:rsid w:val="001545F2"/>
    <w:rsid w:val="00155FFB"/>
    <w:rsid w:val="00163C88"/>
    <w:rsid w:val="00167943"/>
    <w:rsid w:val="001702BE"/>
    <w:rsid w:val="00180223"/>
    <w:rsid w:val="001904E5"/>
    <w:rsid w:val="00190EE5"/>
    <w:rsid w:val="00192754"/>
    <w:rsid w:val="00193E95"/>
    <w:rsid w:val="00194EF9"/>
    <w:rsid w:val="001A1407"/>
    <w:rsid w:val="001A3BAB"/>
    <w:rsid w:val="001A4238"/>
    <w:rsid w:val="001A54AC"/>
    <w:rsid w:val="001B2A79"/>
    <w:rsid w:val="001B50F3"/>
    <w:rsid w:val="001B5F2D"/>
    <w:rsid w:val="001B71AB"/>
    <w:rsid w:val="001B740C"/>
    <w:rsid w:val="001C5295"/>
    <w:rsid w:val="001D3BDF"/>
    <w:rsid w:val="001D5290"/>
    <w:rsid w:val="001D5AF6"/>
    <w:rsid w:val="001E276E"/>
    <w:rsid w:val="001E6401"/>
    <w:rsid w:val="001F2787"/>
    <w:rsid w:val="001F39F7"/>
    <w:rsid w:val="001F4849"/>
    <w:rsid w:val="001F5DC5"/>
    <w:rsid w:val="001F6BB6"/>
    <w:rsid w:val="001F6DD8"/>
    <w:rsid w:val="002056CC"/>
    <w:rsid w:val="00205EBA"/>
    <w:rsid w:val="0020608B"/>
    <w:rsid w:val="002064C3"/>
    <w:rsid w:val="00206ADA"/>
    <w:rsid w:val="00211C3F"/>
    <w:rsid w:val="0021230D"/>
    <w:rsid w:val="002128B2"/>
    <w:rsid w:val="00212CA1"/>
    <w:rsid w:val="00213FEB"/>
    <w:rsid w:val="00214F66"/>
    <w:rsid w:val="00215E93"/>
    <w:rsid w:val="00217766"/>
    <w:rsid w:val="002177DA"/>
    <w:rsid w:val="00220ABC"/>
    <w:rsid w:val="0022107C"/>
    <w:rsid w:val="00224702"/>
    <w:rsid w:val="00224EF8"/>
    <w:rsid w:val="00224F75"/>
    <w:rsid w:val="002349F2"/>
    <w:rsid w:val="002355B1"/>
    <w:rsid w:val="00235A29"/>
    <w:rsid w:val="002421C4"/>
    <w:rsid w:val="002443FA"/>
    <w:rsid w:val="002466DF"/>
    <w:rsid w:val="00247CCB"/>
    <w:rsid w:val="002502DB"/>
    <w:rsid w:val="00251A5A"/>
    <w:rsid w:val="00252D4D"/>
    <w:rsid w:val="00252F03"/>
    <w:rsid w:val="0025385B"/>
    <w:rsid w:val="00264A1E"/>
    <w:rsid w:val="002650A5"/>
    <w:rsid w:val="0026533E"/>
    <w:rsid w:val="00266747"/>
    <w:rsid w:val="0027626F"/>
    <w:rsid w:val="002818BC"/>
    <w:rsid w:val="0028569B"/>
    <w:rsid w:val="002906A6"/>
    <w:rsid w:val="00290B4D"/>
    <w:rsid w:val="00292E62"/>
    <w:rsid w:val="00293434"/>
    <w:rsid w:val="00297ABB"/>
    <w:rsid w:val="002A4318"/>
    <w:rsid w:val="002B1F43"/>
    <w:rsid w:val="002B498E"/>
    <w:rsid w:val="002B7258"/>
    <w:rsid w:val="002B7652"/>
    <w:rsid w:val="002C2EF9"/>
    <w:rsid w:val="002C5A56"/>
    <w:rsid w:val="002C5E68"/>
    <w:rsid w:val="002C79B0"/>
    <w:rsid w:val="002D1B37"/>
    <w:rsid w:val="002D48B4"/>
    <w:rsid w:val="002D5CE0"/>
    <w:rsid w:val="002D7D59"/>
    <w:rsid w:val="002E251D"/>
    <w:rsid w:val="002E2611"/>
    <w:rsid w:val="002F7640"/>
    <w:rsid w:val="003003EE"/>
    <w:rsid w:val="00300763"/>
    <w:rsid w:val="00305E6E"/>
    <w:rsid w:val="0030708D"/>
    <w:rsid w:val="00307555"/>
    <w:rsid w:val="00311C7B"/>
    <w:rsid w:val="00320C1E"/>
    <w:rsid w:val="003235A9"/>
    <w:rsid w:val="0032467D"/>
    <w:rsid w:val="00327C8A"/>
    <w:rsid w:val="0033045F"/>
    <w:rsid w:val="00334382"/>
    <w:rsid w:val="00335A17"/>
    <w:rsid w:val="0033654A"/>
    <w:rsid w:val="003444FA"/>
    <w:rsid w:val="003474CC"/>
    <w:rsid w:val="00351BD6"/>
    <w:rsid w:val="00351BD9"/>
    <w:rsid w:val="0036035F"/>
    <w:rsid w:val="003605F9"/>
    <w:rsid w:val="00362740"/>
    <w:rsid w:val="003705A1"/>
    <w:rsid w:val="00371316"/>
    <w:rsid w:val="0037197C"/>
    <w:rsid w:val="00374081"/>
    <w:rsid w:val="00375A20"/>
    <w:rsid w:val="00375FC5"/>
    <w:rsid w:val="0037669D"/>
    <w:rsid w:val="0037766C"/>
    <w:rsid w:val="00377754"/>
    <w:rsid w:val="00380689"/>
    <w:rsid w:val="00386B58"/>
    <w:rsid w:val="0038781A"/>
    <w:rsid w:val="00390183"/>
    <w:rsid w:val="00392939"/>
    <w:rsid w:val="00394D71"/>
    <w:rsid w:val="003A21BA"/>
    <w:rsid w:val="003B726B"/>
    <w:rsid w:val="003B74B7"/>
    <w:rsid w:val="003B7D4E"/>
    <w:rsid w:val="003C2A5E"/>
    <w:rsid w:val="003C4070"/>
    <w:rsid w:val="003E0144"/>
    <w:rsid w:val="003E20BD"/>
    <w:rsid w:val="003E33B3"/>
    <w:rsid w:val="003E6DD3"/>
    <w:rsid w:val="003E7108"/>
    <w:rsid w:val="003F28E8"/>
    <w:rsid w:val="003F36AE"/>
    <w:rsid w:val="003F3880"/>
    <w:rsid w:val="003F52FD"/>
    <w:rsid w:val="003F78BD"/>
    <w:rsid w:val="0040547E"/>
    <w:rsid w:val="004064CD"/>
    <w:rsid w:val="00407210"/>
    <w:rsid w:val="004100D2"/>
    <w:rsid w:val="004104C0"/>
    <w:rsid w:val="00410724"/>
    <w:rsid w:val="004138D3"/>
    <w:rsid w:val="004154C9"/>
    <w:rsid w:val="00424A8B"/>
    <w:rsid w:val="0042620B"/>
    <w:rsid w:val="004266E7"/>
    <w:rsid w:val="00431F16"/>
    <w:rsid w:val="00434E99"/>
    <w:rsid w:val="0043547A"/>
    <w:rsid w:val="0044285C"/>
    <w:rsid w:val="00442C0B"/>
    <w:rsid w:val="0045218F"/>
    <w:rsid w:val="00453384"/>
    <w:rsid w:val="004558E6"/>
    <w:rsid w:val="00466EB3"/>
    <w:rsid w:val="004671A5"/>
    <w:rsid w:val="004708EF"/>
    <w:rsid w:val="00470FE4"/>
    <w:rsid w:val="004726B1"/>
    <w:rsid w:val="0047337D"/>
    <w:rsid w:val="00480323"/>
    <w:rsid w:val="00485A3F"/>
    <w:rsid w:val="00486322"/>
    <w:rsid w:val="00486601"/>
    <w:rsid w:val="00487F92"/>
    <w:rsid w:val="00490374"/>
    <w:rsid w:val="00496F30"/>
    <w:rsid w:val="004A0CCC"/>
    <w:rsid w:val="004A1275"/>
    <w:rsid w:val="004B4241"/>
    <w:rsid w:val="004B4883"/>
    <w:rsid w:val="004B59A3"/>
    <w:rsid w:val="004B6B26"/>
    <w:rsid w:val="004B7CCA"/>
    <w:rsid w:val="004C120C"/>
    <w:rsid w:val="004C19FE"/>
    <w:rsid w:val="004C66C4"/>
    <w:rsid w:val="004D024B"/>
    <w:rsid w:val="004D18F1"/>
    <w:rsid w:val="004D49D8"/>
    <w:rsid w:val="004E38C5"/>
    <w:rsid w:val="004E5FF6"/>
    <w:rsid w:val="004F3385"/>
    <w:rsid w:val="004F6E27"/>
    <w:rsid w:val="00503921"/>
    <w:rsid w:val="00506687"/>
    <w:rsid w:val="005066C5"/>
    <w:rsid w:val="00507A0A"/>
    <w:rsid w:val="00514696"/>
    <w:rsid w:val="00514C13"/>
    <w:rsid w:val="00531582"/>
    <w:rsid w:val="00531C69"/>
    <w:rsid w:val="005361E1"/>
    <w:rsid w:val="00540C59"/>
    <w:rsid w:val="00540E43"/>
    <w:rsid w:val="00545CB3"/>
    <w:rsid w:val="00547428"/>
    <w:rsid w:val="00547B3C"/>
    <w:rsid w:val="005509ED"/>
    <w:rsid w:val="005519C1"/>
    <w:rsid w:val="00551AFE"/>
    <w:rsid w:val="00560501"/>
    <w:rsid w:val="00561935"/>
    <w:rsid w:val="005624C5"/>
    <w:rsid w:val="00565970"/>
    <w:rsid w:val="0057088E"/>
    <w:rsid w:val="00573497"/>
    <w:rsid w:val="00573C4F"/>
    <w:rsid w:val="00574196"/>
    <w:rsid w:val="005758A2"/>
    <w:rsid w:val="00577A20"/>
    <w:rsid w:val="00582FA4"/>
    <w:rsid w:val="005878B2"/>
    <w:rsid w:val="005947FC"/>
    <w:rsid w:val="00597F00"/>
    <w:rsid w:val="005A0B34"/>
    <w:rsid w:val="005A7AC9"/>
    <w:rsid w:val="005B17B7"/>
    <w:rsid w:val="005B5660"/>
    <w:rsid w:val="005C1EE2"/>
    <w:rsid w:val="005C2307"/>
    <w:rsid w:val="005C27BE"/>
    <w:rsid w:val="005C3A96"/>
    <w:rsid w:val="005D02D3"/>
    <w:rsid w:val="005D12F6"/>
    <w:rsid w:val="005D24AC"/>
    <w:rsid w:val="005D29A5"/>
    <w:rsid w:val="005D38DB"/>
    <w:rsid w:val="005D3DCB"/>
    <w:rsid w:val="005D522B"/>
    <w:rsid w:val="005E1DCA"/>
    <w:rsid w:val="005F00C1"/>
    <w:rsid w:val="005F0DBD"/>
    <w:rsid w:val="005F1E08"/>
    <w:rsid w:val="005F33DC"/>
    <w:rsid w:val="005F5459"/>
    <w:rsid w:val="005F65DD"/>
    <w:rsid w:val="006020DA"/>
    <w:rsid w:val="006048ED"/>
    <w:rsid w:val="006052D5"/>
    <w:rsid w:val="0060597C"/>
    <w:rsid w:val="006123E9"/>
    <w:rsid w:val="006152D8"/>
    <w:rsid w:val="00615B58"/>
    <w:rsid w:val="00616BEA"/>
    <w:rsid w:val="0062182A"/>
    <w:rsid w:val="00627330"/>
    <w:rsid w:val="00627995"/>
    <w:rsid w:val="006324D5"/>
    <w:rsid w:val="0063383C"/>
    <w:rsid w:val="00633DA1"/>
    <w:rsid w:val="00634296"/>
    <w:rsid w:val="00635958"/>
    <w:rsid w:val="006372F4"/>
    <w:rsid w:val="00637312"/>
    <w:rsid w:val="00640DA5"/>
    <w:rsid w:val="006437FF"/>
    <w:rsid w:val="006449CA"/>
    <w:rsid w:val="006473AE"/>
    <w:rsid w:val="00652AA4"/>
    <w:rsid w:val="006546BC"/>
    <w:rsid w:val="00654F5F"/>
    <w:rsid w:val="00656724"/>
    <w:rsid w:val="00660053"/>
    <w:rsid w:val="00660654"/>
    <w:rsid w:val="0066267D"/>
    <w:rsid w:val="0067199B"/>
    <w:rsid w:val="00672FAA"/>
    <w:rsid w:val="0067419C"/>
    <w:rsid w:val="00676189"/>
    <w:rsid w:val="00676D97"/>
    <w:rsid w:val="00680B33"/>
    <w:rsid w:val="00683AC6"/>
    <w:rsid w:val="006847E6"/>
    <w:rsid w:val="006848F0"/>
    <w:rsid w:val="006911EC"/>
    <w:rsid w:val="00693613"/>
    <w:rsid w:val="00693AE1"/>
    <w:rsid w:val="00693C74"/>
    <w:rsid w:val="00693D47"/>
    <w:rsid w:val="006958A9"/>
    <w:rsid w:val="006A1DD2"/>
    <w:rsid w:val="006A1F40"/>
    <w:rsid w:val="006A1F8D"/>
    <w:rsid w:val="006A37D9"/>
    <w:rsid w:val="006A3C3F"/>
    <w:rsid w:val="006A45C7"/>
    <w:rsid w:val="006A5BDC"/>
    <w:rsid w:val="006B01D0"/>
    <w:rsid w:val="006B2869"/>
    <w:rsid w:val="006B3B9E"/>
    <w:rsid w:val="006B3F27"/>
    <w:rsid w:val="006B5F7E"/>
    <w:rsid w:val="006C2352"/>
    <w:rsid w:val="006C34B9"/>
    <w:rsid w:val="006D0F48"/>
    <w:rsid w:val="006D3C74"/>
    <w:rsid w:val="006E5224"/>
    <w:rsid w:val="006E604A"/>
    <w:rsid w:val="006F7976"/>
    <w:rsid w:val="0070354E"/>
    <w:rsid w:val="0070368C"/>
    <w:rsid w:val="00703A5C"/>
    <w:rsid w:val="00705253"/>
    <w:rsid w:val="00705620"/>
    <w:rsid w:val="00705E47"/>
    <w:rsid w:val="00706A49"/>
    <w:rsid w:val="00707760"/>
    <w:rsid w:val="007148C0"/>
    <w:rsid w:val="00714D8A"/>
    <w:rsid w:val="007158F4"/>
    <w:rsid w:val="00717B0B"/>
    <w:rsid w:val="0072049E"/>
    <w:rsid w:val="007204CD"/>
    <w:rsid w:val="00722D7F"/>
    <w:rsid w:val="007248CC"/>
    <w:rsid w:val="00725AE4"/>
    <w:rsid w:val="00726285"/>
    <w:rsid w:val="007265F7"/>
    <w:rsid w:val="00734ED9"/>
    <w:rsid w:val="007378A8"/>
    <w:rsid w:val="007423B6"/>
    <w:rsid w:val="007425F0"/>
    <w:rsid w:val="007438EF"/>
    <w:rsid w:val="00744650"/>
    <w:rsid w:val="00744E4E"/>
    <w:rsid w:val="00746B1B"/>
    <w:rsid w:val="00750CC4"/>
    <w:rsid w:val="00752DA8"/>
    <w:rsid w:val="007538BB"/>
    <w:rsid w:val="00756518"/>
    <w:rsid w:val="0076215D"/>
    <w:rsid w:val="00763219"/>
    <w:rsid w:val="00763F41"/>
    <w:rsid w:val="00764689"/>
    <w:rsid w:val="00765AB3"/>
    <w:rsid w:val="007669F0"/>
    <w:rsid w:val="00771EEC"/>
    <w:rsid w:val="007720C3"/>
    <w:rsid w:val="00772AE3"/>
    <w:rsid w:val="00773EBB"/>
    <w:rsid w:val="00784CBA"/>
    <w:rsid w:val="0078786F"/>
    <w:rsid w:val="00795982"/>
    <w:rsid w:val="007A181E"/>
    <w:rsid w:val="007B067F"/>
    <w:rsid w:val="007C1EE7"/>
    <w:rsid w:val="007D17B6"/>
    <w:rsid w:val="007D5BFB"/>
    <w:rsid w:val="007E192E"/>
    <w:rsid w:val="007E296C"/>
    <w:rsid w:val="007E30D2"/>
    <w:rsid w:val="007E4A36"/>
    <w:rsid w:val="007E6F92"/>
    <w:rsid w:val="007F1146"/>
    <w:rsid w:val="007F1CE1"/>
    <w:rsid w:val="007F2869"/>
    <w:rsid w:val="007F71BA"/>
    <w:rsid w:val="007F7B42"/>
    <w:rsid w:val="008023A1"/>
    <w:rsid w:val="0080355D"/>
    <w:rsid w:val="0080473A"/>
    <w:rsid w:val="008049C9"/>
    <w:rsid w:val="00805067"/>
    <w:rsid w:val="00805D35"/>
    <w:rsid w:val="008165D7"/>
    <w:rsid w:val="0081689D"/>
    <w:rsid w:val="0082037A"/>
    <w:rsid w:val="00822A9C"/>
    <w:rsid w:val="00831A92"/>
    <w:rsid w:val="00835A7A"/>
    <w:rsid w:val="00835E5C"/>
    <w:rsid w:val="00846A38"/>
    <w:rsid w:val="00846CAC"/>
    <w:rsid w:val="008500AE"/>
    <w:rsid w:val="00851340"/>
    <w:rsid w:val="0085472E"/>
    <w:rsid w:val="00854FE4"/>
    <w:rsid w:val="00855B0E"/>
    <w:rsid w:val="008560ED"/>
    <w:rsid w:val="0086070E"/>
    <w:rsid w:val="00861496"/>
    <w:rsid w:val="00862608"/>
    <w:rsid w:val="0086628A"/>
    <w:rsid w:val="008677E8"/>
    <w:rsid w:val="00872FEA"/>
    <w:rsid w:val="00877E1D"/>
    <w:rsid w:val="0088768C"/>
    <w:rsid w:val="00892CB5"/>
    <w:rsid w:val="00895DD8"/>
    <w:rsid w:val="008A01DC"/>
    <w:rsid w:val="008A032D"/>
    <w:rsid w:val="008A34CC"/>
    <w:rsid w:val="008B0253"/>
    <w:rsid w:val="008B083B"/>
    <w:rsid w:val="008B1EF8"/>
    <w:rsid w:val="008B31F7"/>
    <w:rsid w:val="008B5955"/>
    <w:rsid w:val="008B6395"/>
    <w:rsid w:val="008B66FA"/>
    <w:rsid w:val="008C3A50"/>
    <w:rsid w:val="008C6BFC"/>
    <w:rsid w:val="008D183C"/>
    <w:rsid w:val="008D7D58"/>
    <w:rsid w:val="008E02A6"/>
    <w:rsid w:val="008E33BD"/>
    <w:rsid w:val="008E560A"/>
    <w:rsid w:val="008F2EFE"/>
    <w:rsid w:val="009017B5"/>
    <w:rsid w:val="0090184A"/>
    <w:rsid w:val="0090269A"/>
    <w:rsid w:val="00903370"/>
    <w:rsid w:val="009057FC"/>
    <w:rsid w:val="00907E8C"/>
    <w:rsid w:val="00920079"/>
    <w:rsid w:val="00923C8C"/>
    <w:rsid w:val="0093331E"/>
    <w:rsid w:val="00936594"/>
    <w:rsid w:val="00937997"/>
    <w:rsid w:val="009403D9"/>
    <w:rsid w:val="00940D7F"/>
    <w:rsid w:val="00942EEF"/>
    <w:rsid w:val="009436CF"/>
    <w:rsid w:val="009458DE"/>
    <w:rsid w:val="009466A2"/>
    <w:rsid w:val="009542EE"/>
    <w:rsid w:val="00957545"/>
    <w:rsid w:val="009600EE"/>
    <w:rsid w:val="00963303"/>
    <w:rsid w:val="00965C7C"/>
    <w:rsid w:val="009669D7"/>
    <w:rsid w:val="00967303"/>
    <w:rsid w:val="00970BB4"/>
    <w:rsid w:val="00983B3B"/>
    <w:rsid w:val="00983EFC"/>
    <w:rsid w:val="00985563"/>
    <w:rsid w:val="00985C45"/>
    <w:rsid w:val="00996118"/>
    <w:rsid w:val="00996E4C"/>
    <w:rsid w:val="009A23DF"/>
    <w:rsid w:val="009A3792"/>
    <w:rsid w:val="009A492F"/>
    <w:rsid w:val="009B43DE"/>
    <w:rsid w:val="009B5BC1"/>
    <w:rsid w:val="009B63D3"/>
    <w:rsid w:val="009C5912"/>
    <w:rsid w:val="009D3732"/>
    <w:rsid w:val="009D3A66"/>
    <w:rsid w:val="009D4DAD"/>
    <w:rsid w:val="009D7D9F"/>
    <w:rsid w:val="009E130E"/>
    <w:rsid w:val="009E166F"/>
    <w:rsid w:val="009E1F21"/>
    <w:rsid w:val="009E618B"/>
    <w:rsid w:val="009E632A"/>
    <w:rsid w:val="009E691E"/>
    <w:rsid w:val="009E7F67"/>
    <w:rsid w:val="009F0148"/>
    <w:rsid w:val="009F3308"/>
    <w:rsid w:val="009F3564"/>
    <w:rsid w:val="009F4F54"/>
    <w:rsid w:val="009F5D42"/>
    <w:rsid w:val="00A10F0F"/>
    <w:rsid w:val="00A13429"/>
    <w:rsid w:val="00A16DD6"/>
    <w:rsid w:val="00A21C83"/>
    <w:rsid w:val="00A274DA"/>
    <w:rsid w:val="00A275D8"/>
    <w:rsid w:val="00A33CDF"/>
    <w:rsid w:val="00A3531B"/>
    <w:rsid w:val="00A366B0"/>
    <w:rsid w:val="00A36CAD"/>
    <w:rsid w:val="00A374EB"/>
    <w:rsid w:val="00A37956"/>
    <w:rsid w:val="00A4048A"/>
    <w:rsid w:val="00A41B58"/>
    <w:rsid w:val="00A43BED"/>
    <w:rsid w:val="00A443D8"/>
    <w:rsid w:val="00A538E6"/>
    <w:rsid w:val="00A67C9E"/>
    <w:rsid w:val="00A718DD"/>
    <w:rsid w:val="00A81969"/>
    <w:rsid w:val="00A84BC6"/>
    <w:rsid w:val="00A94631"/>
    <w:rsid w:val="00A94C79"/>
    <w:rsid w:val="00A96DF2"/>
    <w:rsid w:val="00AA4816"/>
    <w:rsid w:val="00AB1C2E"/>
    <w:rsid w:val="00AB2DBE"/>
    <w:rsid w:val="00AB48BA"/>
    <w:rsid w:val="00AB5B54"/>
    <w:rsid w:val="00AB77C2"/>
    <w:rsid w:val="00AC18B6"/>
    <w:rsid w:val="00AC4751"/>
    <w:rsid w:val="00AC5F3F"/>
    <w:rsid w:val="00AD242E"/>
    <w:rsid w:val="00AD346D"/>
    <w:rsid w:val="00AD57E7"/>
    <w:rsid w:val="00AD6A5B"/>
    <w:rsid w:val="00AE01D0"/>
    <w:rsid w:val="00AE4428"/>
    <w:rsid w:val="00AE55CD"/>
    <w:rsid w:val="00AE745E"/>
    <w:rsid w:val="00AF07B9"/>
    <w:rsid w:val="00AF1D80"/>
    <w:rsid w:val="00AF3189"/>
    <w:rsid w:val="00AF5D34"/>
    <w:rsid w:val="00B0315A"/>
    <w:rsid w:val="00B03491"/>
    <w:rsid w:val="00B07393"/>
    <w:rsid w:val="00B121DC"/>
    <w:rsid w:val="00B13E95"/>
    <w:rsid w:val="00B16302"/>
    <w:rsid w:val="00B167E5"/>
    <w:rsid w:val="00B208AE"/>
    <w:rsid w:val="00B20A50"/>
    <w:rsid w:val="00B25A99"/>
    <w:rsid w:val="00B26818"/>
    <w:rsid w:val="00B27D7E"/>
    <w:rsid w:val="00B31EF7"/>
    <w:rsid w:val="00B31F6B"/>
    <w:rsid w:val="00B32280"/>
    <w:rsid w:val="00B35254"/>
    <w:rsid w:val="00B409C2"/>
    <w:rsid w:val="00B40B63"/>
    <w:rsid w:val="00B428CE"/>
    <w:rsid w:val="00B440A3"/>
    <w:rsid w:val="00B456F6"/>
    <w:rsid w:val="00B46719"/>
    <w:rsid w:val="00B534CA"/>
    <w:rsid w:val="00B56669"/>
    <w:rsid w:val="00B56FD1"/>
    <w:rsid w:val="00B60C05"/>
    <w:rsid w:val="00B70239"/>
    <w:rsid w:val="00B705B9"/>
    <w:rsid w:val="00B70734"/>
    <w:rsid w:val="00B74840"/>
    <w:rsid w:val="00B815AC"/>
    <w:rsid w:val="00B834F4"/>
    <w:rsid w:val="00B860D3"/>
    <w:rsid w:val="00B86925"/>
    <w:rsid w:val="00B869B2"/>
    <w:rsid w:val="00B907EB"/>
    <w:rsid w:val="00B967DC"/>
    <w:rsid w:val="00B96963"/>
    <w:rsid w:val="00BA0592"/>
    <w:rsid w:val="00BA1738"/>
    <w:rsid w:val="00BA182D"/>
    <w:rsid w:val="00BA58F1"/>
    <w:rsid w:val="00BA6C45"/>
    <w:rsid w:val="00BB1E33"/>
    <w:rsid w:val="00BB231C"/>
    <w:rsid w:val="00BB2F9B"/>
    <w:rsid w:val="00BC04AB"/>
    <w:rsid w:val="00BC3463"/>
    <w:rsid w:val="00BC3688"/>
    <w:rsid w:val="00BC4500"/>
    <w:rsid w:val="00BC741F"/>
    <w:rsid w:val="00BD0B85"/>
    <w:rsid w:val="00BD1507"/>
    <w:rsid w:val="00BD2BA7"/>
    <w:rsid w:val="00BE2686"/>
    <w:rsid w:val="00BE6E8B"/>
    <w:rsid w:val="00BF0250"/>
    <w:rsid w:val="00BF1240"/>
    <w:rsid w:val="00BF4102"/>
    <w:rsid w:val="00BF7CE9"/>
    <w:rsid w:val="00C0002D"/>
    <w:rsid w:val="00C045E3"/>
    <w:rsid w:val="00C04871"/>
    <w:rsid w:val="00C062BF"/>
    <w:rsid w:val="00C11CE3"/>
    <w:rsid w:val="00C1247D"/>
    <w:rsid w:val="00C1734B"/>
    <w:rsid w:val="00C17691"/>
    <w:rsid w:val="00C22499"/>
    <w:rsid w:val="00C24015"/>
    <w:rsid w:val="00C26C7E"/>
    <w:rsid w:val="00C272BE"/>
    <w:rsid w:val="00C50907"/>
    <w:rsid w:val="00C532A2"/>
    <w:rsid w:val="00C55F4C"/>
    <w:rsid w:val="00C62388"/>
    <w:rsid w:val="00C63177"/>
    <w:rsid w:val="00C65D87"/>
    <w:rsid w:val="00C6640A"/>
    <w:rsid w:val="00C67D5E"/>
    <w:rsid w:val="00C714AB"/>
    <w:rsid w:val="00C72EE3"/>
    <w:rsid w:val="00C76DF1"/>
    <w:rsid w:val="00C802CB"/>
    <w:rsid w:val="00C85A6A"/>
    <w:rsid w:val="00C9119B"/>
    <w:rsid w:val="00C938CA"/>
    <w:rsid w:val="00C94656"/>
    <w:rsid w:val="00CA40F8"/>
    <w:rsid w:val="00CA5677"/>
    <w:rsid w:val="00CA5E99"/>
    <w:rsid w:val="00CB1D07"/>
    <w:rsid w:val="00CB2387"/>
    <w:rsid w:val="00CB2BFE"/>
    <w:rsid w:val="00CB67C0"/>
    <w:rsid w:val="00CB72F9"/>
    <w:rsid w:val="00CC00A6"/>
    <w:rsid w:val="00CC021D"/>
    <w:rsid w:val="00CC3A72"/>
    <w:rsid w:val="00CC47BB"/>
    <w:rsid w:val="00CD08C8"/>
    <w:rsid w:val="00CD28E3"/>
    <w:rsid w:val="00CD3689"/>
    <w:rsid w:val="00CD3E0C"/>
    <w:rsid w:val="00CD45C0"/>
    <w:rsid w:val="00CD6C78"/>
    <w:rsid w:val="00CD73A0"/>
    <w:rsid w:val="00CD77BC"/>
    <w:rsid w:val="00CE24E5"/>
    <w:rsid w:val="00CE3937"/>
    <w:rsid w:val="00CE3F66"/>
    <w:rsid w:val="00CF2DB6"/>
    <w:rsid w:val="00CF4D84"/>
    <w:rsid w:val="00CF71EF"/>
    <w:rsid w:val="00D00B3C"/>
    <w:rsid w:val="00D076B2"/>
    <w:rsid w:val="00D109F1"/>
    <w:rsid w:val="00D13E52"/>
    <w:rsid w:val="00D146DC"/>
    <w:rsid w:val="00D14DF4"/>
    <w:rsid w:val="00D161AE"/>
    <w:rsid w:val="00D17800"/>
    <w:rsid w:val="00D265EB"/>
    <w:rsid w:val="00D272BA"/>
    <w:rsid w:val="00D33D10"/>
    <w:rsid w:val="00D45B5B"/>
    <w:rsid w:val="00D525CC"/>
    <w:rsid w:val="00D52A8D"/>
    <w:rsid w:val="00D53AB3"/>
    <w:rsid w:val="00D545F7"/>
    <w:rsid w:val="00D56292"/>
    <w:rsid w:val="00D6152B"/>
    <w:rsid w:val="00D67DF5"/>
    <w:rsid w:val="00D707FC"/>
    <w:rsid w:val="00D71287"/>
    <w:rsid w:val="00D71DD5"/>
    <w:rsid w:val="00D74516"/>
    <w:rsid w:val="00D8695C"/>
    <w:rsid w:val="00D87EF6"/>
    <w:rsid w:val="00D9083C"/>
    <w:rsid w:val="00D90E33"/>
    <w:rsid w:val="00D91F3F"/>
    <w:rsid w:val="00DB21AD"/>
    <w:rsid w:val="00DB4D3E"/>
    <w:rsid w:val="00DB7219"/>
    <w:rsid w:val="00DC26C4"/>
    <w:rsid w:val="00DC4300"/>
    <w:rsid w:val="00DC56A4"/>
    <w:rsid w:val="00DC5AEF"/>
    <w:rsid w:val="00DC650E"/>
    <w:rsid w:val="00DC7659"/>
    <w:rsid w:val="00DD32FD"/>
    <w:rsid w:val="00DD49CE"/>
    <w:rsid w:val="00DE48A3"/>
    <w:rsid w:val="00DE5FDE"/>
    <w:rsid w:val="00DE7463"/>
    <w:rsid w:val="00DE7A68"/>
    <w:rsid w:val="00DF00F6"/>
    <w:rsid w:val="00DF0E03"/>
    <w:rsid w:val="00DF1B86"/>
    <w:rsid w:val="00DF78A9"/>
    <w:rsid w:val="00E104C4"/>
    <w:rsid w:val="00E21867"/>
    <w:rsid w:val="00E255DE"/>
    <w:rsid w:val="00E263EF"/>
    <w:rsid w:val="00E26E6F"/>
    <w:rsid w:val="00E31593"/>
    <w:rsid w:val="00E32746"/>
    <w:rsid w:val="00E332D0"/>
    <w:rsid w:val="00E33683"/>
    <w:rsid w:val="00E34E55"/>
    <w:rsid w:val="00E34F1E"/>
    <w:rsid w:val="00E36E05"/>
    <w:rsid w:val="00E413DB"/>
    <w:rsid w:val="00E417CA"/>
    <w:rsid w:val="00E45F2C"/>
    <w:rsid w:val="00E52122"/>
    <w:rsid w:val="00E5292E"/>
    <w:rsid w:val="00E61CA0"/>
    <w:rsid w:val="00E63F6D"/>
    <w:rsid w:val="00E65BC6"/>
    <w:rsid w:val="00E67BA5"/>
    <w:rsid w:val="00E708F7"/>
    <w:rsid w:val="00E73946"/>
    <w:rsid w:val="00E741D8"/>
    <w:rsid w:val="00E74D6E"/>
    <w:rsid w:val="00E76375"/>
    <w:rsid w:val="00E850A6"/>
    <w:rsid w:val="00E85B74"/>
    <w:rsid w:val="00E8606A"/>
    <w:rsid w:val="00E91E79"/>
    <w:rsid w:val="00E927D6"/>
    <w:rsid w:val="00E935B3"/>
    <w:rsid w:val="00E93A32"/>
    <w:rsid w:val="00E96800"/>
    <w:rsid w:val="00EA1ADB"/>
    <w:rsid w:val="00EA24A7"/>
    <w:rsid w:val="00EA4FC4"/>
    <w:rsid w:val="00EA650F"/>
    <w:rsid w:val="00EA6C20"/>
    <w:rsid w:val="00EB17EA"/>
    <w:rsid w:val="00EC1C9A"/>
    <w:rsid w:val="00EC2B09"/>
    <w:rsid w:val="00EC2C74"/>
    <w:rsid w:val="00EC2F6F"/>
    <w:rsid w:val="00EC6AF3"/>
    <w:rsid w:val="00ED0690"/>
    <w:rsid w:val="00ED0F81"/>
    <w:rsid w:val="00ED508E"/>
    <w:rsid w:val="00ED552F"/>
    <w:rsid w:val="00ED74F1"/>
    <w:rsid w:val="00EE1CA9"/>
    <w:rsid w:val="00EE2E5F"/>
    <w:rsid w:val="00EE360B"/>
    <w:rsid w:val="00EE567A"/>
    <w:rsid w:val="00EE5ACA"/>
    <w:rsid w:val="00EF1453"/>
    <w:rsid w:val="00EF37A3"/>
    <w:rsid w:val="00EF59D5"/>
    <w:rsid w:val="00F045D7"/>
    <w:rsid w:val="00F076C2"/>
    <w:rsid w:val="00F11999"/>
    <w:rsid w:val="00F21FD3"/>
    <w:rsid w:val="00F241B4"/>
    <w:rsid w:val="00F24EC3"/>
    <w:rsid w:val="00F25B44"/>
    <w:rsid w:val="00F3008C"/>
    <w:rsid w:val="00F32BEC"/>
    <w:rsid w:val="00F37E7F"/>
    <w:rsid w:val="00F44E59"/>
    <w:rsid w:val="00F45B99"/>
    <w:rsid w:val="00F50E51"/>
    <w:rsid w:val="00F50FF8"/>
    <w:rsid w:val="00F6078E"/>
    <w:rsid w:val="00F65C68"/>
    <w:rsid w:val="00F67E52"/>
    <w:rsid w:val="00F718A6"/>
    <w:rsid w:val="00F73408"/>
    <w:rsid w:val="00F769F7"/>
    <w:rsid w:val="00F803FE"/>
    <w:rsid w:val="00F83CB5"/>
    <w:rsid w:val="00F85FA7"/>
    <w:rsid w:val="00F870AB"/>
    <w:rsid w:val="00F87BF2"/>
    <w:rsid w:val="00F91132"/>
    <w:rsid w:val="00F93BDD"/>
    <w:rsid w:val="00F93D3B"/>
    <w:rsid w:val="00F9566F"/>
    <w:rsid w:val="00F95C8D"/>
    <w:rsid w:val="00F9717C"/>
    <w:rsid w:val="00FA1031"/>
    <w:rsid w:val="00FA1DBC"/>
    <w:rsid w:val="00FA2AD6"/>
    <w:rsid w:val="00FA2E59"/>
    <w:rsid w:val="00FA2FCB"/>
    <w:rsid w:val="00FA3A79"/>
    <w:rsid w:val="00FA6137"/>
    <w:rsid w:val="00FB3093"/>
    <w:rsid w:val="00FB4702"/>
    <w:rsid w:val="00FC193F"/>
    <w:rsid w:val="00FC65F7"/>
    <w:rsid w:val="00FC7C53"/>
    <w:rsid w:val="00FD4F1D"/>
    <w:rsid w:val="00FE0D6D"/>
    <w:rsid w:val="00FE4444"/>
    <w:rsid w:val="00FF28D0"/>
    <w:rsid w:val="00FF34B8"/>
    <w:rsid w:val="00FF4EB3"/>
    <w:rsid w:val="01852522"/>
    <w:rsid w:val="027058E0"/>
    <w:rsid w:val="02824AB8"/>
    <w:rsid w:val="0B6C7A33"/>
    <w:rsid w:val="0FB74733"/>
    <w:rsid w:val="246649DF"/>
    <w:rsid w:val="2D383780"/>
    <w:rsid w:val="366A4F1C"/>
    <w:rsid w:val="39316C0A"/>
    <w:rsid w:val="50895CE5"/>
    <w:rsid w:val="53BC2B15"/>
    <w:rsid w:val="59B97268"/>
    <w:rsid w:val="5B4F5343"/>
    <w:rsid w:val="64EF5DDB"/>
    <w:rsid w:val="77E534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,"/>
  <w14:docId w14:val="69725E9F"/>
  <w15:docId w15:val="{341976BB-EF73-4444-972A-6B3289419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qFormat/>
    <w:rPr>
      <w:rFonts w:ascii="Times New Roman" w:eastAsia="Times New Roman" w:hAnsi="Times New Roman" w:cs="Times New Roman"/>
      <w:b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Calibri" w:hAnsi="Tahoma" w:cs="Tahoma"/>
      <w:sz w:val="16"/>
      <w:szCs w:val="1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Calibri" w:hAnsi="Calibri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customXml" Target="ink/ink6.xml"/><Relationship Id="rId26" Type="http://schemas.openxmlformats.org/officeDocument/2006/relationships/customXml" Target="ink/ink10.xml"/><Relationship Id="rId39" Type="http://schemas.openxmlformats.org/officeDocument/2006/relationships/image" Target="media/image17.png"/><Relationship Id="rId21" Type="http://schemas.openxmlformats.org/officeDocument/2006/relationships/image" Target="media/image8.png"/><Relationship Id="rId34" Type="http://schemas.openxmlformats.org/officeDocument/2006/relationships/customXml" Target="ink/ink14.xml"/><Relationship Id="rId42" Type="http://schemas.openxmlformats.org/officeDocument/2006/relationships/customXml" Target="ink/ink18.xml"/><Relationship Id="rId47" Type="http://schemas.openxmlformats.org/officeDocument/2006/relationships/image" Target="media/image21.png"/><Relationship Id="rId50" Type="http://schemas.openxmlformats.org/officeDocument/2006/relationships/customXml" Target="ink/ink22.xml"/><Relationship Id="rId55" Type="http://schemas.openxmlformats.org/officeDocument/2006/relationships/image" Target="media/image25.png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customXml" Target="ink/ink5.xml"/><Relationship Id="rId29" Type="http://schemas.openxmlformats.org/officeDocument/2006/relationships/image" Target="media/image12.png"/><Relationship Id="rId11" Type="http://schemas.openxmlformats.org/officeDocument/2006/relationships/image" Target="media/image3.png"/><Relationship Id="rId24" Type="http://schemas.openxmlformats.org/officeDocument/2006/relationships/customXml" Target="ink/ink9.xml"/><Relationship Id="rId32" Type="http://schemas.openxmlformats.org/officeDocument/2006/relationships/customXml" Target="ink/ink13.xml"/><Relationship Id="rId37" Type="http://schemas.openxmlformats.org/officeDocument/2006/relationships/image" Target="media/image16.png"/><Relationship Id="rId40" Type="http://schemas.openxmlformats.org/officeDocument/2006/relationships/customXml" Target="ink/ink17.xml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image" Target="media/image11.png"/><Relationship Id="rId30" Type="http://schemas.openxmlformats.org/officeDocument/2006/relationships/customXml" Target="ink/ink12.xm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customXml" Target="ink/ink21.xml"/><Relationship Id="rId56" Type="http://schemas.openxmlformats.org/officeDocument/2006/relationships/image" Target="media/image26.png"/><Relationship Id="rId8" Type="http://schemas.openxmlformats.org/officeDocument/2006/relationships/customXml" Target="ink/ink1.xml"/><Relationship Id="rId51" Type="http://schemas.openxmlformats.org/officeDocument/2006/relationships/image" Target="media/image23.png"/><Relationship Id="rId3" Type="http://schemas.openxmlformats.org/officeDocument/2006/relationships/numbering" Target="numbering.xml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customXml" Target="ink/ink16.xml"/><Relationship Id="rId46" Type="http://schemas.openxmlformats.org/officeDocument/2006/relationships/customXml" Target="ink/ink20.xml"/><Relationship Id="rId20" Type="http://schemas.openxmlformats.org/officeDocument/2006/relationships/customXml" Target="ink/ink7.xml"/><Relationship Id="rId41" Type="http://schemas.openxmlformats.org/officeDocument/2006/relationships/image" Target="media/image18.png"/><Relationship Id="rId54" Type="http://schemas.openxmlformats.org/officeDocument/2006/relationships/customXml" Target="ink/ink2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customXml" Target="ink/ink11.xml"/><Relationship Id="rId36" Type="http://schemas.openxmlformats.org/officeDocument/2006/relationships/customXml" Target="ink/ink15.xml"/><Relationship Id="rId49" Type="http://schemas.openxmlformats.org/officeDocument/2006/relationships/image" Target="media/image22.png"/><Relationship Id="rId57" Type="http://schemas.openxmlformats.org/officeDocument/2006/relationships/fontTable" Target="fontTable.xml"/><Relationship Id="rId10" Type="http://schemas.openxmlformats.org/officeDocument/2006/relationships/customXml" Target="ink/ink2.xml"/><Relationship Id="rId31" Type="http://schemas.openxmlformats.org/officeDocument/2006/relationships/image" Target="media/image13.png"/><Relationship Id="rId44" Type="http://schemas.openxmlformats.org/officeDocument/2006/relationships/customXml" Target="ink/ink19.xml"/><Relationship Id="rId52" Type="http://schemas.openxmlformats.org/officeDocument/2006/relationships/customXml" Target="ink/ink2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35.3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 101 16936,'11'67'1450,"-4"1"1,-2-1 0,-7 110-1,-5-154-817,7-22-597,0-1-1,-1 1 0,1-1 0,0 0 1,-1 1-1,1-1 0,-1 1 0,1-1 0,-1 0 1,1 1-1,-1-1 0,1 0 0,-1 0 1,1 1-1,-1-1 0,1 0 0,-1 0 0,1 0 1,-1 0-1,1 0 0,-1 0 0,0 0 0,0 0 1,-1 0 9,1-1 0,-1 0 1,1 1-1,-1-1 0,1 0 1,-1 0-1,1 0 0,-1 0 1,1-1-1,0 1 0,0 0 1,0 0-1,0-1 0,0 1 1,0-1-1,0 1 0,0-1 1,0 1-1,1-1 1,-1 0-1,0-1 0,-6-19-5,1-1 1,1 1-1,1-1 0,1 0 1,1 0-1,1-1 0,1 1 0,2 0 1,0 0-1,5-23 0,-4 33-9,1 0 0,1 0-1,0 1 1,1 0 0,0 0 0,0 1 0,2-1 0,-1 1-1,1 1 1,11-11 0,-13 14-26,0 1-1,0 1 1,1-1-1,0 1 1,0 0-1,0 1 1,1 0-1,0 0 1,-1 0-1,1 1 1,1 0 0,-1 1-1,0 0 1,1 0-1,-1 0 1,12 1-1,-18 1-2,0 0-1,0 0 1,0 0-1,0 0 1,0 0 0,0 1-1,0-1 1,0 1-1,0 0 1,0-1-1,0 1 1,0 0-1,-1 0 1,1 0-1,0 1 1,-1-1-1,1 0 1,-1 0 0,1 1-1,-1-1 1,0 1-1,2 2 1,-1-1 2,0 1 1,-1 0-1,1-1 1,-1 1-1,0 0 1,0 0-1,0 0 1,-1 0-1,0 0 1,1 7-1,-2-1 13,0 0-1,0-1 0,0 1 1,-2 0-1,1-1 0,-1 1 1,0-1-1,-9 16 0,-3-4-3,-1-1 0,-1-1-1,0 0 1,-2-1-1,0-1 1,-24 16 0,43-33-14,-2 2-274,-1-1 0,1 1 0,0 0 0,0 0 0,0 0 0,0 1 0,0-1 0,1 0 0,-3 4 0,2 4-5632</inkml:trace>
  <inkml:trace contextRef="#ctx0" brushRef="#br0" timeOffset="387.1">298 519 24987,'0'2'1041,"0"-11"-1041,2-15-416,2-8-1121,2-1-608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29.8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2 19913,'5'-10'2177,"-3"9"-512,2 1-721,-1 2-351,3 30-17,-1 16 144,-2 22-224,-3 7-304,0 2-143,0-3 79,-3-9-128,3-16-16,0-20-513,19-22-2192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23.6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17640,'5'5'3950,"-2"9"-3714,-2-8 287,8 85 552,-5 186 1,-6-149-765,2-3-140,0-120-283,2-6-22,3-13-179,3-23-379,0-24-2131,-5 19-2256,-1-15-8653</inkml:trace>
  <inkml:trace contextRef="#ctx0" brushRef="#br0" timeOffset="373.03">19 91 18809,'11'-1'7595,"40"-1"-7299,86 2-141,-137 0-251,0 0 1,1 0-1,-1 0 0,1 0 0,-1 0 1,1 0-1,-1 0 0,1 0 0,-1 1 1,1-1-1,-1 0 0,1 0 1,-1 0-1,1 0 0,-1 1 0,1-1 1,-1 0-1,0 0 0,1 1 0,-1-1 1,0 0-1,1 1 0,-1-1 1,0 1-1,1-1 0,-1 0 0,0 1 1,1-1-1,-1 1 0,0-1 1,0 1-1,0-1 0,0 0 0,1 1 1,-1-1-1,0 1 0,0-1 0,0 1 1,0-1-1,0 1 0,0-1 1,0 1-1,0-1 0,0 1 0,-1-1 1,1 1-1,0 0 0,0 1-471,0 18-7200</inkml:trace>
  <inkml:trace contextRef="#ctx0" brushRef="#br0" timeOffset="717.13">23 393 19465,'-5'0'2337,"3"0"-576,2-3-849,0-6-416,10 0 177,13-4-129,4-2-272,2 0-48,1 1-128,-4 8-96,-3 1 16,-5 5-16,-3 0-448,-7 7-993,-5 11-1952</inkml:trace>
  <inkml:trace contextRef="#ctx0" brushRef="#br0" timeOffset="1094.61">53 625 20073,'-7'0'5283,"11"0"-5091,15 0 352,7-3-176,4-11-16,3 0-144,0-1-128,-5 1-16,-5 8-16,-8 3-48,-4 3 16,-4 0-16,-2 3-1056,-3 6-3138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22.1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 420 18937,'0'0'2553,"2"10"-355,-1 22-1409,2 13 80,-6 88 0,-2-116-474,5-16-201,0-5 1,0-14-182,2-1 0,0 1 1,1 0-1,0 0 0,2 0 0,0 1 0,1 0 0,1 0 0,1 0 1,0 1-1,1 0 0,0 0 0,2 1 0,13-16 0,-21 28-13,-1 0-1,1 0 1,-1 1-1,1-1 0,0 1 1,0 0-1,0 0 0,0 0 1,0 0-1,0 0 0,0 1 1,1-1-1,-1 1 0,1 0 1,-1 0-1,1 0 0,0 1 1,-1-1-1,1 1 0,-1 0 1,1 0-1,0 0 0,5 1 1,-5 1-1,0-1 0,-1 1 1,1 0-1,0 0 0,-1 0 1,0 1-1,1-1 0,-1 1 1,0 0-1,0 0 0,0 0 1,-1 0-1,1 1 0,-1-1 1,1 0-1,-1 1 0,0 0 0,-1 0 1,3 6-1,2 7 11,-1 0 0,-1 0-1,0 1 1,-1 0 0,-1 0-1,-1 34 1,-1-40-3,0-1 0,-2 1 1,1-1-1,-1 1 0,-1-1 0,0 0 1,-1 0-1,0-1 0,0 1 0,-1-1 1,-12 18-1,17-27-5,0-1 1,0 1 0,-1-1-1,1 1 1,0-1-1,-1 0 1,1 1-1,0-1 1,-1 1-1,1-1 1,0 0 0,-1 1-1,1-1 1,-1 0-1,1 1 1,-1-1-1,1 0 1,-1 0-1,1 1 1,-1-1 0,1 0-1,-1 0 1,1 0-1,-1 0 1,0 0-1,-2-11 27,8-21-25,-3 23 3,1 0 0,0 1 1,1-1-1,0 1 0,0-1 1,0 1-1,2 0 0,10-14 1,-13 19-6,0 0 1,0 0 0,0 0-1,0 0 1,0 1-1,0-1 1,1 1-1,-1 0 1,1 0 0,-1 0-1,1 0 1,0 1-1,0-1 1,0 1-1,0 0 1,0 0 0,0 1-1,0-1 1,0 1-1,0 0 1,0 0-1,8 1 1,-9 0-1,0 1 1,0-1 0,0 1-1,0-1 1,0 1-1,0 0 1,0 0-1,-1 0 1,1 0-1,-1 1 1,1-1-1,-1 1 1,0-1 0,0 1-1,0 0 1,-1 0-1,1 0 1,-1 0-1,1 0 1,0 5-1,5 10 22,-2 0 0,5 29 0,-4-17-5,-3-82-4037,-3 5-1454</inkml:trace>
  <inkml:trace contextRef="#ctx0" brushRef="#br0" timeOffset="388.79">381 364 16295,'-14'-28'4274,"5"7"-1184,8 14-1585,1 4-641,0 0-528,1 3-336,13 0 0,5 0 32,1 0-32,2 0-1136,-4 8-5155</inkml:trace>
  <inkml:trace contextRef="#ctx0" brushRef="#br0" timeOffset="783.53">586 1 21882,'0'0'1489,"0"17"-1361,0 20 48,0 17-128,0 16 32,0 7 128,-1 8-176,-1 8 16,-2-2-48,1-13 16,0-9-32,3-15-512,0-14-3154,0-7-7891</inkml:trace>
  <inkml:trace contextRef="#ctx0" brushRef="#br0" timeOffset="1169.42">856 500 6099,'3'-9'4039,"6"-37"6745,-10 15-7340,1 30-3401,0 1 1,0 0-1,0-1 1,0 1-1,0 0 1,-1-1-1,1 1 1,0 0-1,0-1 1,-1 1 0,1 0-1,0 0 1,-1-1-1,1 1 1,0 0-1,-1 0 1,1-1-1,0 1 1,-1 0-1,1 0 1,0 0-1,-1 0 1,1 0-1,-1-1 1,1 1-1,0 0 1,-1 0-1,1 0 1,-1 0-1,1 0 1,0 0-1,-1 0 1,1 0-1,0 1 1,-1-1-1,-14 4 389,10-2-352,0 1 1,0 0-1,1 0 0,-1 0 0,1 1 0,0-1 1,0 1-1,0 0 0,-6 9 0,-29 46 125,31-45-171,-4 5-16,1 0 1,0 1 0,2 1-1,0-1 1,1 1 0,1 1-1,2-1 1,0 1 0,1 0-1,-2 29 1,6-50-19,0 0-1,0 0 1,0 0-1,0 0 1,0 0-1,0 0 1,0 0 0,0 0-1,0 0 1,0 0-1,0 0 1,1 0 0,-1 0-1,0 0 1,1 0-1,-1 0 1,1 0-1,-1 0 1,1 0 0,-1 0-1,1-1 1,0 1-1,-1 0 1,1 0 0,0-1-1,0 1 1,0 0-1,-1-1 1,1 1-1,0-1 1,0 1 0,0-1-1,0 1 1,0-1-1,0 0 1,0 1 0,0-1-1,0 0 1,0 0-1,0 0 1,0 0-1,0 0 1,0 0 0,0 0-1,2 0 1,0-1-20,1 0 0,-1-1 0,0 1-1,1 0 1,-1-1 0,0 0 0,0 0 0,0 0 0,0 0 0,0 0 0,0-1 0,3-4 0,6-10-94,0 0 1,-2-1-1,0 0 0,-1 0 1,7-21-1,-7 15 48,2 0 0,21-33-1,-31 94 983,-12 250-252,11-287-666,0 1 1,0 0 0,-1 0-1,2-1 1,-1 1 0,0 0-1,0 0 1,0-1 0,0 1-1,0 0 1,1 0 0,-1-1-1,0 1 1,0 0 0,1-1-1,-1 1 1,1 0 0,0 0-1,9-2-6,12-20 12,6-18 14,-17 22-3,0 1-1,2 1 1,0-1 0,24-20-1,-36 35-12,0 0 0,0 0 0,1 0-1,-1 0 1,0 0 0,1 0 0,-1 0-1,1 1 1,-1-1 0,1 0 0,-1 1-1,1-1 1,-1 1 0,1 0 0,0-1 0,-1 1-1,1 0 1,0 0 0,-1 0 0,4 0-1,-4 1 2,0 0-1,0 0 0,0-1 0,0 1 0,0 0 0,0 0 0,0 0 0,0 0 0,0 0 0,0 0 0,-1 0 0,1 0 0,0 0 1,-1 1-1,1-1 0,-1 0 0,1 0 0,-1 1 0,1 1 0,1 10 19,-1 0-1,0 0 1,-1 1 0,-1 13-1,1-11 17,1-83-7590,1 19-7488</inkml:trace>
  <inkml:trace contextRef="#ctx0" brushRef="#br0" timeOffset="1170.42">1023 491 21338,'-2'-13'3153,"2"4"-1968,0-3-641,9 6-144,7 3-368,5-2-32,3 5 0,2 0-464,0 0-252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16.2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 598 8724,'-3'-5'3389,"2"-26"-3387,1 6-835,0-17 6118,0 30 107,0 46-3948,0 13-1190,-1 0 0,-2 0 0,-19 90 0,22-137-235,0 0-1,0 0 1,0 0 0,0 0-1,0-1 1,0 1 0,-1 0-1,1 0 1,0 0 0,0 0-1,0 0 1,0 0 0,0 0-1,0 0 1,0 0 0,0 0-1,0 0 1,-1 0-1,1 0 1,0 0 0,0 1-1,0-1 1,0 0 0,0 0-1,0 0 1,0 0 0,0 0-1,0 0 1,0 0 0,0 0-1,-1 0 1,1 0 0,0 0-1,0 0 1,0 0 0,0 0-1,0 0 1,0 1-1,0-1 1,0 0 0,0 0-1,-2-18 154,3-29-180,3 16 16,1 0 0,2 0 0,1 1 0,1 0 0,2 0 0,21-41 0,-31 70-8,19-31-10,-18 31 12,-1-1 0,0 1 0,1 0 0,-1 0 0,1 0 0,-1-1 0,1 2 0,-1-1 0,1 0 0,0 0 1,-1 0-1,1 1 0,0-1 0,0 1 0,0 0 0,-1-1 0,5 1 0,-5 0-1,0 0 0,0 1 1,0-1-1,0 1 0,0-1 0,-1 0 0,1 1 1,0 0-1,0-1 0,0 1 0,-1-1 1,1 1-1,0 0 0,0 0 0,-1-1 0,1 1 1,-1 0-1,1 0 0,-1 0 0,1 0 1,-1 0-1,1 0 0,-1 0 0,0-1 0,0 1 1,1 0-1,-1 2 0,5 32 15,-5-31-13,4 29 62,-2 1 0,-2 0-1,-8 67 1,4-87-41,3-13-13,2-10 16,1-8-12,2 0 1,0 0 0,1 1-1,1-1 1,0 1 0,1 1 0,1-1-1,0 1 1,20-26 0,-27 40-16,0-1 1,0 1 0,0 0-1,0 0 1,0 0-1,0 0 1,0 0-1,1 0 1,-1 1 0,0-1-1,1 0 1,-1 1-1,0-1 1,1 1-1,-1-1 1,1 1-1,-1-1 1,1 1 0,1 0-1,-2 0 2,0 0-1,0 1 0,0-1 1,0 1-1,0-1 1,1 1-1,-1-1 1,0 1-1,0 0 1,0-1-1,-1 1 0,1 0 1,0 0-1,0 0 1,0-1-1,0 1 1,-1 0-1,2 2 0,3 7 12,-1 0 0,0 0 0,-1 0 0,4 16 0,0-3 4,-5-16-15,1 0-1,1 0 1,-1-1 0,1 0-1,9 12 1,-12-17-1,0 0 0,0 1 0,0-1 1,0 0-1,0 0 0,0 0 0,0 0 0,1 0 0,-1 0 1,0 0-1,1-1 0,-1 1 0,1 0 0,-1-1 1,0 1-1,1-1 0,-1 0 0,1 1 0,0-1 0,-1 0 1,1 0-1,-1 0 0,1 0 0,-1 0 0,1 0 0,-1 0 1,1-1-1,-1 1 0,1-1 0,-1 1 0,1-1 0,-1 1 1,1-1-1,-1 0 0,0 0 0,2-1 0,3-3-4,-1-1 0,0 1-1,-1-1 1,0 0 0,0-1 0,0 1-1,0-1 1,-1 1 0,0-1-1,2-8 1,3-12-134,8-36 1,-14 54 63,0 1 37,0-1 1,-1 1-1,0-1 0,0 1 0,-1 0 0,0-1 1,0 1-1,-3-14 0,3 22 36,0-1 0,-1 0 0,1 1 0,0-1-1,-1 0 1,1 1 0,-1-1 0,1 1 0,-1-1 0,1 0 0,-1 1 0,1-1-1,-1 1 1,1 0 0,-1-1 0,0 1 0,1-1 0,-1 1 0,0 0 0,1 0 0,-1-1-1,0 1 1,1 0 0,-1 0 0,0 0 0,0 0 0,1 0 0,-1 0 0,0 0 0,0 0-1,1 0 1,-2 0 0,-1 1 1,1-1 0,0 1 0,0-1 0,0 1 1,0 0-1,0 0 0,-1 0 0,2 0 0,-1 0 0,-3 3 0,0 2 27,-1 0-1,1 1 1,0-1 0,1 1 0,-1 0-1,1 1 1,1-1 0,0 1 0,0 0-1,0 0 1,1 0 0,0 0 0,-1 14-1,-1 12 326,2 65 0,2-94-322,0 1-1,1 0 1,0-1 0,1 1 0,-1 0 0,1-1 0,0 0 0,0 1-1,1-1 1,-1 0 0,1 0 0,0 0 0,1-1 0,3 5-1,-5-7-25,0 0-1,0 0 0,0 0 0,0 0 1,0-1-1,1 1 0,-1-1 0,0 1 0,1-1 1,-1 0-1,1 0 0,-1 0 0,1 0 1,0-1-1,-1 1 0,1-1 0,0 0 0,0 1 1,-1-1-1,1 0 0,0-1 0,0 1 0,-1 0 1,1-1-1,0 0 0,-1 1 0,1-1 1,0 0-1,-1 0 0,0-1 0,5-1 0,2-5-74,-1 1-1,0-1 1,0-1-1,-1 1 1,0-1-1,0-1 1,8-15-1,-2 5-741,12-16-1973</inkml:trace>
  <inkml:trace contextRef="#ctx0" brushRef="#br0" timeOffset="512.64">626 518 18585,'3'139'4719,"-1"-135"-4181,3-12-404,3-14-83,-1-1 37,17-54 5,-21 70-77,-1 1 0,1 0-1,1 0 1,-1 0 0,1 1 0,0-1 0,0 1-1,1 0 1,6-6 0,-11 10-8,1 1 0,-1-1 0,1 1 1,0-1-1,-1 1 0,1 0 0,0-1 0,0 1 1,-1 0-1,1-1 0,0 1 0,0 0 0,0 0 0,-1 0 1,1 0-1,0-1 0,0 1 0,0 0 0,-1 1 1,1-1-1,0 0 0,0 0 0,0 0 0,-1 0 1,1 1-1,0-1 0,0 0 0,-1 1 0,1-1 0,0 0 1,-1 1-1,1-1 0,0 1 0,-1-1 0,1 1 1,0-1-1,-1 1 0,1 0 0,-1-1 0,1 1 1,-1 0-1,0-1 0,1 1 0,-1 0 0,0 0 1,1-1-1,-1 1 0,0 0 0,0 0 0,0 0 0,0 0 1,11 49 154,-10-44-160,2 27-18,-2-21-194,0 0 0,1-1-1,0 1 1,1-1 0,4 13 0,3-5-3054</inkml:trace>
  <inkml:trace contextRef="#ctx0" brushRef="#br0" timeOffset="884.45">1060 340 23627,'-43'15'736,"0"18"-608,1 14 753,3 13-305,8 0-384,9-1 224,15-8-192,7-11-208,6-14 0,18-16-16,6-10-400,5-31-752,3-23-225,1-24-2545</inkml:trace>
  <inkml:trace contextRef="#ctx0" brushRef="#br0" timeOffset="885.45">1166 1 19897,'-3'0'2145,"-10"15"-1489,-2 24 289,-5 22-401,-1 17 64,-1 9-288,2 3 177,5-1-289,3-3-112,5-5-32,3-8-48,4-14 0,0-18-16,15-19-640,14-22-801,5-3-4050</inkml:trace>
  <inkml:trace contextRef="#ctx0" brushRef="#br0" timeOffset="1269.6">1365 422 20201,'-5'1'193,"-1"0"-1,0 1 1,0-1-1,1 1 1,-1 1-1,1-1 1,0 1-1,-1 0 1,1 0-1,1 0 0,-1 0 1,0 1-1,1 0 1,-1 0-1,-5 8 1,-5 7 23,0 1 1,-17 30-1,25-39-50,7-10-161,-59 103 766,52-90-591,1 0-1,0 0 0,1 1 0,1-1 1,-4 26-1,8-39-177,-1 0 0,1-1 0,0 1 0,0 0 0,0-1 0,0 1 0,0 0 0,0 0 0,0 0 0,0-1 0,0 1 0,0 0 1,1-1-1,-1 1 0,0 0 0,0 0 0,1-1 0,-1 1 0,0 0 0,1-1 0,0 2 0,0-2-3,-1 0 0,1 0 1,-1 0-1,1 0 0,-1 0 0,1 0 0,-1 0 1,1 0-1,0 0 0,-1 0 0,1 0 0,-1 0 1,1 0-1,-1-1 0,1 1 0,-1 0 0,1 0 1,-1-1-1,1 1 0,-1 0 0,0 0 0,1-1 1,27-28-166,-5-5-448,27-54 1,-36 61 378,1 0 1,1 1 0,1 1 0,30-35 0,-46 58 233,0 1 0,0 0 0,1 0 1,-1 0-1,0 0 0,1 0 0,-1 0 1,1 0-1,-1 0 0,1 0 0,-1 1 1,1-1-1,-1 0 0,3 0 0,-3 2 1,-1-1-1,1 0 1,-1 0 0,1 0-1,-1 0 1,1 0-1,-1 1 1,1-1-1,-1 0 1,1 0 0,-1 1-1,0-1 1,1 0-1,-1 1 1,1-1 0,-1 0-1,0 1 1,1-1-1,-1 1 1,0-1-1,1 1 1,-1-1 0,0 0-1,0 1 1,1-1-1,-1 1 1,0-1-1,0 2 1,2 5-5,-1 0 0,0 0 0,-1 0 0,0 0 0,0 8 0,-1-3-5,-8 149-673,6-120-2628</inkml:trace>
  <inkml:trace contextRef="#ctx0" brushRef="#br0" timeOffset="1818.06">1532 530 16007,'5'30'225,"-1"-1"0,-2 0 0,-1 1 0,-2 33 0,0-8-133,1-51-92,-5 135 38,3-119-24,0 0 0,-2 0 1,0-1-1,-14 35 0,6-34 34,12-20-47,-1 1 1,1-1-1,0 0 1,0 1-1,-1-1 1,1 0 0,0 0-1,-1 1 1,1-1-1,0 0 1,0 0-1,-1 0 1,1 1-1,-1-1 1,1 0-1,0 0 1,-1 0-1,1 0 1,0 0-1,-1 0 1,1 0-1,-1 0 1,1 0-1,0 0 1,-1 0-1,1 0 1,-1 0 0,1 0-1,0 0 1,-1 0-1,1 0 1,0 0-1,-1-1 1,1 1-1,0 0 1,-1 0-1,1 0 1,0-1-1,-1 1 1,1 0-1,0 0 1,0-1-1,-1 1 1,1 0-1,0-1 1,0 1 0,-1 0-1,1-1 1,0 1-1,0 0 1,0-1-1,0 1 1,0 0-1,0-1 1,0 1-1,-1-1 1,1 1-1,0 0 1,0-1-1,0 1 1,0-1-1,1 1 1,-1 0-1,0-1 1,-4-24 52,1 0 0,1 0 0,2-44 0,0 30-14,0 4 174,2-1 0,2 0-1,12-57 1,-12 77-127,0 1 0,1 0-1,1 1 1,0-1 0,1 1-1,1 0 1,0 1 0,1 0 0,0 0-1,20-21 1,-23 29-65,0 0 0,0 1 1,1 0-1,-1 0 0,1 0 0,8-2 1,-12 5-18,-1 0 0,1 0 0,-1 1 0,1-1 1,-1 1-1,1-1 0,0 1 0,-1 0 0,6 1 0,-7-1 5,0 0-1,0 0 0,0 1 1,0-1-1,0 1 0,0-1 1,0 1-1,0-1 0,0 1 0,0-1 1,0 1-1,0 0 0,-1 0 1,1-1-1,0 1 0,0 0 1,-1 0-1,1 0 0,0 0 1,-1 0-1,1 0 0,0 2 0,1 4 156,0 1-1,0-1 1,-1 0-1,0 1 1,0-1-1,-1 1 1,0-1-1,0 1 0,-1-1 1,0 0-1,0 1 1,-4 12-1,2-10-26,-1 0 0,0 0 0,-1 0 0,0 0 0,-1 0 1,1-1-1,-2 0 0,-7 8 0,10-11-134,-1 0 1,0-1 0,0 0-1,0 0 1,-1 0-1,0-1 1,0 1 0,0-2-1,0 1 1,0-1 0,-1 1-1,0-2 1,1 1 0,-1-1-1,0 0 1,0 0-1,-1-1 1,-8 1 0,14-2-330,-3-1-1117,4-3-3296,1-4-5725</inkml:trace>
  <inkml:trace contextRef="#ctx0" brushRef="#br0" timeOffset="2159.89">1757 507 18392,'-10'5'651,"0"1"-1,0 0 0,1 1 1,0 0-1,1 1 1,-1 0-1,-13 16 0,14-14-544,1 0-1,0 1 1,0 0 0,1 0-1,0 0 1,1 1-1,0-1 1,1 1-1,0 1 1,1-1-1,-2 19 1,5-30-104,-1 0-1,1 0 0,0 0 1,0 0-1,0 0 1,0 0-1,1 1 1,-1-1-1,0 0 1,0 0-1,1 0 1,-1 0-1,0 0 0,1 0 1,-1 0-1,1 0 1,0 1-1,0-2-2,-1 0 0,1 1 0,-1-1 0,1 0 0,-1 0 0,1 1-1,-1-1 1,1 0 0,-1 0 0,1 0 0,-1 0 0,1 0 0,-1 0 0,1 0 0,0 0-1,-1 0 1,1 0 0,-1 0 0,1 0 0,-1 0 0,1 0 0,-1 0 0,2-1-1,1-1-27,0 1-1,0-1 0,0 0 0,0 0 0,0 0 1,-1-1-1,1 1 0,-1-1 0,4-3 0,10-18-702,21-40-1,-25 42-201,0 1 1,29-38-1,-40 58 943,-1 0-1,1 1 0,-1-1 0,0 1 1,1-1-1,-1 0 0,1 1 0,0-1 1,-1 1-1,1-1 0,-1 1 0,1 0 1,0-1-1,-1 1 0,1 0 1,0-1-1,0 1 0,-1 0 0,1 0 1,0-1-1,-1 1 0,1 0 0,0 0 1,0 0-1,1 0 0,-2 1 38,1-1 0,0 1 0,-1 0-1,1-1 1,0 1 0,-1 0 0,1-1 0,-1 1 0,1 0-1,-1 0 1,0-1 0,1 1 0,-1 0 0,0 0 0,1 0-1,-1 0 1,0 0 0,0 1 0,2 51 1547,-2-42-1647,0 13 185,-1-16-111,1 1 0,0-1 1,1 1-1,0-1 0,0 1 0,4 11 1,-5-19-49,0 0 0,1-1 0,-1 1-1,1 0 1,-1 0 0,1-1 0,-1 1 0,1 0 0,-1-1 0,1 1 0,0 0 0,-1-1 0,1 1 0,0-1 0,-1 1 0,1-1 0,0 1 0,0-1 0,0 0 0,-1 1 0,1-1 0,0 0 0,0 0 0,0 0 0,0 1 0,0-1 0,0 0 0,-1 0 0,1 0 0,0 0-1,0-1 1,0 1 0,0 0 0,0 0 0,0 0 0,-1-1 0,1 1 0,0 0 0,0-1 0,0 1 0,-1-1 0,1 1 0,0-1 0,-1 1 0,1-1 0,0 0 0,-1 1 0,1-1 0,-1 0 0,1 1 0,-1-1 0,1 0 0,-1 0 0,1 0 0,15-30-3921</inkml:trace>
  <inkml:trace contextRef="#ctx0" brushRef="#br0" timeOffset="2535.88">2021 42 9941,'1'-5'13542,"-1"18"-12838,0 22-208,0 18-224,0 11 97,0 10-145,-5 2 0,0-4-144,1-4-64,3-14 0,-1-15-16,2-19-993,-3-9-1472,-2-11-6835</inkml:trace>
  <inkml:trace contextRef="#ctx0" brushRef="#br0" timeOffset="2536.88">1921 287 20970,'-2'-17'3025,"2"6"-2497,2 3 177,15 2-321,7 2-256,6 0 0,8 0-128,7-1-913,4-7-5778</inkml:trace>
  <inkml:trace contextRef="#ctx0" brushRef="#br0" timeOffset="3047.8">2285 117 11445,'-6'4'7009,"2"5"-5111,0 13-2723,3-19 1395,-40 405 1356,36-265-1141,6-143-785,-1-1 1,0 1-1,0 0 1,0 0-1,1 0 1,-1 0-1,0-1 1,0 1-1,0 0 1,1 0-1,-1 0 1,0 0-1,0 0 1,1 0-1,-1 0 1,0 0-1,0 0 1,1 0-1,-1 0 1,0 0-1,0 0 1,1 0-1,-1 0 1,0 0-1,0 0 1,1 0-1,-1 0 1,0 0-1,0 0 1,1 0-1,-1 0 1,0 1-1,0-1 1,1 0-1,-1 0 1,0 0-1,0 0 1,0 0-1,1 1 1,-1-1-1,0 0 1,0 0-1,0 1 1,0-1-1,0 0 1,0 0-1,1 0 1,-1 1-1,0-1 1,0 0-1,0 0 1,0 1-1,0-1 1,0 0-1,0 1 1,0-1-1,0 0 1,0 1-1,7-14 56,0 0 0,-1 0 0,5-18 0,6-12 107,-11 31-126,13-32 191,3 1 0,31-47-1,-53 89-244,1-1-59,1 0 0,-1 0 1,0 0-1,1 1 0,-1-1 1,1 0-1,0 1 0,-1-1 1,1 1-1,0 0 0,2-2 1,1 2-2503</inkml:trace>
  <inkml:trace contextRef="#ctx0" brushRef="#br0" timeOffset="3396.08">2341 554 16327,'0'-4'7220,"0"6"-6820,0 18 112,2 7-224,8 2-192,7-1-48,2-3-48,5-5 0,2-6-32,4-7-576,1-7-801,4 0-3473</inkml:trace>
  <inkml:trace contextRef="#ctx0" brushRef="#br0" timeOffset="3757.29">2741 454 18120,'-6'0'366,"0"0"0,0 1 0,1 0 0,-1 0 0,0 0 1,0 1-1,0 0 0,1 0 0,-1 1 0,1-1 0,0 1 0,-8 6 0,5-3-108,1 1 0,-1-1 0,1 2 0,0-1 0,1 1 0,-11 17 0,7-8-101,1 1-1,1 0 1,1 1-1,0-1 1,1 1-1,1 1 1,-2 19-1,7-35-125,-2 5 11,1 1 0,0-1 0,1 1 0,1 10 0,-1-19-41,0 1 0,0-1 0,0 1 1,1 0-1,-1-1 0,1 1 0,-1-1 0,1 1 1,-1 0-1,1-1 0,0 0 0,0 1 1,0-1-1,0 1 0,0-1 0,0 0 1,0 0-1,0 0 0,1 1 0,-1-1 1,0 0-1,1-1 0,-1 1 0,1 0 1,-1 0-1,1-1 0,-1 1 0,1 0 0,2 0 1,0-1-30,0 0-1,0 1 1,0-1 0,0-1 0,0 1 0,0-1 0,0 1 0,0-1-1,0 0 1,0-1 0,0 1 0,0-1 0,0 1 0,-1-1 0,1 0-1,-1-1 1,0 1 0,1 0 0,-1-1 0,0 0 0,0 0 0,-1 0-1,1 0 1,-1 0 0,1-1 0,2-4 0,5-11-115,0 0 0,-1-1 0,11-39 1,-11 33 93,-2 4 35,-2 7-4,0 0-1,14-25 1,-19 40 17,0 0-1,0 0 1,0 0-1,0-1 1,0 1-1,0 0 1,0 0-1,0 0 1,0 0 0,0 0-1,0 0 1,0 0-1,0 0 1,0 0-1,0-1 1,0 1 0,0 0-1,0 0 1,0 0-1,0 0 1,0 0-1,0 0 1,1 0-1,-1 0 1,0 0 0,0 0-1,0 0 1,0 0-1,0 0 1,0 0-1,0 0 1,0 0-1,0 0 1,1 0 0,-1 0-1,0 0 1,0 0-1,0 0 1,0 0-1,0 0 1,0 0-1,0 0 1,0 0 0,0 0-1,1 0 1,-1 0-1,0 0 1,0 0-1,0 0 1,0 0 0,0 0-1,0 0 1,0 0-1,0 0 1,0 0-1,0 0 1,0 0-1,1 1 1,-1-1 0,0 0-1,0 0 1,0 0-1,0 0 1,2 10-10,-1 13 37,-1 171-2,4-170 55,2-17-1527,6-6-3698,-2-3-2743</inkml:trace>
  <inkml:trace contextRef="#ctx0" brushRef="#br0" timeOffset="4163.76">2908 541 17016,'-1'62'4900,"-1"49"-999,6-127-3856,0 1 1,1-1-1,1 1 1,0 0-1,1 0 0,1 1 1,0 0-1,1 0 0,0 1 1,1 0-1,18-18 0,-26 29-35,0 1-1,0-1 0,0 1 0,0-1 1,0 1-1,0 0 0,0 0 0,0 0 1,1 0-1,-1 0 0,0 0 0,1 1 1,4-1-1,-7 1-4,1 0 0,0 0 0,0 0 0,0 0 0,0 1 0,0-1 0,0 0 0,-1 1 0,1-1 0,0 1 0,0-1 0,0 1 0,-1-1 0,1 1 0,0 0 0,-1-1 0,1 1 0,-1 0 0,1-1 0,-1 1 0,1 0 0,-1 0 0,1 0 0,0 1 0,1 6 17,0 0-1,-1 0 1,1 0-1,-1 0 1,-1 0-1,0 12 1,-1 9-436,-1-1 1,-1 1-1,-2-1 1,0 0-1,-14 38 1,-3-2-6297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13.4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1 544 20329,'-2'-1'224,"-1"0"-1,1 0 1,-1 0-1,1 0 1,-1 0-1,0 1 1,1-1-1,-1 1 1,0 0 0,1-1-1,-1 1 1,0 1-1,0-1 1,1 0-1,-1 1 1,-5 1-1,3 0-93,1 0-1,-1 0 1,1 1-1,0-1 1,0 1 0,-1 0-1,2 0 1,-7 7-1,0 1 4,0 2 0,1-1-1,0 1 1,-13 26 0,12-17 23,1-1 1,-9 33-1,16-46-123,0 1-1,0 0 1,0-1-1,2 1 1,-1 0-1,1 0 1,0-1 0,0 1-1,4 13 1,-4-21-33,0 1 0,1-1 1,-1 0-1,1 0 0,-1 0 1,1 0-1,0 0 0,0 0 1,-1 0-1,1 0 0,0 0 1,0 0-1,0 0 0,0 0 1,0-1-1,0 1 0,0 0 1,0-1-1,0 1 0,0-1 1,1 1-1,-1-1 0,0 0 1,0 1-1,0-1 0,1 0 1,-1 0-1,0 0 0,0 0 1,1 0-1,-1 0 0,0 0 1,0 0-1,1 0 0,-1-1 1,1 1-1,3-2-12,0 1 1,0-1 0,0 1-1,-1-2 1,1 1-1,-1 0 1,1-1-1,4-3 1,3-5-141,0 0 0,-1-1-1,-1 0 1,0-1 0,0 0 0,8-17 0,45-93-831,-54 103 889,5-11 24,14-27-58,-25 70 672,-5 27-24,-12 61 0,8-64-459,1-1 0,0 46-1,5-80-71,0 0-1,0-1 1,0 1-1,0-1 0,0 1 1,0 0-1,0-1 1,0 1-1,0-1 0,0 1 1,0 0-1,0-1 1,0 1-1,0-1 0,0 1 1,1-1-1,-1 1 1,0 0-1,1-1 0,-1 1 1,0-1-1,1 1 1,-1-1-1,0 0 1,1 1-1,-1-1 0,1 1 1,-1-1-1,1 0 1,-1 1-1,1-1 0,-1 0 1,1 1-1,-1-1 1,1 0-1,-1 0 0,1 0 1,0 1-1,-1-1 1,1 0-1,-1 0 1,1 0-1,0 0 0,-1 0 1,1 0-1,-1 0 1,1 0-1,0-1 0,-1 1 1,1 0-1,-1 0 1,1 0-1,-1-1 0,1 1 1,0 0-1,-1 0 1,1-1-1,-1 1 0,1-1 1,0 1-1,22-20-3072</inkml:trace>
  <inkml:trace contextRef="#ctx0" brushRef="#br0" timeOffset="441">460 0 16984,'-24'413'2801,"-2"-13"-1755,24-351-1003,1-41-28,0 17-28,4-22 131,3-13 188,39-85 1921,97-197-1175,-116 243-3605</inkml:trace>
  <inkml:trace contextRef="#ctx0" brushRef="#br0" timeOffset="789.05">514 589 22682,'4'1'721,"3"23"-641,3 6-80,3 7 16,3-5 64,7-5-80,6-9 0,2-12-1041,6-6-4833</inkml:trace>
  <inkml:trace contextRef="#ctx0" brushRef="#br0" timeOffset="1163.54">898 454 18585,'-6'0'199,"0"0"0,0 1 1,0-1-1,0 1 0,1 1 1,-1-1-1,0 1 0,1 0 1,-1 1-1,1-1 1,0 1-1,-1 0 0,2 0 1,-10 8-1,7-4-32,0-1 0,1 2 0,0-1 0,0 1 0,1 0 0,0 0 0,1 1 0,-6 13 0,2 1 66,1 0 0,1 1 1,2-1-1,0 1 0,1 0 0,1 39 0,2-59-222,0-1 0,0 0 0,1 0 0,-1 1 0,1-1 0,-1 0 0,1 0 0,0 0 0,0 0 0,1 0 0,1 4 0,-2-6-12,0 0-1,0 0 0,0 0 1,0 0-1,1 0 1,-1 0-1,0-1 0,0 1 1,0 0-1,1-1 1,-1 1-1,0-1 0,1 1 1,-1-1-1,1 0 0,-1 1 1,0-1-1,1 0 1,-1 0-1,1 0 0,-1 0 1,0 0-1,1 0 0,-1-1 1,1 1-1,-1 0 1,0-1-1,2 0 0,3-1-87,0-1-1,-1 0 0,0 0 1,0 0-1,0 0 0,0-1 1,0 0-1,0 0 0,-1-1 1,0 1-1,0-1 0,6-8 1,6-12-229,17-34 0,-20 35 238,31-65 419,-42 143 1566,-16 5-1704,11-49-190,0 0-1,0 1 1,1 0-1,0-1 1,1 1 0,0 0-1,1-1 1,1 20-1,-1-30-106,1 0 1,-1 0-1,1 1 0,-1-1 0,1 0 0,-1 0 0,1 0 0,-1 1 0,1-1 1,-1 0-1,1 0 0,0 0 0,-1 0 0,1 0 0,-1 0 0,1 0 1,-1 0-1,1 0 0,-1-1 0,1 1 0,-1 0 0,1 0 0,-1 0 0,1-1 1,-1 1-1,1 0 0,-1 0 0,1-1 0,-1 1 0,1-1 0,15-18-6667</inkml:trace>
  <inkml:trace contextRef="#ctx0" brushRef="#br0" timeOffset="1556.94">1066 642 19801,'-1'17'581,"0"0"-1,-2 0 1,-6 23 0,-2 15 1103,32-86-585,1-13-482,-13 25-485,0 1-1,1 0 1,0 1-1,2 0 1,24-28-1,-35 44-123,1-1-1,-1 1 0,1 0 0,-1-1 0,1 1 1,-1 0-1,1 0 0,0 0 0,-1 0 0,1 1 0,0-1 1,0 0-1,2 0 0,-3 1-3,0 0-1,-1 0 0,1 0 1,0 1-1,-1-1 1,1 0-1,-1 0 1,1 0-1,0 1 1,-1-1-1,1 0 1,-1 1-1,1-1 1,-1 0-1,1 1 0,-1-1 1,1 1-1,-1-1 1,1 1-1,-1-1 1,0 1-1,1-1 1,-1 1-1,0-1 1,1 1-1,-1 0 1,2 5 14,0 0 0,-1 0 0,0 0 0,0 0 0,-1 0 0,0 10 0,-1 156-2718,0-131-474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10.9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9 445 16936,'-5'-13'3459,"4"11"-167,1 8-1414,0 4-2301,-1 46 644,-2-1 0,-2 1 0,-4 0 0,-16 60 0,26-121-193,0 1 0,0-1 1,-1 1-1,0-1 0,0 0 1,-1-4-1,2-22-21,5-5 9,2 0-1,1 1 1,2 1 0,2 0-1,1 0 1,1 1 0,22-33 0,-7 29 18,-29 36-30,0 0 0,0 0-1,0 1 1,0-1-1,1 0 1,-1 0 0,0 1-1,0-1 1,1 0-1,-1 1 1,0-1 0,1 1-1,1 0 1,-2 0 0,-1 0-1,1 0 1,0 0 0,-1 0 0,1 0 0,-1 1 0,1-1-1,0 0 1,-1 1 0,1-1 0,-1 0 0,1 1 0,-1-1-1,1 1 1,-1-1 0,1 1 0,-1-1 0,1 1 0,-1-1-1,1 1 1,-1-1 0,0 1 0,1-1 0,-1 1-1,0 0 1,0-1 0,1 1 0,-1 0 0,0 0 0,5 22 46,-1-1 0,-2 1 0,0 0 1,-1 0-1,-3 37 0,0-4-7,2-52-37,2 23 3,4-22-15,6-14-6,-4-3 30,-1 0-1,0 0 1,8-22-1,-11 23-11,1 1-1,0 0 1,0 0-1,1 0 1,0 1 0,1 0-1,13-15 1,-19 23-6,-1 0 1,1 1 0,0-1-1,-1 1 1,1-1-1,-1 1 1,1-1 0,0 1-1,-1-1 1,1 1-1,0-1 1,0 1 0,-1 0-1,1-1 1,0 1-1,0 0 1,-1 0-1,1 0 1,0 0 0,0 0-1,0-1 1,-1 2-1,1-1 1,0 0 0,0 0-1,0 0 1,0 0-1,-1 0 1,1 1 0,0-1-1,0 0 1,-1 0-1,1 1 1,0-1 0,-1 1-1,1-1 1,0 1-1,-1-1 1,1 1 0,0-1-1,-1 1 1,1 0-1,-1-1 1,1 1 0,-1 0-1,1-1 1,-1 1-1,0 0 1,1-1-1,-1 1 1,0 2 0,3 4 2,-1 0 0,0 1 0,-1 0 0,2 9 0,-3-11 4,5 50-2,-5-42-19,0 0 0,1 0 0,1 1 0,1-1 0,0 0 0,0-1 0,9 20 0,-11-31-94,0 0 0,0 0 1,1 0-1,-1 0 0,1 0 0,-1 0 0,1-1 0,0 1 0,-1 0 0,1-1 0,0 0 0,0 1 0,0-1 0,0 0 0,1 0 0,-1 0 0,0 0 0,4 0 0,17 1-3155</inkml:trace>
  <inkml:trace contextRef="#ctx0" brushRef="#br0" timeOffset="374.43">650 440 13286,'-15'-6'9134,"-1"10"-7138,-11 17-1990,14-6 172,0 0 1,1 1-1,1 1 1,-13 24-1,17-29-71,2 0-1,0 1 0,0-1 0,1 1 0,0 0 1,1 0-1,-2 19 0,5-31-102,0 0-1,0-1 1,0 1-1,0 0 1,0 0-1,0 0 1,0 0-1,0 0 1,0 0-1,0 0 1,1-1-1,-1 1 1,0 0-1,0 0 1,1 0-1,-1 0 1,1-1-1,-1 1 1,1 0-1,-1 0 1,1-1 0,-1 1-1,1 0 1,0-1-1,-1 1 1,1-1-1,0 1 1,0-1-1,-1 1 1,1-1-1,0 1 1,0-1-1,0 0 1,-1 0-1,3 1 1,-1-1-5,0 0 0,1 0 0,-1 0 0,0 0 0,1-1 0,-1 1-1,0-1 1,0 0 0,1 1 0,-1-1 0,0 0 0,0 0 0,2-2 0,4-2-18,-1 0 1,0-1-1,-1 0 0,1 0 1,-1-1-1,10-13 0,30-53-299,-10 14-9,-35 59 327,-1 0 1,0-1-1,0 1 1,0 0-1,0 0 1,0-1 0,0 1-1,0 0 1,0 0-1,0 0 1,1-1-1,-1 1 1,0 0-1,0 0 1,0 0-1,0 0 1,1-1 0,-1 1-1,0 0 1,0 0-1,0 0 1,1 0-1,-1 0 1,0 0-1,0 0 1,1 0 0,-1 0-1,0-1 1,0 1-1,0 0 1,1 0-1,-1 0 1,0 0-1,0 0 1,1 0-1,-1 1 1,0-1 0,0 0-1,1 0 1,-1 0-1,3 12 57,-3 26 70,0-31-107,-3 23 78,-8 44-1,-2 14-1,12-84-88,2 11-49,-1-15 14,0 0 0,0 1 0,0-1 0,1 0 0,-1 0 1,0 1-1,0-1 0,1 0 0,-1 1 0,0-1 0,1 0 0,-1 0 1,0 0-1,1 1 0,-1-1 0,0 0 0,1 0 0,-1 0 0,0 0 0,1 0 1,-1 0-1,1 0 0,-1 0 0,0 0 0,1 0 0,-1 0 0,0 0 0,1 0 1,-1 0-1,1 0 0,-1 0 0,0 0 0,1 0 0,21-7-2809</inkml:trace>
  <inkml:trace contextRef="#ctx0" brushRef="#br0" timeOffset="777.07">886 1 19897,'-5'301'2964,"6"-153"-2182,-2 187 117,10-343-606,129-236-1100,-129 227 144,11-19-4358</inkml:trace>
  <inkml:trace contextRef="#ctx0" brushRef="#br0" timeOffset="1155.86">945 669 20986,'-8'12'2113,"8"3"-1713,0 2 656,0 2-576,13 0-335,3-1-97,6-6 16,3-3-64,4-6 0,5-3-16,2-3-1697,-2-13-7123</inkml:trace>
  <inkml:trace contextRef="#ctx0" brushRef="#br0" timeOffset="1512.89">1333 534 22490,'-7'4'186,"-1"1"-1,1 0 1,0 1-1,1-1 1,0 1 0,-1 1-1,2-1 1,-1 1-1,1 0 1,0 0-1,-5 10 1,-6 13 199,-17 45 1,32-72-358,-3 6 54,0 0 1,0 0 0,1 1 0,1 0-1,0-1 1,0 1 0,0 0-1,1 11 1,1-21-82,1 0-1,-1 0 1,0 0 0,0 1-1,0-1 1,1 0 0,-1 0-1,0 0 1,1 0 0,-1 0-1,0 0 1,0 0 0,1 1-1,-1-1 1,0 0-1,1 0 1,-1 0 0,0 0-1,0 0 1,1 0 0,-1-1-1,0 1 1,0 0 0,1 0-1,-1 0 1,0 0 0,1 0-1,-1 0 1,0 0 0,0 0-1,1-1 1,-1 1 0,0 0-1,0 0 1,0 0 0,1-1-1,-1 1 1,0 0-1,13-9-1,0-7 10,1-1 1,-2-1-1,0 0 1,15-32-1,-15 26-22,2 1 0,22-31 0,-35 54 12,-1-1 1,0 0-1,1 0 0,-1 1 0,1-1 1,0 0-1,-1 1 0,1-1 1,-1 1-1,1-1 0,0 1 1,0-1-1,-1 1 0,1 0 0,0-1 1,0 1-1,-1 0 0,1-1 1,0 1-1,0 0 0,1 0 0,-2 0 0,1 0 1,-1 1-1,1-1 0,-1 0 0,0 1 0,1-1 0,-1 1 0,0-1 0,1 1 0,-1-1 0,0 1 0,1-1 0,-1 1 1,0-1-1,0 1 0,0 0 0,0-1 0,1 1 0,-1-1 0,0 1 0,0-1 0,0 2 0,-2 45-32,1-40 31,-15 130-3490,16-107-5582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35.9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31 12406,'2'-24'4764,"2"15"-1595,0 17 324,14 80-3220,-4 1 0,-4 0 0,-2 124-1,-9-204-272,-2-13-2,-3-16-17,-1-30 7,2 0 1,2 0-1,3 0 0,9-81 0,-7 114 13,2 0 0,-1 1 0,2-1 0,0 1 1,1 0-1,1 0 0,0 1 0,11-15 0,-15 24 1,1 1 1,0-1-1,0 1 1,0 0 0,1 1-1,0-1 1,0 1 0,0 0-1,0 0 1,1 0-1,-1 1 1,1 0 0,0 0-1,0 0 1,0 1-1,0 0 1,1 0 0,-1 1-1,1 0 1,-1 0 0,1 0-1,-1 1 1,10 0-1,-15 0 2,0 0 0,0 0-1,0 1 1,0-1 0,0 0-1,0 0 1,0 1 0,0-1-1,0 1 1,0-1-1,0 1 1,0-1 0,-1 1-1,1 0 1,0-1 0,0 1-1,0 0 1,-1 0 0,1-1-1,-1 1 1,1 0 0,0 0-1,-1 0 1,1 0-1,-1 1 1,1 1 26,0 1-1,0-1 0,0 0 1,-1 0-1,0 1 1,1-1-1,-1 0 0,-1 5 1,0 0 49,0 1 1,-1-1-1,0 0 0,0 0 1,-1 0-1,-4 9 0,0-6-19,0 1-1,-1-1 0,-1 0 0,0-1 0,0 0 0,-16 13 0,20-18-60,-1 0 0,0-1-1,-1 0 1,1 0 0,-1-1 0,1 0 0,-1 0 0,0 0 0,0-1 0,0 0-1,-1 0 1,1-1 0,-11 1 0,17-2-59,-1 0 1,1 0-1,0 0 1,0 0-1,0 0 0,0 0 1,-1 0-1,1 0 1,0-1-1,0 1 0,0-1 1,0 1-1,0 0 0,0-1 1,0 0-1,0 1 1,0-1-1,0 0 0,0 1 1,0-1-1,0 0 1,0 0-1,1 0 0,-1 0 1,0 0-1,1 0 1,-1 0-1,0 0 0,1 0 1,0 0-1,-1-2 0,-6-22-3354</inkml:trace>
  <inkml:trace contextRef="#ctx0" brushRef="#br0" timeOffset="503.67">401 721 16600,'19'-35'440,"19"-52"1,-32 71-205,-1 0 0,-1 0 1,-1-1-1,0 1 1,1-34-1,-4 49-140,0 0-1,0 0 0,1 0 0,-1 0 0,-1 0 0,1 0 1,0 0-1,0 0 0,0 0 0,0 0 0,-1 0 1,1 0-1,0 0 0,-1 0 0,1 0 0,-1 0 1,0 0-1,1 0 0,-1 0 0,1 1 0,-1-1 1,0 0-1,0 0 0,1 1 0,-1-1 0,-2-1 1,2 2 12,-1 0 1,0 0 0,1 0 0,-1-1 0,1 2 0,-1-1 0,0 0 0,1 0-1,-1 0 1,1 1 0,-1-1 0,0 1 0,1-1 0,-1 1 0,-1 1 0,-4 1 96,1 1 0,-1 1 1,1-1-1,0 1 0,0 0 0,-8 9 1,7-5-77,0 1 1,1-1-1,0 1 1,1 0-1,0 0 1,0 1 0,1 0-1,1 0 1,0 0-1,0 0 1,1 0-1,0 0 1,1 1-1,1-1 1,1 23 0,-1-32-115,0 0 0,1-1 1,0 1-1,-1-1 1,1 1-1,0-1 1,0 1-1,0-1 1,0 0-1,0 1 1,0-1-1,0 0 1,0 0-1,1 1 1,-1-1-1,0 0 0,1 0 1,-1-1-1,1 1 1,-1 0-1,1 0 1,-1-1-1,1 1 1,0-1-1,-1 1 1,1-1-1,0 0 1,-1 0-1,1 0 0,0 1 1,-1-2-1,3 1 1,1 0-12,-1 0 1,1 0 0,-1-1-1,1 0 1,-1 0-1,1 0 1,-1 0 0,0-1-1,1 0 1,-1 0 0,5-2-1,3-7-264,0-1 0,0 0-1,-1 0 1,0-1 0,-1-1-1,9-16 1,4-7-2779</inkml:trace>
  <inkml:trace contextRef="#ctx0" brushRef="#br0" timeOffset="853.49">727 1 22506,'-8'0'977,"1"0"-65,-3 14 193,-1 17-417,-2 15-416,3 12 48,1 12 16,2 8-256,1 6-64,1-1 64,2-7-63,3-11-17,0-12 0,0-14-577,1-12-303,9-9-1217,2-12-4386</inkml:trace>
  <inkml:trace contextRef="#ctx0" brushRef="#br0" timeOffset="1280.43">909 509 17192,'0'0'192,"0"-1"-1,0 1 1,0-1 0,0 1 0,0-1-1,0 1 1,0-1 0,0 1-1,-1-1 1,1 1 0,0-1 0,0 1-1,0-1 1,-1 1 0,1-1 0,0 1-1,0 0 1,-1-1 0,1 1 0,0-1-1,-1 1 1,1 0 0,-1-1-1,1 1 1,0 0 0,-1-1 0,1 1-1,-1 0 1,1 0 0,-1-1 0,-18 3 1547,13 0-1616,0 0-1,1 1 1,0-1 0,-1 1 0,-5 5 0,-2 3 36,0 0 1,1 1-1,0 1 1,1 0 0,1 1-1,0 0 1,-9 17-1,12-19-95,1 0-1,0 1 0,1 0 1,1 0-1,0 0 1,0 1-1,2-1 0,-1 1 1,1 19-1,2-31-61,0 0 0,0-1 0,0 1 0,0 0 1,0-1-1,0 1 0,1-1 0,-1 1 0,1 0 0,-1-1 0,1 1 0,0-1 1,-1 1-1,1-1 0,2 3 0,-2-4-13,0 1 0,0-1 1,0 1-1,0-1 0,0 1 0,0-1 1,0 0-1,0 1 0,0-1 1,0 0-1,0 0 0,0 0 0,0 0 1,0 0-1,0 0 0,0 0 0,0 0 1,0 0-1,0-1 0,0 1 0,0 0 1,0-1-1,0 1 0,0-1 0,0 1 1,0-1-1,1 0 0,3-2-50,1-1-1,0 0 1,-1 0 0,0-1-1,0 1 1,-1-1-1,1 0 1,6-10 0,29-52-261,-27 43 220,-1 3 31,12-19-218,24-58 0,-49 141 1770,-13 23-1356,9-46-161,1-1 0,1 1 0,-1 27 0,3-45-92,1-1 58,0-1 0,0 1 0,0-1 0,0 1 0,0-1 0,0 0 0,0 1 0,0-1 0,0 1 0,0-1 0,0 1 0,0-1 0,0 0 0,0 1 0,0-1 0,0 1 0,1-1 0,-1 1 0,0-1 0,0 0 0,0 1 0,1-1 0,-1 0 0,0 1 0,1-1 0,-1 0 0,0 1 0,0-1 0,1 0 0,-1 0 0,1 1 0,-1-1 0,0 0 0,1 0 0,-1 0 0,1 1 0,-1-1 0,0 0 0,1 0 0,0 0 0,11 1-5135</inkml:trace>
  <inkml:trace contextRef="#ctx0" brushRef="#br0" timeOffset="30606.63">1042 569 15719,'0'-1'369,"-1"0"0,1 0 0,0 0-1,0 0 1,1 0 0,-1 0 0,0 0-1,0 0 1,0 0 0,1 0 0,-1 0 0,0 1-1,1-1 1,-1 0 0,1 0 0,-1 0-1,1 0 1,0 1 0,-1-1 0,1 0-1,1 0 1,-2 1-314,1 0 0,-1 0-1,1 0 1,0 0 0,-1 0 0,1 0-1,-1 1 1,1-1 0,-1 0 0,1 0-1,-1 1 1,1-1 0,-1 0-1,0 1 1,1-1 0,-1 0 0,1 1-1,-1-1 1,0 1 0,1-1-1,-1 1 1,0-1 0,1 1 0,-1-1-1,0 1 1,0-1 0,0 1 0,1-1-1,-1 1 1,0-1 0,0 1-1,0-1 1,0 1 0,0 0 0,0-1-1,0 1 1,0-1 0,0 2 0,5 41 333,-2 1 1,-3 75-1,-1-46-211,15-108-266,-7 10 96,32-100 35,-34 112-40,1 0 0,0 0 1,1 1-1,0-1 0,1 2 1,0-1-1,10-10 0,-18 21-2,1 0 1,0 1-1,-1-1 0,1 0 0,0 1 0,0-1 0,0 0 1,-1 1-1,1-1 0,0 1 0,0-1 0,0 1 0,0 0 1,0-1-1,0 1 0,0 0 0,0 0 0,0-1 0,2 1 1,-3 0-1,1 1 1,0-1-1,-1 0 0,1 1 1,-1-1-1,1 0 1,-1 1-1,1-1 1,-1 1-1,1-1 1,-1 1-1,1-1 1,-1 1-1,0-1 1,1 1-1,-1 0 1,0-1-1,0 1 0,1-1 1,-1 1-1,0 1 1,4 38 40,-4-39-40,-1 36 70,-1-26-121,2 1 1,-1 0-1,1 0 0,1 0 0,0-1 1,4 15-1,3-14-1711,3-3-2574</inkml:trace>
  <inkml:trace contextRef="#ctx0" brushRef="#br0" timeOffset="31123.74">1453 516 22058,'-6'2'2540,"-2"8"-2280,0 0 0,1 0 1,0 1-1,1 0 0,0 0 1,1 1-1,-6 15 0,4-3-65,0-1 1,-7 48-1,13-66-186,0 5 30,0 0-1,1-1 1,0 17-1,0-25-45,0-1 0,0 1 0,0 0 0,0 0 0,0 0 0,0 0 0,0 0 0,0 0 0,0-1 0,1 1 0,-1 0 0,0 0 0,1 0 0,-1-1 0,0 1 0,1 0 0,-1 0 0,1-1 0,-1 1 0,1 0 0,0-1 0,-1 1 0,1 0 0,0-1 1,-1 1-1,1-1 0,0 1 0,0-1 0,-1 0 0,1 1 0,0-1 0,0 0 0,0 1 0,-1-1 0,1 0 0,0 0 0,0 0 0,0 0 0,0 0 0,0 0 0,0 0 0,-1 0 0,1 0 0,0 0 0,0 0 0,0-1 0,0 1 0,-1 0 0,1-1 0,0 1 0,1-1 0,1-1-60,1 0 0,-1-1 1,1 1-1,-1-1 0,0 0 1,0 0-1,-1 0 0,1 0 1,0 0-1,-1-1 0,0 1 1,2-5-1,21-51-191,-19 44 174,36-115-63,-44 173 188,2-11-20,-5 115-14,-2 19 9,5-141-14,-2-1 0,-1 1-1,-1-1 1,-13 37 0,15-53 31,0 0 1,0 0-1,-1 0 1,0-1-1,0 1 1,0-1-1,-11 9 1,15-14-23,0-1 0,-1 1 0,1-1 0,-1 0-1,1 0 1,-1 0 0,0 1 0,1-2 0,-1 1 0,0 0 0,0 0 0,0 0 0,0-1 0,0 1-1,0-1 1,0 0 0,0 0 0,0 1 0,0-1 0,0 0 0,0-1 0,0 1 0,0 0 0,0 0 0,1-1-1,-1 1 1,0-1 0,0 0 0,0 0 0,0 0 0,1 1 0,-1-2 0,0 1 0,1 0 0,-1 0-1,0 0 1,1-1 0,0 1 0,-3-3 0,-1-3 19,1 1 0,-1 0 1,1-1-1,0 0 0,1 0 0,0 0 0,0-1 1,0 1-1,1-1 0,0 1 0,1-1 0,-1 0 0,1 0 1,1 1-1,0-1 0,0 0 0,0 0 0,3-10 0,0 1-59,1 0 0,1 0 1,0 1-1,1-1 0,1 1 0,1 1 0,10-18 0,14-15-1441,1 5-2636</inkml:trace>
  <inkml:trace contextRef="#ctx0" brushRef="#br0" timeOffset="31639.25">1778 619 18536,'-3'-1'365,"1"0"-1,-1 0 1,1 0-1,-1 0 1,1 0-1,-1 0 1,0 1-1,1-1 1,-1 1-1,0 0 1,0 0-1,1 0 1,-1 0-1,0 0 1,0 1-1,1-1 0,-1 1 1,-5 1-1,5 0-225,-1 0-1,1 1 1,0-1-1,0 0 1,0 1-1,0-1 1,1 1-1,-1 0 1,1 0-1,-1 0 1,1 1-1,-2 2 0,-2 7-122,0-1-1,1 1 0,1 0 0,0 1 0,1-1 0,-3 20 0,4-13 0,1 1 0,1 24 1,0-43-17,0-1 0,0 1 0,0-1 0,0 1 1,0-1-1,0 1 0,1-1 0,-1 0 0,1 1 1,-1-1-1,1 1 0,-1-1 0,1 0 0,0 1 1,0-1-1,0 0 0,0 0 0,0 0 0,0 0 1,0 0-1,0 0 0,0 0 0,0 0 0,0 0 1,1 0-1,-1 0 0,0-1 0,1 1 0,-1-1 1,1 1-1,-1-1 0,3 1 0,-2-1-26,1 0-1,-1 0 0,1-1 0,0 1 0,-1-1 1,1 1-1,-1-1 0,0 0 0,1 0 1,-1 0-1,1 0 0,-1 0 0,0-1 1,0 1-1,0-1 0,0 1 0,0-1 0,0 0 1,2-2-1,10-16-171,-1 0 1,0-1-1,-2 0 0,0 0 0,-2-2 1,9-27-1,12-26 43,-25 119 132,-3 38 61,-4 96-55,1-160 38,-2 1 1,0-1-1,0 1 0,-2-1 0,0 0 1,-1-1-1,-14 27 0,17-37 44,-1-1-1,0 1 1,0-1 0,0 0 0,0-1-1,-1 1 1,0-1 0,0 0-1,-7 5 1,10-7-18,-2-1-1,1 1 0,0 0 1,0-1-1,0 0 0,-1 0 1,1 0-1,0 0 1,-1-1-1,1 1 0,-1-1 1,1 0-1,-1 0 0,1 0 1,-1 0-1,1 0 1,-1-1-1,-5-2 0,7 3-40,0-1 0,0 0 1,0 0-1,0 0 0,0-1 0,1 1 0,-1 0 0,1 0 0,-1-1 0,1 1 0,-1-1 0,1 0 0,0 1 0,0-1 0,0 0 0,0 0 0,0 0 1,0 0-1,0 0 0,0 0 0,1 0 0,-1 0 0,1 0 0,0 0 0,-1 0 0,1 0 0,0 0 0,0 0 0,1-4 0,-1 2-18,1-1 0,0 1 0,0 0 0,0 0 0,0 0-1,1 0 1,-1 0 0,1 0 0,0 1 0,0-1 0,1 1 0,-1-1-1,6-5 1,56-42-2174,-26 23-908</inkml:trace>
  <inkml:trace contextRef="#ctx0" brushRef="#br0" timeOffset="32005.84">2112 632 21418,'0'0'83,"0"0"0,0-1 0,0 1 0,0-1 0,0 1 0,0 0 1,-1-1-1,1 1 0,0 0 0,0-1 0,0 1 0,-1 0 0,1-1 0,0 1 1,0 0-1,-1-1 0,1 1 0,0 0 0,-1 0 0,1 0 0,0-1 0,-1 1 0,1 0 1,0 0-1,-1 0 0,1 0 0,0-1 0,-1 1 0,1 0 0,-1 0 0,1 0 0,0 0 1,-1 0-1,1 0 0,-1 0 0,1 0 0,0 0 0,-1 0 0,1 0 0,-1 1 1,1-1-1,0 0 0,-1 0 0,-22 9 713,11-1-693,1 2 0,0-1 0,0 1 0,1 1 0,0-1 0,1 2 1,0 0-1,1 0 0,0 0 0,1 1 0,0 0 0,1 0 1,1 1-1,0 0 0,1 0 0,0 0 0,-3 24 0,7-36-98,0-1-1,0 1 0,0-1 0,0 0 0,0 1 0,0-1 1,1 0-1,-1 1 0,0-1 0,1 0 0,-1 1 1,0-1-1,1 0 0,0 0 0,1 2 0,-2-2-4,1-1-1,-1 1 1,1-1-1,-1 1 0,1-1 1,-1 0-1,1 1 1,0-1-1,-1 0 0,1 0 1,0 1-1,-1-1 1,1 0-1,0 0 0,0 0 1,-1 0-1,1 0 1,0 0-1,-1 0 0,1 0 1,1 0-1,1-1-8,1 0 0,-1-1 0,1 1 0,-1-1 0,0 1 0,0-1 0,0 0 0,0 0 0,0-1 0,3-2 0,12-14-82,0-1 0,-2 0 1,20-31-1,13-19-58,-49 71 148,0-1 1,0 0 0,0 0-1,0 0 1,0 0 0,0 0-1,0 0 1,0 1 0,0-1-1,0 0 1,0 0 0,0 0-1,0 0 1,0 0 0,0 0-1,0 0 1,0 0 0,0 1-1,1-1 1,-1 0 0,0 0 0,0 0-1,0 0 1,0 0 0,0 0-1,0 0 1,0 0 0,0 0-1,1 0 1,-1 0 0,0 0-1,0 0 1,0 1 0,0-1-1,0 0 1,0 0 0,0 0-1,1 0 1,-1 0 0,0 0-1,0 0 1,0 0 0,0 0-1,0 0 1,0-1 0,1 1-1,-1 0 1,0 0 0,0 0-1,0 0 1,0 0 0,0 0-1,0 0 1,0 0 0,0 0-1,1 0 1,-1 0 0,0 0-1,0 0 1,0-1 0,0 1-1,0 0 1,0 0 0,0 0-1,0 0 1,0 0 0,0 0-1,0-1 1,1 12 3,-1-10-5,-1 14 16,-1 0 0,-5 22-1,5-27-27,-1 0-1,2 0 1,-1 1 0,2-1-1,-1 1 1,1-1-1,2 17 1,-1-27-59,-1 1 0,1-1 0,-1 1 0,1-1 0,-1 0 0,1 1 0,-1-1 0,1 0 0,-1 1 0,1-1 0,-1 0 0,1 1 0,0-1 0,-1 0 0,1 0 0,0 0 0,-1 0 0,1 0 0,0 0 0,-1 0 0,1 0 0,-1 0 0,1 0 0,0 0 0,-1 0 0,1 0 0,0 0 0,-1-1 0,2 1-1,-1-1-283,16-4-3472</inkml:trace>
  <inkml:trace contextRef="#ctx0" brushRef="#br0" timeOffset="32366.89">2248 759 17960,'-1'38'3162,"0"-24"-2617,0 1-1,1-1 0,1 1 0,4 23 0,-4-36-488,-1-1 1,1 1-1,-1-1 1,1 0 0,0 1-1,0-1 1,0 0-1,0 1 1,0-1-1,0 0 1,0 0-1,2 3 1,5-4 412,-2-13-128,1-80 963,-6 73-1065,-1 0 0,2 0 1,1 0-1,0 0 0,13-37 1,-15 56-229,0-1 0,0 1 1,0-1-1,0 1 1,1-1-1,-1 1 0,1 0 1,-1 0-1,1-1 1,-1 1-1,1 0 0,-1 0 1,1 1-1,0-1 1,0 0-1,-1 0 0,1 1 1,0-1-1,0 1 1,0 0-1,3-1 0,50 0-286,-28 1-618,9-2-2010,2 2-4084</inkml:trace>
  <inkml:trace contextRef="#ctx0" brushRef="#br0" timeOffset="32883.26">2707 663 20233,'-4'-1'357,"-1"0"0,1 1 0,-1 0 0,1 0 1,-1 0-1,1 1 0,-1-1 0,1 1 0,0 0 0,-1 0 0,1 1 0,0-1 0,0 1 0,-8 4 0,7-2-223,-1 1 0,1 0 0,-1 0-1,1 0 1,1 1 0,-1-1 0,1 1 0,-5 9 0,2-3-57,0-1 0,1 1 1,1 0-1,0 0 0,1 1 1,0-1-1,0 1 1,2 0-1,0 0 0,0 0 1,1 0-1,1 0 0,1 18 1,-1-29-78,0-1 0,1 0 0,-1 1 0,1-1 0,-1 0 0,1 0 0,0 0 0,-1 1 1,1-1-1,0 0 0,0 0 0,0 0 0,0 0 0,0 0 0,0 0 0,0-1 0,0 1 0,0 0 0,0 0 0,0-1 0,1 1 1,-1-1-1,0 1 0,0-1 0,1 1 0,-1-1 0,0 0 0,1 0 0,-1 1 0,0-1 0,2 0 0,0 0-10,1-1-1,-1 1 1,0 0-1,0-1 1,0 1 0,0-1-1,0 0 1,0 0-1,0-1 1,0 1-1,-1 0 1,1-1-1,4-2 1,8-12-55,0-1 0,-1 0 0,0 0 0,-2-2 0,0 0 0,-1 0 0,8-21 0,10-13-29,-30 57 143,0 0 1,0 0-1,1 0 1,0 1-1,0-1 0,0 0 1,2 7-1,-1 6 12,-1 115 305,0-132-367,0 0 1,0 1 0,0-1 0,0 0-1,0 0 1,0 1 0,0-1-1,0 0 1,0 1 0,0-1 0,0 0-1,0 0 1,0 1 0,0-1-1,0 0 1,0 0 0,1 1 0,-1-1-1,0 0 1,0 0 0,0 1-1,0-1 1,1 0 0,-1 0-1,0 1 1,0-1 0,0 0 0,1 0-1,-1 0 1,0 0 0,0 1-1,1-1 1,-1 0 0,0 0 0,0 0-1,1 0 1,-1 0 0,0 0-1,0 0 1,1 0 0,-1 0-1,0 0 1,1 0 0,-1 0 0,0 0-1,0 0 1,1 0 0,-1 0-1,0 0 1,1 0 0,-1 0 0,0 0-1,0 0 1,1 0 0,-1 0-1,0-1 1,0 1 0,1 0 0,-1 0-1,0-1 1,16-14-30,18-43 26,-27 44 14,0 0 1,1 0-1,1 1 0,21-25 1,-29 39-4,-1 0 0,1 1-1,0-1 1,-1 0 0,1 0 0,-1 0 0,0 0 0,1 1 0,-1-1 0,0 0 0,0 1-1,0-1 1,0 0 0,0 0 0,0 1 0,0-1 0,0 2 0,0 31 61,0-34-68,0 0 1,0 0-1,0 0 0,0 0 1,0 1-1,0-1 0,0 0 1,0 0-1,0 0 0,0 0 1,0 1-1,0-1 0,0 0 1,0 0-1,0 0 0,0 1 1,0-1-1,0 0 0,0 0 1,0 0-1,0 0 0,0 1 1,0-1-1,1 0 0,-1 0 1,0 0-1,0 0 0,0 0 1,0 1-1,0-1 0,0 0 1,1 0-1,-1 0 0,0 0 1,0 0-1,0 0 0,0 0 1,0 0-1,1 0 0,-1 1 1,0-1-1,0 0 0,0 0 1,0 0-1,1 0 0,-1 0 1,0 0-1,0 0 0,1 0 1,9-9-8,15-26-8,-15 20 47,-6 9-9,0 1 1,1-1-1,0 0 1,-1 1 0,2 0-1,-1 0 1,0 1 0,1-1-1,0 1 1,0 1-1,0-1 1,1 1 0,9-4-1,-15 7-21,0 0-1,0-1 1,0 1-1,0 0 0,0 0 1,0 1-1,0-1 0,0 0 1,0 0-1,0 0 1,0 0-1,0 1 0,-1-1 1,1 1-1,0-1 1,0 0-1,0 1 0,0-1 1,-1 1-1,1 0 0,0-1 1,-1 1-1,1 0 1,0-1-1,-1 1 0,1 0 1,-1 0-1,1-1 1,-1 1-1,1 0 0,-1 0 1,1 0-1,-1 0 1,0 0-1,0 0 0,0 0 1,1 1-1,2 43 62,-3-36-48,0 103-960,0-71-3190,0-12-9802</inkml:trace>
  <inkml:trace contextRef="#ctx0" brushRef="#br0" timeOffset="34002.82">3258 782 21130,'0'4'768,"0"14"-752,0 6 512,-12 4 641,-6-1-689,-2-2 16,1-4-288,3-10-176,8-7-16,6-4-16,2-12-2673,12-9-1692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29.1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93 16936,'2'0'4704,"-1"5"-4179,-1-3-224,22 159 2218,-16-97-2199,-4-21 425,-2-38-267,0-27-263,0 4-217,0-7-18,0 1 1,7-40-1,-6 58 16,0-1 0,1 1 0,0-1 1,0 1-1,1 0 0,0 0 1,0 0-1,0 0 0,1 0 0,-1 1 1,2-1-1,-1 1 0,0 0 0,9-7 1,-12 11 4,1 0 0,-1 0 0,0-1 0,1 1 0,-1 0 0,1 1 0,0-1 0,-1 0 0,1 0 0,0 1 0,-1-1 0,1 1 0,0-1 0,0 1 0,-1 0 0,1 0 0,0 0 0,0 0 0,0 0 0,2 0 0,-2 1 3,-1 0 0,1 0 0,-1-1 0,1 1 0,-1 0 0,0 1 0,1-1 1,-1 0-1,0 0 0,0 0 0,0 1 0,0-1 0,0 1 0,0-1 0,0 1 0,-1-1 0,2 3 0,1 7 35,0-1 0,0 1 0,-1 0 0,-1 0 0,1 12 0,-2 5 90,-1-21-113,1 0 1,0 0 0,0 0-1,1 0 1,0 0-1,3 10 1,-4-17-17,0 0-1,0 0 0,1 1 1,-1-1-1,0 0 1,0 0-1,1 0 1,-1 0-1,0 0 1,0 1-1,1-1 0,-1 0 1,0 0-1,0 0 1,1 0-1,-1 0 1,0 0-1,0 0 1,1 0-1,-1 0 0,0 0 1,1 0-1,-1 0 1,0 0-1,0-1 1,1 1-1,-1 0 1,0 0-1,0 0 0,1 0 1,-1 0-1,0 0 1,0-1-1,0 1 1,1 0-1,-1 0 1,0 0-1,0-1 0,0 1 1,0 0-1,1 0 1,-1-1-1,0 1 1,0 0-1,0 0 1,0-1-1,0 1 0,10-17 6,-1 0 0,8-25 1,-11 27 25,0-1 0,2 1 0,-1 1 0,17-24 0,-23 36-28,0 1-1,0 0 0,-1 0 1,1 0-1,0 0 1,0 1-1,0-1 1,0 0-1,0 0 0,0 0 1,0 1-1,0-1 1,0 1-1,1-1 0,-1 1 1,0-1-1,0 1 1,1 0-1,-1-1 1,2 1-1,-2 0 3,0 1 1,0-1-1,0 0 0,0 1 0,0-1 1,0 1-1,0 0 0,0-1 0,0 1 1,0 0-1,0-1 0,0 1 1,-1 0-1,1 0 0,0 0 0,-1 0 1,1 0-1,1 1 0,2 8 37,0 0 0,0 0 0,-1 0 0,2 12 0,-1-6-5,-2-9-31,2 5 1,-1-1 0,2 1 0,0-1 0,11 20 0,-15-29-7,1 0 0,-1 0 0,1 0 1,0 0-1,0 0 0,0 0 0,0 0 1,0-1-1,0 1 0,0-1 0,0 1 0,0-1 1,1 0-1,-1 0 0,1 0 0,-1 0 1,1 0-1,-1-1 0,1 1 0,-1-1 1,1 1-1,0-1 0,-1 0 0,1 0 1,0 0-1,-1-1 0,1 1 0,-1-1 0,4 0 1,-1-1 1,-1 0 1,1-1-1,-1 0 1,1 1-1,-1-2 0,0 1 1,-1 0-1,1-1 1,0 1-1,-1-1 1,0 0-1,0 0 1,5-9-1,4-9 23,14-33 0,-22 46-21,1-1-2,-1 0 0,0-1 0,0 1 0,-1-1 0,-1 0 0,0 0 0,2-18 0,-4 28 0,0 1 1,0-1 0,0 1-1,0-1 1,0 0-1,0 1 1,0-1 0,0 1-1,0-1 1,0 1 0,-1-1-1,1 0 1,0 1-1,0-1 1,0 1 0,-1-1-1,1 1 1,0-1 0,-1 1-1,1-1 1,0 1-1,-1 0 1,1-1 0,-1 1-1,1-1 1,-1 1 0,1 0-1,-1-1 1,1 1-1,-1 0 1,1 0 0,-1-1-1,1 1 1,-1 0 0,1 0-1,-1 0 1,1 0-1,-1 0 1,0 0 0,1 0-1,-1 0 1,1 0-1,-1 0 1,0 0 0,1 0-1,-1 0 1,1 0 0,-1 0-1,1 1 1,-1-1-1,-2 1 9,0 0 0,1 0 0,-1 0 0,1 1 0,0-1 0,0 1 0,-1-1 0,1 1-1,0 0 1,-2 2 0,-3 7 15,1 0-1,0 0 0,0 0 1,1 1-1,1 0 0,0 0 1,0 0-1,2 0 0,-1 0 1,1 1-1,1-1 0,0 1 1,1 0-1,1-1 0,3 24 1,-4-34-22,1 0 0,-1 0 0,1 0 0,0-1 0,0 1 0,0 0 1,0-1-1,0 1 0,0 0 0,0-1 0,0 0 0,0 1 0,1-1 0,-1 1 0,1-1 1,-1 0-1,1 0 0,-1 0 0,1 0 0,0 0 0,0 0 0,-1-1 0,1 1 1,0-1-1,0 1 0,0-1 0,0 1 0,-1-1 0,1 0 0,3 0 0,0 0-7,-1 0 0,1 0 0,-1-1-1,1 0 1,-1 0 0,0 0 0,1 0-1,-1 0 1,0-1 0,0 0 0,0 0-1,5-3 1,9-10-407,-2-1 0,0-1 0,-1 0-1,-1-1 1,0 0 0,18-34 0,-19 31-1190,13-20-5966</inkml:trace>
  <inkml:trace contextRef="#ctx0" brushRef="#br0" timeOffset="415.46">766 42 22138,'-4'0'1873,"4"21"-1617,0 18-80,0 17 176,0 15 65,0 9-177,-1 1-32,-2-5 80,3-10-208,0-11 0,0-12-80,10-12-64,1-14-448,-1-13-929,2-4-3585</inkml:trace>
  <inkml:trace contextRef="#ctx0" brushRef="#br0" timeOffset="1065.52">1036 395 20137,'-6'1'281,"0"0"-1,0 0 0,1 0 1,-1 1-1,0 0 1,1 0-1,-1 1 0,1 0 1,0-1-1,0 2 1,0-1-1,0 1 0,0-1 1,1 1-1,-1 0 1,1 1-1,0-1 0,1 1 1,-1 0-1,-4 9 0,-2 1-211,2 1 0,0 0 0,1 1 0,0 0 0,-7 30 0,13-40-44,0-1 0,0 0 1,0 1-1,1-1 1,0 1-1,2 11 0,-2-17-27,0 0 1,0 0-1,0 0 0,1 0 0,-1 0 0,0-1 0,1 1 0,-1 0 0,0 0 0,1-1 0,-1 1 1,1 0-1,-1 0 0,1-1 0,0 1 0,-1-1 0,1 1 0,0 0 0,-1-1 0,1 1 1,0-1-1,1 1 0,0-1-8,-1 0 0,1 0 0,0 0 1,-1 0-1,1 0 0,0-1 0,-1 1 0,1 0 0,-1-1 1,1 1-1,-1-1 0,1 0 0,-1 0 0,1 1 1,-1-1-1,0 0 0,3-2 0,3-3-21,0 0-1,0-1 1,-1 0 0,0 0 0,0-1-1,6-9 1,30-57-70,-12 18-8,-29 56 112,-1-1 1,0 0 0,1 1-1,-1-1 1,0 0 0,1 1 0,-1-1-1,0 0 1,1 1 0,-1-1 0,1 1-1,0-1 1,-1 1 0,1-1 0,-1 1-1,1-1 1,0 1 0,-1 0 0,1-1-1,0 1 1,-1 0 0,1 0 0,0-1-1,-1 1 1,2 0 0,-1 0 9,-1 1 0,1 0 1,0-1-1,-1 1 1,1 0-1,-1-1 0,0 1 1,1 0-1,-1-1 0,1 1 1,-1 0-1,0 0 0,0-1 1,1 1-1,-1 0 1,0 0-1,0 0 0,0 1 1,2 50 424,-3-45-440,1 1 61,1 1 0,-1-1 0,4 17 1,-4-25-84,0 1 0,1 0 0,-1-1 0,0 1 0,0 0 0,0-1 0,1 1 0,-1 0 0,0-1 0,1 1 0,-1-1 0,1 1 0,-1-1 1,1 1-1,-1-1 0,1 1 0,-1-1 0,1 1 0,-1-1 0,1 1 0,0-1 0,-1 0 0,2 1 0,-1-1-95,1 0-1,-1-1 1,0 1-1,0-1 1,1 1-1,-1-1 1,0 1-1,0-1 1,0 0 0,0 1-1,0-1 1,0 0-1,0 0 1,0 0-1,0 0 1,0 0-1,-1 0 1,1 0-1,1-1 1,15-26-4843</inkml:trace>
  <inkml:trace contextRef="#ctx0" brushRef="#br0" timeOffset="1441.38">1281 1 16904,'-1'0'6328,"-3"5"-5792,-2 7-278,1 0-1,1 0 1,0 0 0,0 1-1,1 0 1,-1 17-1,-4 87 203,6-77-308,1 241 151,0-63-278,4-238-18,2 0 1,0 0-1,1 0 0,1 1 1,19-35-1,-13 24 42,-3 9-330,23-50 837,-29 63-1130,0 1 1,1 0-1,0 0 0,0 0 1,1 1-1,10-10 1,-12 14-5259</inkml:trace>
  <inkml:trace contextRef="#ctx0" brushRef="#br0" timeOffset="1891.74">1325 536 14022,'0'0'7948,"0"2"-5523,-2 38-959,1-30-1396,-1 0 0,2-1-1,-1 1 1,2 0 0,-1 0 0,1-1-1,1 1 1,-1 0 0,2-1-1,3 10 1,-5-17-68,0 0-1,0 0 1,1 0 0,-1-1-1,1 1 1,-1-1-1,1 1 1,0-1 0,-1 1-1,1-1 1,0 0-1,0 0 1,0 0-1,0 0 1,0 0 0,0 0-1,1-1 1,-1 1-1,0-1 1,0 1 0,0-1-1,1 0 1,-1 0-1,0 0 1,5-1 0,-4 1-19,1-1 0,0 1 1,-1-1-1,1-1 0,0 1 1,-1 0-1,1-1 1,-1 0-1,0 1 0,1-2 1,-1 1-1,0 0 0,0 0 1,3-5-1,9-11-76,-1 0-1,0-1 1,-2 0 0,0-2-1,-1 1 1,-1-1-1,12-37 1,-35 121 1358,8-45-1210,0 0 0,0 0 0,2 1 0,0-1 0,0 34 0,3-52-54,0 1-1,0-1 0,0 1 1,0 0-1,0-1 0,0 1 0,0-1 1,1 1-1,-1-1 0,0 1 1,0-1-1,0 1 0,1-1 0,-1 1 1,0-1-1,0 1 0,1-1 1,-1 0-1,0 1 0,1-1 0,-1 1 1,1-1-1,-1 0 0,1 1 1,-1-1-1,0 0 0,1 0 0,-1 1 1,1-1-1,-1 0 0,1 0 1,-1 0-1,1 0 0,0 1 0,-1-1 1,1 0-1,-1 0 0,1 0 1,-1 0-1,1 0 0,-1 0 0,1 0 1,-1-1-1,1 1 0,-1 0 1,1 0-1,-1 0 0,1 0 0,0-1 1,2 0-2,1-1 1,-1 1-1,0-1 1,0 0-1,0 0 1,0 0 0,3-3-1,9-11 13,0-1 0,20-29 0,-26 32 0,0 1 1,1 1-1,0-1 1,1 2 0,0 0-1,1 0 1,20-14-1,-30 24-8,0 0 0,-1 0 0,1 0-1,0 0 1,0 0 0,-1 0 0,1 1-1,0-1 1,0 1 0,0 0 0,0-1-1,0 1 1,0 0 0,4 0 0,-5 1 0,0-1 1,0 0 0,0 1-1,-1-1 1,1 1 0,0-1-1,0 1 1,0-1 0,-1 1-1,1 0 1,0-1 0,-1 1 0,1 0-1,0-1 1,-1 1 0,1 0-1,-1 0 1,1 0 0,-1 0-1,0 0 1,1 1 0,1 6 18,-1-1 1,0 1-1,0 0 0,-1 0 1,-1 15-1,0-5-51,1 60-1861,0-54-1947</inkml:trace>
  <inkml:trace contextRef="#ctx0" brushRef="#br0" timeOffset="2639.83">1969 39 19929,'1'175'6592,"-2"223"-6701,-5-350 141,4-37-14,6-28-15,-1 4 2,1 0-1,1 1 1,0-1 0,0 2-1,1-1 1,1 0-1,0 1 1,11-14-1,3-1 7,1 2-1,30-27 0,-45 45-91,-4 3-14,0 0 0,0 0-1,0 0 1,1 0 0,-1 1 0,1-1-1,-1 1 1,1 0 0,0 0-1,0 0 1,7-1 0,-6 3-2872</inkml:trace>
  <inkml:trace contextRef="#ctx0" brushRef="#br0" timeOffset="3028.8">2067 471 21930,'0'1'1521,"0"16"-1393,4 5 736,6 5-560,2 0-80,3-4-112,4-2-96,4-11-16,4-6-160,2-4-1024,1-7-3186</inkml:trace>
  <inkml:trace contextRef="#ctx0" brushRef="#br0" timeOffset="3412.1">2379 416 19497,'-3'0'248,"1"1"-1,-1-1 1,1 1 0,-1 0-1,1 0 1,-1 0 0,1 0 0,0 0-1,-1 1 1,1-1 0,0 1-1,0 0 1,0-1 0,0 1-1,0 0 1,1 0 0,-1 0-1,-1 3 1,-28 45 231,28-43-235,-4 5-140,0 1 1,2 0-1,-1 0 0,1 1 0,1-1 1,1 1-1,0 0 0,0 0 1,2 0-1,0 1 0,1 23 0,0-37-107,0 0 0,0 0 0,0-1 0,0 1 0,0 0 0,1 0 0,-1-1 0,0 1 0,0 0-1,1 0 1,-1-1 0,0 1 0,1 0 0,-1-1 0,1 1 0,-1 0 0,1-1 0,-1 1 0,1-1 0,0 1 0,-1-1-1,1 1 1,0-1 0,-1 1 0,1-1 0,0 0 0,-1 1 0,1-1 0,0 0 0,0 0 0,-1 1 0,1-1 0,0 0-1,0 0 1,0 0 0,-1 0 0,1 0 0,0 0 0,0 0 0,0 0 0,-1 0 0,1-1 0,0 1 0,0 0 0,-1 0-1,1-1 1,0 1 0,-1-1 0,1 1 0,1-1 0,2-1-38,-1 0 1,1-1-1,-1 1 1,1-1-1,-1 1 0,0-1 1,0 0-1,4-5 0,6-13-31,-1-1 0,-1 0 0,13-36 0,8-18 3,-30 76 513,0 8-181,0 8-2,0 20-79,-2-15-141,1 0 0,5 23 0,-6-43-45,0-1 1,0 1 0,0-1-1,0 1 1,0-1 0,1 1-1,-1-1 1,0 0 0,0 1-1,0-1 1,0 1 0,1-1-1,-1 1 1,0-1 0,0 0-1,1 1 1,-1-1 0,0 0-1,1 1 1,-1-1 0,0 0-1,1 1 1,-1-1 0,1 0-1,-1 0 1,0 0 0,1 1-1,-1-1 1,1 0 0,-1 0-1,1 0 1,-1 0 0,0 0-1,1 0 1,-1 0 0,1 0-1,-1 0 1,1 0 0,-1 0-1,1 0 1,-1 0 0,1 0-1,-1 0 1,0 0 0,1 0-1,-1-1 1,1 1 0,-1 0-1,1 0 1,-1-1 0,1 1-1,17-18-260,2-15 161,-17 25 101,1 0-1,1 1 1,0-1-1,0 1 1,0 0-1,0 1 1,13-12-1,-17 17 4,-1 1 0,0 0-1,1-1 1,-1 1 0,0 0 0,1 0-1,-1 0 1,0-1 0,1 1 0,-1 0-1,0 0 1,1 0 0,-1 0 0,1 0-1,-1 0 1,0 0 0,1 0 0,-1 0-1,1 0 1,-1 0 0,0 0-1,1 0 1,-1 0 0,0 0 0,1 0-1,-1 0 1,1 0 0,-1 1 0,0-1-1,1 0 1,-1 0 0,0 0 0,1 1-1,-1-1 1,0 0 0,1 0 0,-1 1-1,0-1 1,0 0 0,1 1 0,-1-1-1,0 0 1,0 1 0,0-1-1,0 0 1,1 1 0,-1-1 0,0 0-1,0 1 1,0-1 0,0 1 0,0-1-1,0 0 1,0 1 0,0-1 0,0 1-1,0-1 1,0 1 0,0 30 149,-1-23-114,1 79 140,1-87-176,-1 0 0,0 0-1,0 0 1,0 0 0,0 0 0,0 0 0,0 0 0,0 0 0,0 0 0,0 0 0,0 0-1,0 0 1,0 0 0,1 0 0,-1 0 0,0 0 0,0 0 0,0 0 0,0 0-1,0 0 1,0 0 0,0 0 0,0 0 0,0 0 0,0 0 0,0 0 0,0 0 0,1 0-1,-1 0 1,0 0 0,0 0 0,0 0 0,0 0 0,0 0 0,0 0 0,0 0 0,0 1-1,0-1 1,0 0 0,0 0 0,0 0 0,0 0 0,0 0 0,0 0 0,0 0 0,0 0-1,0 0 1,0 0 0,6-10-40,-5 8 32,8-16-11,-1-2 26,2 1 0,0 0 1,1 1-1,1 0 0,22-25 0,-33 42-3,0-1-1,1 1 0,-1-1 0,0 1 0,1 0 0,-1 0 1,1 0-1,-1 0 0,1 0 0,0 0 0,-1 0 1,1 0-1,0 1 0,0-1 0,0 1 0,-1-1 0,1 1 1,0 0-1,0 0 0,0 0 0,3 0 0,-4 0 5,0 1 0,0 0 0,1 0 0,-1 0 0,0 0 0,0 0 0,0 0 0,0 0 0,0 0 0,0 0 0,-1 1 0,1-1 0,0 0 0,0 1 0,-1-1 0,1 0 0,-1 1 0,0-1 0,1 1 0,-1-1 0,0 1 0,0-1 0,0 0 0,0 1 0,0 2 0,1 127-755,-1-97-160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26.7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9 2 23387,'-7'-1'198,"0"1"0,0 0 0,1 0 0,-1 1 1,0-1-1,0 2 0,0-1 0,0 1 0,1 0 0,-1 0 1,1 1-1,0-1 0,-1 2 0,1-1 0,1 1 0,-1 0 0,-8 7 1,5-3-53,1 1 0,0 0 0,-13 18 0,19-24-133,0 1 0,0-1 0,0 1 1,1-1-1,-1 1 0,1 0 0,0 0 0,0-1 1,0 1-1,0 0 0,1 0 0,-1 0 0,1 0 0,0 0 1,0 0-1,1 4 0,0-7-16,0 1 0,0-1 1,-1 0-1,1 1 0,0-1 0,0 0 0,0 0 1,0 0-1,0 0 0,1 0 0,-1 0 0,0 0 1,0 0-1,1-1 0,-1 1 0,0 0 0,1-1 1,-1 1-1,1-1 0,-1 1 0,1-1 0,-1 0 0,3 1 1,41 2-51,-37-2 40,-6-1 11,7 0-21,0 0 1,0 1-1,0 0 1,0 1 0,13 4-1,-19-6 21,-1 1 0,0 0 0,0 0 0,0 1 0,0-1 0,0 0 0,0 1 0,0-1 0,-1 1 0,1 0-1,0 0 1,-1-1 0,1 1 0,-1 0 0,0 0 0,0 0 0,0 1 0,0-1 0,0 0 0,0 0 0,0 0 0,-1 1 0,1-1 0,-1 0 0,0 1 0,1 3 0,-2-1 7,1 0 0,0 1 0,-1-1 0,0 0 0,-1 1 0,1-1 0,-1 0 0,0 0 0,0 0 0,0 0 0,-1-1 0,1 1 0,-1-1 0,-1 1 0,1-1 0,0 0 0,-1 0 0,0 0 0,0-1 0,0 1 0,0-1 0,-1 0 0,1 0 0,-1-1 0,-6 3 0,-2 1 1,0 0-1,0-1 1,-1-1 0,0 0-1,0-1 1,0 0 0,0-1-1,-21 0 1,37-8-476,4 0 24,1 0-1,1 0 1,-1 0-1,1 1 1,0 1-1,0-1 1,18-6-1,13-5-4689</inkml:trace>
  <inkml:trace contextRef="#ctx0" brushRef="#br0" timeOffset="357.88">389 165 22490,'-6'1'216,"0"0"-1,0 1 0,0 0 1,0 0-1,1 0 0,-1 1 1,1-1-1,0 1 0,0 1 1,0-1-1,0 1 0,1 0 1,-1 0-1,-6 8 0,-6 7 73,1 1-1,-13 22 1,24-36-231,1 0 0,0 1 0,0 0 0,1 0 0,0 0 0,0 1 0,1-1 0,0 1 0,0-1 0,-2 15 0,4-22-58,0 1-1,0-1 1,0 0 0,0 1 0,0-1 0,0 1 0,0-1-1,0 1 1,0-1 0,0 1 0,0-1 0,1 0 0,-1 1-1,0-1 1,0 1 0,0-1 0,0 0 0,1 1 0,-1-1-1,0 1 1,0-1 0,1 0 0,-1 1 0,0-1 0,1 0-1,-1 0 1,0 1 0,1-1 0,-1 0 0,1 0 0,-1 1-1,0-1 1,1 0 0,-1 0 0,1 0 0,-1 0 0,0 0-1,1 0 1,-1 0 0,1 1 0,-1-1 0,1 0 0,-1-1-1,1 1 1,-1 0 0,0 0 0,1 0 0,-1 0 0,1 0-1,-1 0 1,1 0 0,-1-1 0,0 1 0,1 0 0,24-16-455,-12 1 234,0 0-1,-1 0 1,18-32 0,18-23-79,-32 54 253,-16 16 48,1 0 0,-1-1 0,0 1 0,0 0 0,1 0 0,-1-1 0,0 1 0,0 0 0,1 0 0,-1-1 0,0 1 0,1 0 0,-1 0 0,0 0 0,1 0 0,-1 0 0,0-1 0,1 1 0,-1 0 0,0 0 0,1 0 0,-1 0 0,0 0 0,1 0 0,-1 0 0,1 0 0,-1 0 0,0 0 0,1 1 0,-1-1 0,0 0 0,1 0 0,-1 0 0,0 0 0,1 0 0,-1 1 0,0-1 0,0 0 0,1 0 0,-1 0 0,0 1 0,0-1 0,1 0 0,-1 1 0,0-1 0,0 0 0,1 0 0,-1 1 0,0-1 0,0 0 0,0 1 0,0-1 0,0 0 0,0 1 0,0-1 0,1 0 0,-1 1 0,1 24 128,-1 0 1,-1 0-1,-2-1 1,-7 39-1,-3 34 171,15-71-323,-2-26-9,0 0 0,1 1 0,-1-1 0,0 1 1,1-1-1,-1 1 0,0-1 0,1 0 0,-1 1 0,1-1 0,-1 0 1,0 1-1,1-1 0,-1 0 0,1 0 0,-1 0 0,1 1 0,-1-1 1,1 0-1,-1 0 0,1 0 0,-1 0 0,1 0 0,0 0 0,-1 0 1,1 0-1,-1 0 0,1 0 0,-1 0 0,1 0 0,-1 0 1,1-1-1,-1 1 0,1 0 0,-1 0 0,1 0 0,-1-1 0,1 1 1,-1 0-1,0-1 0,1 1 0,-1 0 0,1-1 0,-1 1 0,0 0 1,1-2-1,24-23-3534</inkml:trace>
  <inkml:trace contextRef="#ctx0" brushRef="#br0" timeOffset="944.24">590 220 23467,'-6'16'185,"2"0"1,0 1 0,1-1 0,0 1 0,2 0-1,0 0 1,1 20 0,0-34-180,0 0 1,0 1 0,1-1-1,-1 1 1,1-1 0,0 0-1,0 1 1,0-1-1,0 0 1,1 0 0,-1 0-1,4 5 1,-4-7-19,0 0 0,0 0 0,0 0 0,0 0-1,0 0 1,0-1 0,1 1 0,-1 0 0,0-1 0,0 1 0,1-1 0,-1 1 0,0-1-1,0 0 1,1 1 0,-1-1 0,1 0 0,-1 0 0,0 0 0,1 0 0,-1 0 0,0 0 0,1 0-1,-1-1 1,0 1 0,1 0 0,-1-1 0,0 1 0,0-1 0,1 0 0,-1 1 0,0-1 0,0 0-1,0 0 1,2-1 0,4-4-163,0-1 0,-1 0 0,0 0 0,0 0 0,-1 0-1,0-1 1,0 0 0,-1 0 0,0-1 0,4-12 0,-3 9 49,1 0 1,-1 1 0,2 0-1,11-16 1,-18 26 124,0 1 1,0 0-1,1-1 0,-1 1 0,0-1 0,1 1 1,-1 0-1,0-1 0,1 1 0,-1 0 0,1-1 1,-1 1-1,0 0 0,1 0 0,-1-1 0,1 1 1,-1 0-1,1 0 0,-1 0 0,1 0 0,-1-1 1,1 1-1,-1 0 0,1 0 0,-1 0 0,1 0 1,-1 0-1,1 0 0,0 1 0,5 12 17,-3 29 52,-3-36-59,1 45 142,1-1-62,-2-1 1,-8 57-1,6-92 26,0 0 0,-1 0 0,-1 0 0,0-1 0,-1 1 0,-1-1 0,0 0 0,-1-1 0,0 1 0,0-1-1,-2-1 1,-10 13 0,16-21-60,0 0 0,-1 0 0,1 0-1,-1 0 1,1 0 0,-1-1 0,0 0-1,0 0 1,0 0 0,0 0 0,0 0-1,-1-1 1,1 0 0,0 0 0,-1 0-1,1-1 1,-1 1 0,1-1 0,-9 0-1,10-1-28,-1 0-1,0 0 0,0 0 0,1 0 0,-1-1 1,0 0-1,1 1 0,0-1 0,-1 0 1,1-1-1,0 1 0,0 0 0,0-1 1,0 0-1,1 0 0,-1 0 0,1 0 1,-1 0-1,1 0 0,0-1 0,1 1 1,-3-7-1,2 7-28,0-1 0,1 0 0,0 0 1,0 0-1,0 0 0,1 0 0,-1 0 0,1 0 1,0 0-1,0 0 0,0 0 0,1 0 0,0 0 1,-1 0-1,1 0 0,2-4 0,-1 2-199,1 1 0,0 0-1,0 0 1,1 0 0,-1 0-1,1 0 1,0 1 0,0 0-1,0 0 1,7-5 0,19-13-4184</inkml:trace>
  <inkml:trace contextRef="#ctx0" brushRef="#br0" timeOffset="1362.72">957 265 23499,'-15'10'319,"0"0"0,0 1 0,1 1 0,0 0 0,1 1 0,-21 27 1,26-31-209,1 1 0,1 0 0,0 0 0,0 1 0,1 0 0,1 0 0,-1 0 0,2 1 0,0-1 1,0 1-1,-1 16 0,4-28-111,0 0 1,0 1-1,0-1 1,0 0-1,0 0 1,0 1-1,0-1 1,0 0-1,0 0 1,0 0-1,0 1 1,0-1-1,0 0 1,0 0-1,0 1 1,0-1 0,0 0-1,0 0 1,0 0-1,1 1 1,-1-1-1,0 0 1,0 0-1,0 0 1,0 1-1,0-1 1,1 0-1,-1 0 1,0 0-1,0 0 1,0 0-1,1 1 1,-1-1-1,0 0 1,0 0-1,0 0 1,1 0-1,-1 0 1,0 0-1,0 0 1,1 0-1,-1 0 1,0 0-1,0 0 1,1 0 0,-1 0-1,0 0 1,0 0-1,0 0 1,1 0-1,12-7-109,-3-3-9,0-1 0,0 0 0,-1 0 0,-1-1 0,0 0 0,11-22-1,3-4-70,-9 17 96,-9 13 65,1 0-1,0 0 1,0 0-1,1 1 1,0 0-1,0 0 1,9-8-1,-14 17 55,0-1-1,-1 1 0,0 0 0,1-1 0,-1 1 0,0 0 0,0-1 0,0 1 1,0 0-1,0-1 0,-1 4 0,-2 21 139,-2-1 0,-15 44 0,11-43-142,2 0 0,-5 36-1,12-61-36,0 14-16,0-15-62,1 1 0,-1-1 0,0 0 0,1 1 0,-1-1 0,1 0 0,-1 1 0,1-1 0,-1 0 0,1 0 0,-1 1 0,1-1 0,-1 0 0,1 0 0,-1 0 0,1 0 0,0 0 0,-1 0 0,1 0 0,-1 0 0,1 0 0,-1 0 0,2 0 0,21 0-6894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11.2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4 473 19241,'4'4'238,"0"0"0,0 0 0,-1 0 0,1 1 0,-1-1 0,0 1 0,0 0 0,-1 0 0,0 0 0,1 0 0,-2 1 0,1-1 0,0 1 0,0 7 0,1 9 86,-1-1-1,-2 31 1,0-35-74,0-9-133,-1 0-1,0-1 1,0 1 0,-1 0-1,0-1 1,0 1-1,-1-1 1,0 0-1,0 1 1,-1-1 0,0-1-1,-5 8 1,6-10-81,-1 1-1,1-1 1,-1 0 0,0 0 0,0 0 0,0-1-1,-1 1 1,1-1 0,-1 0 0,0-1 0,0 1-1,0-1 1,0 0 0,0 0 0,0 0 0,-1-1-1,1 1 1,-6-1 0,9-1-55,1 0 1,-1 0-1,0 0 1,1 0-1,-1-1 1,0 1-1,1-1 1,-1 1-1,1-1 0,-1 0 1,0 1-1,1-1 1,0 0-1,-1 0 1,1 0-1,0 0 1,-1 0-1,1-1 1,0 1-1,0 0 0,0 0 1,0-1-1,0 1 1,0-1-1,0 1 1,0-1-1,1 1 1,-1-1-1,1 0 0,-1 1 1,1-1-1,0 0 1,-1 1-1,1-3 1,-2-9-1066,1-1 1,1 1-1,1-20 0,-1 16-1813,2-34-11016</inkml:trace>
  <inkml:trace contextRef="#ctx0" brushRef="#br0" timeOffset="371.96">84 291 23339,'-5'0'1088,"5"8"-944,0 6-32,2 3 128,11-3-240,4-4-208,2-2-1552,2-1-6436</inkml:trace>
  <inkml:trace contextRef="#ctx0" brushRef="#br0" timeOffset="716.19">258 446 20377,'-1'1'129,"0"0"1,0 0-1,0 0 0,0 0 0,0 0 0,1 0 0,-1 0 0,0 0 1,0 0-1,1 0 0,-1 1 0,0-1 0,1 0 0,-1 0 0,1 1 1,0-1-1,-1 0 0,1 1 0,0-1 0,0 0 0,0 3 0,-1 1 218,-3 8-156,1 0-1,0 1 1,1-1-1,1 1 1,0-1-1,1 1 0,2 26 1,-1-40-190,-1 1 1,1 0-1,-1 0 1,0-1-1,1 1 0,-1 0 1,1-1-1,0 1 1,-1-1-1,1 1 0,0 0 1,-1-1-1,1 1 1,0-1-1,-1 0 1,1 1-1,0-1 0,0 1 1,-1-1-1,1 0 1,0 0-1,0 0 0,0 1 1,0-1-1,-1 0 1,1 0-1,0 0 1,0 0-1,0 0 0,0-1 1,0 1-1,-1 0 1,1 0-1,0 0 1,0-1-1,0 1 0,-1 0 1,1-1-1,0 1 1,0-1-1,-1 1 0,1-1 1,0 1-1,-1-1 1,1 1-1,0-2 1,8-9 7,0 0 0,0 0 0,-1-1 1,-1 0-1,7-15 0,22-34 96,-34 58-83,0 0 20,0 0 0,0 0 0,0 1 0,0-1 1,0 1-1,0-1 0,1 1 0,-1 0 0,1 0 0,0 0 0,-1 0 0,1 0 1,0 1-1,0-1 0,5-1 0,-8 4-27,1-1 1,-1 1 0,1-1-1,-1 1 1,1-1-1,-1 1 1,1-1-1,-1 1 1,0-1-1,1 1 1,-1 0-1,0-1 1,1 1-1,-1 0 1,0-1-1,0 1 1,0 0-1,0-1 1,1 1 0,-1 0-1,0-1 1,0 1-1,0 0 1,0 0-1,-1 0 1,1 27 94,0-23-88,-1 134-1409</inkml:trace>
  <inkml:trace contextRef="#ctx0" brushRef="#br0" timeOffset="1370.91">579 490 20297,'2'0'154,"0"1"0,0-1 0,0 1 0,0 0 0,0-1 0,0 1 0,-1 0 0,1 0 0,0 0 0,0 1 0,-1-1 0,1 0 0,-1 1 0,1-1 0,-1 1 0,1-1 0,-1 1 0,0 0 0,0-1 0,0 1 0,0 0 0,0 0-1,0 0 1,-1 0 0,1 0 0,-1 0 0,1 3 0,2 6-110,0 0-1,-1 1 1,1 19-1,-3-13 80,0-1 0,-1 0 1,-1 1-1,-1-1 0,0 0 0,-1 0 0,-8 21 1,8-28-94,0 1 1,-1-2-1,-1 1 1,1-1-1,-1 1 1,-1-2-1,0 1 1,0-1-1,-1 0 1,1 0-1,-2-1 0,-15 11 1,23-17-29,-1 0 1,1 0-1,0 0 1,-1 0-1,1 0 1,0-1-1,-1 1 1,1-1-1,-1 1 1,1-1-1,-1 1 0,1-1 1,-1 0-1,0 0 1,1 1-1,-1-1 1,1 0-1,-1-1 1,0 1-1,1 0 1,-1 0-1,-2-2 0,3 1-19,0 0 0,-1 0 0,1 0 0,0 0-1,0 0 1,0-1 0,0 1 0,0 0-1,1-1 1,-1 1 0,0-1 0,1 1 0,-1-1-1,1 1 1,-1-1 0,1 0 0,-1-2-1,0-9-394,1 1 0,0 0-1,1-1 1,3-18-1,9-20-4861,4-2-10403</inkml:trace>
  <inkml:trace contextRef="#ctx0" brushRef="#br0" timeOffset="1740.11">557 376 22922,'5'0'529,"3"6"-529,2 4-16,2 1 16,1 4-1137,0 1-2817</inkml:trace>
  <inkml:trace contextRef="#ctx0" brushRef="#br0" timeOffset="2096.63">675 478 17032,'-5'5'4783,"2"6"-3399,3 14-1980,0-21 1105,-2 26-82,2 37 22,0-63-425,1 0 1,-1 0 0,1-1 0,0 1 0,0-1 0,0 1 0,0 0 0,1-1 0,-1 0 0,1 1 0,0-1 0,0 0 0,5 6-1,-6-8-25,-1-1 0,1 1 1,0 0-1,0 0 0,0-1 0,0 1 0,0-1 0,0 1 0,1-1 0,-1 1 0,0-1 0,0 1 0,0-1 0,0 0 0,1 0 0,-1 0 0,0 0 0,0 0 0,0 0 0,1 0 0,-1 0 0,0 0 0,0 0 0,0-1 0,0 1 0,1 0 0,-1-1 0,0 1 0,0-1 0,0 0 0,0 1 0,0-1 0,0 0 0,0 1 0,0-1 0,-1 0 0,1 0 0,0 0 0,0 0 0,0 0 0,-1 0 0,1 0 0,-1 0 0,1-1 0,5-8-17,0 0 1,-1 0-1,6-18 0,-7 18 11,4-12 27,-7 16 102,1 0-1,0 0 1,1 0 0,-1 1-1,1-1 1,0 1 0,0-1-1,8-8 1,-10 24 550,-1 111-626,0-120-139,-1-1 0,1 0 1,0 1-1,0-1 1,0 0-1,0 1 0,0-1 1,0 1-1,0-1 0,0 0 1,0 1-1,0-1 1,0 0-1,0 1 0,0-1 1,0 1-1,0-1 1,1 0-1,-1 1 0,0-1 1,0 0-1,0 1 0,0-1 1,1 0-1,-1 1 1,0-1-1,0 0 0,1 0 1,-1 1-1,0-1 1,1 0-1,-1 0 0,0 1 1,1-1-1,-1 0 0,0 0 1,1 0-1,-1 0 1,0 0-1,1 1 0,0-1 1,5 0-7530</inkml:trace>
  <inkml:trace contextRef="#ctx0" brushRef="#br0" timeOffset="2457.05">940 463 21818,'1'3'78,"1"-1"0,-1 1 0,0 0 0,0 0 0,0 0 0,0 0 0,-1 0 0,1 0-1,-1 0 1,1 0 0,-1 0 0,0 0 0,-1 4 0,1 0 114,2 16 75,-1-6 43,0-1 0,-1 1 0,0 0 0,-4 18 0,4-34-296,0-1-1,0 1 1,0-1-1,0 0 1,0 1-1,0-1 1,0 1-1,0-1 1,0 1-1,0-1 1,0 0-1,0 1 1,-1-1-1,1 0 1,0 1-1,0-1 1,0 1-1,-1-1 1,1 0-1,0 1 1,0-1-1,-1 0 1,1 0-1,0 1 1,0-1-1,-1 0 1,1 0-1,0 1 1,-1-1-1,1 0 1,-1 0-1,1 0 1,0 1-1,-1-1 1,1 0-1,-1 0 1,1 0-1,0 0 1,-1 0-1,1 0 1,-1 0-1,1 0 1,0 0-1,-1 0 1,1 0-1,-1 0 1,1 0-1,0 0 1,-1-1-1,1 1 1,-1 0-1,1 0 1,0 0-1,-1-1 1,-1 0 9,1 0 1,0-1 0,0 1-1,0 0 1,0-1 0,0 1 0,0 0-1,0-1 1,1 1 0,-1-1-1,-1-2 1,0-4 5,1 0-1,-1 0 1,1 0-1,1 0 1,0 0-1,0-1 1,0 1-1,1 0 0,0 0 1,1 0-1,3-11 1,-3 15-11,0-1-1,0 1 1,1 0-1,-1 0 1,1 0 0,0 0-1,0 0 1,1 1 0,-1-1-1,1 1 1,0 0 0,0 0-1,0 0 1,0 1 0,0-1-1,0 1 1,1 0 0,-1 0-1,1 1 1,5-2 0,-3 1-228,1 0 1,0 1-1,0 0 1,0 0-1,0 1 1,-1 0 0,14 2-1,-12 1-3050</inkml:trace>
  <inkml:trace contextRef="#ctx0" brushRef="#br0" timeOffset="3640.53">1587 473 14150,'1'-4'1235,"0"-2"-271,1 0-1,-1 0 0,0 0 0,-1 0 0,0 0 0,0 0 0,0 0 1,0 0-1,-3-10 0,2 16-897,1-1 0,-1 0 0,0 1 0,1-1 0,-1 1 0,0-1 0,0 1 0,0 0 0,1-1 0,-1 1 0,0 0 1,0-1-1,0 1 0,0 0 0,0 0 0,0 0 0,1 0 0,-1 0 0,0 0 0,0 0 0,0 0 0,0 0 0,0 0 0,0 0 0,0 1 0,1-1 1,-1 0-1,0 1 0,0-1 0,-1 1 0,-25 15 490,15-4-528,0 0 1,0 1-1,1 0 1,1 1-1,0 1 1,1-1 0,1 1-1,0 1 1,1 0-1,1 0 1,1 0-1,0 1 1,1-1 0,0 1-1,1 0 1,0 29-1,3-45-51,0 0 0,0 0-1,-1-1 1,1 1 0,1 0 0,-1 0-1,0 0 1,0 0 0,0 0-1,0 0 1,0-1 0,1 1 0,-1 0-1,0 0 1,1 0 0,-1-1-1,1 1 1,-1 0 0,1 0 0,-1-1-1,1 1 1,0 0 0,-1-1 0,1 1-1,0-1 1,-1 1 0,1-1-1,0 1 1,0-1 0,-1 1 0,1-1-1,0 0 1,0 1 0,0-1 0,0 0-1,-1 0 1,1 0 0,0 0-1,0 0 1,0 1 0,0-2 0,0 1-1,0 0 1,0 0 0,-1 0-1,1 0 1,0 0 0,0-1 0,0 1-1,1-1 1,2-1-197,0 0 1,0 0-1,-1 0 0,1 0 0,-1 0 1,1-1-1,-1 0 0,0 1 0,0-1 1,3-4-1,22-36-3104</inkml:trace>
  <inkml:trace contextRef="#ctx0" brushRef="#br0" timeOffset="4023.32">1628 128 19049,'0'0'2513,"-7"0"-1233,-4 19-271,1 16-161,3 10-335,2 13-305,2 8-96,3 3 160,0 1-272,0-11 0,0-10 0,5-13-705,7-9-2000,-2-11-10501</inkml:trace>
  <inkml:trace contextRef="#ctx0" brushRef="#br0" timeOffset="4432.6">1789 476 20521,'-16'0'2722,"-1"0"-1890,-3 6 176,-3 15-271,2 5-321,4 2-16,4 3-224,5 3-176,7-6 0,1-5 0,1-9-128,15-11-368,4-3-577,2-18-1536,-1-14-3025</inkml:trace>
  <inkml:trace contextRef="#ctx0" brushRef="#br0" timeOffset="4433.6">1809 464 20457,'2'0'1905,"-1"20"-752,0 7-225,-1 6-448,0 3-175,0 2-145,0-5-80,0-2-64,0-9-16,0-4-32,6-10-208,3-6-1281,1-2-4434</inkml:trace>
  <inkml:trace contextRef="#ctx0" brushRef="#br0" timeOffset="12838.62">1985 524 20874,'-1'14'781,"0"0"0,-1 0 1,-8 26-1,6-27-379,1 1 0,0-1 0,-1 27-1,21-64 13,6-17-289,-7 9-43,3 1 0,35-47 0,-53 76-71,1 0 1,-1 0-1,1 0 1,0 1-1,0-1 1,0 0-1,0 1 1,0-1-1,0 1 1,0 0-1,0-1 1,1 1-1,-1 0 1,4-1-1,-5 2-2,-1 0 0,1 0 0,-1 1 0,1-1 0,-1 0 0,1 0 0,-1 0-1,1 0 1,-1 0 0,1 1 0,0-1 0,-1 0 0,0 0 0,1 1 0,-1-1 0,1 0-1,-1 1 1,1-1 0,-1 0 0,0 1 0,1-1 0,-1 1 0,1 0 0,4 20 133,-3 133 247,-3-85-5233,1-62-7231</inkml:trace>
  <inkml:trace contextRef="#ctx0" brushRef="#br0" timeOffset="12839.62">2565 451 13654,'1'0'238,"0"0"1,-1 1-1,1-1 0,0 0 0,-1 0 0,1 0 1,-1 0-1,1 1 0,0-1 0,-1 0 0,1 1 1,-1-1-1,1 0 0,-1 1 0,1-1 0,-1 0 0,1 1 1,-1-1-1,1 1 0,-1-1 0,0 1 0,1-1 1,-1 2-1,6 18 1997,-4 29-1752,-3-39 193,3 36-188,0-32-371,-1 0 0,-1 1 0,-1-1 0,0 0 0,0 0 0,-5 17 0,3-44 780,2-13-903,1 1 26,1 0 0,7-40 1,-6 54-20,1 1 1,0-1 0,0 1 0,1 0 0,1 1 0,0-1 0,0 1 0,12-16 0,-16 23 5,0 0 1,0 1-1,1-1 1,-1 1-1,1-1 0,-1 1 1,1 0-1,-1-1 1,1 1-1,0 0 1,0 0-1,0 0 0,-1 1 1,1-1-1,0 0 1,0 1-1,0-1 1,4 0-1,-5 1 0,1 1 1,-1-1 0,0 0-1,0 1 1,1-1-1,-1 1 1,0 0-1,0-1 1,0 1-1,0 0 1,0-1 0,1 1-1,-2 0 1,1 0-1,0 0 1,0 0-1,0 0 1,0 0-1,-1 0 1,1 0 0,0 1-1,-1-1 1,1 0-1,-1 0 1,1 1-1,-1-1 1,0 0-1,1 3 1,3 22 48,0-1 0,-2 1 0,-2 45 0,0-42-11,0-29-44,0 0-1,0 0 0,1 0 0,-1 0 1,0 0-1,0 0 0,0 0 0,0 0 1,0 0-1,0 0 0,0 0 0,0 0 1,0 0-1,0 0 0,0 0 0,0 0 1,1 0-1,-1 0 0,0 0 0,0 0 1,0 0-1,0 0 0,0 0 0,0 0 1,0 0-1,0 0 0,0 0 0,0 0 1,0 0-1,1 0 0,-1 0 0,0 0 1,0 0-1,0 0 0,0 0 0,0 0 1,0 0-1,0 0 0,0 0 0,0 1 1,0-1-1,0 0 0,0 0 0,0 0 1,0 0-1,0 0 0,0 0 0,0 0 1,0 0-1,0 0 0,0 0 0,0 1 1,8-15 5,6-19 4,-8 17 8,6-13-6,14-29 1,-22 52-6,-1-1 1,1 1-1,0 0 1,0 1-1,1-1 1,0 1-1,0-1 1,0 1-1,0 1 1,10-7-1,-14 10-1,0 1 0,0-1 0,0 1 0,-1-1 0,1 1 0,0 0 0,0-1 0,0 1 0,0 0 0,0 0 0,0 0 0,0-1 0,-1 1 0,1 0 0,0 0 0,0 0 0,0 1 0,0-1 0,0 0 0,0 0 0,0 0 0,0 1 0,0-1 0,-1 0 0,1 1 0,0-1 0,1 1 0,-1 1 7,0-1-1,1 1 1,-1 0-1,0-1 1,0 1-1,0 0 0,0-1 1,0 1-1,-1 0 1,1 0-1,-1 0 1,1 3-1,1 8 32,0 0-1,-1 0 1,-1 15-1,0-20-48,-1 18-190,2 40 639,-1-61-828,1 1-1,0-1 1,0 0 0,0 0 0,1 0-1,-1 0 1,1 0 0,1 0 0,4 7-1,1-3-5361</inkml:trace>
  <inkml:trace contextRef="#ctx0" brushRef="#br0" timeOffset="12840.62">3077 449 19689,'-7'3'411,"0"0"1,0 1-1,1 0 1,0 0-1,0 0 1,0 1-1,0 0 1,1 0-1,0 0 1,-7 10-1,4-6-259,2 0 1,-1 1-1,2 0 0,-1 0 0,1 0 1,-4 13-1,4 7 196,5-30-350,-1 0 1,1 1-1,0-1 0,0 1 1,0-1-1,0 0 0,0 1 0,0-1 1,0 1-1,0-1 0,0 0 1,0 1-1,0-1 0,0 1 1,0-1-1,0 0 0,0 1 0,0-1 1,1 1-1,-1-1 0,0 0 1,0 1-1,0-1 0,1 0 1,-1 1-1,0-1 0,0 0 0,1 0 1,-1 1-1,0-1 0,1 0 1,-1 0-1,0 1 0,1-1 1,-1 0-1,0 0 0,1 0 0,-1 1 1,0-1-1,1 0 0,-1 0 1,1 0-1,-1 0 0,0 0 1,1 0-1,-1 0 0,1 0 0,-1 0 1,0 0-1,1 0 0,-1 0 1,1 0-1,-1 0 0,0-1 1,1 1-1,-1 0 0,1 0 0,-1 0 1,0-1-1,1 1 0,-1 0 1,7-6-199,0-1 0,-1 1 0,0-1 0,0 0 1,-1-1-1,1 1 0,-2-1 0,1 0 0,-1 0 1,4-11-1,7-12-169,-11 23 302,-3 5 76,0 0 1,1 0 0,-1 1-1,1-1 1,-1 1-1,1-1 1,0 1-1,0-1 1,0 1 0,0 0-1,0 0 1,0 0-1,4-2 1,-5 9 170,0 0 1,0-1 0,-1 1-1,1 0 1,-1 0-1,-1 9 1,1-10-66,0 191 37,0-192-1576</inkml:trace>
  <inkml:trace contextRef="#ctx0" brushRef="#br0" timeOffset="12841.62">3231 527 17480,'-4'32'6531,"-11"20"-6026,3-13-151,10-31-276,-5 21 17,4-24-40,2-17 51,2-3-100,0 0 1,1 0 0,0 1 0,2-1 0,5-16-1,-7 22 3,1 1 0,1 0 0,0 0 0,0 0 0,0 1 0,1 0 0,0-1 0,0 2-1,1-1 1,10-10 0,-15 16-3,0 0 1,0 0-1,1 0 0,-1 0 0,0 0 0,1 1 0,-1-1 0,0 0 0,1 1 1,-1-1-1,1 0 0,-1 1 0,1 0 0,0-1 0,-1 1 0,1 0 1,-1 0-1,1 0 0,-1 0 0,1 0 0,-1 0 0,1 1 0,1-1 1,-1 1-3,0 0 0,0 1 1,-1-1-1,1 0 1,-1 1-1,0-1 0,1 1 1,-1-1-1,0 1 1,0-1-1,0 1 0,0 0 1,0 0-1,0-1 1,1 4-1,2 8 7,-1 0 0,0-1 0,-1 1 0,1 16 0,-3-28-9,1 14-380,6 40 740,-6-51-1252,0 0 1,1 0-1,-1-1 1,1 1-1,0 0 1,3 5-1</inkml:trace>
  <inkml:trace contextRef="#ctx0" brushRef="#br0" timeOffset="12842.62">3615 415 23211,'-33'12'1536,"-4"16"-1424,-5 10 801,2 9-369,5 5-176,10-2-48,14-6-160,11-8-128,0-13-64,10-12-112,13-11-448,5-15-272,7-30 111,3-18-111,-3-9-1217,-8-2-1873,-8 0 289</inkml:trace>
  <inkml:trace contextRef="#ctx0" brushRef="#br0" timeOffset="12843.62">3630 192 14663,'-1'-27'7988,"-1"47"-3811,0 14-4609,-14 382 816,16-416-385,0 1 0,0-1-1,0 1 1,0-1 0,0 1-1,0-1 1,0 1 0,0-1-1,0 1 1,0 0 0,0-1 0,0 1-1,1-1 1,-1 1 0,0-1-1,0 1 1,0-1 0,1 1-1,-1-1 1,0 1 0,1-1-1,-1 0 1,0 1 0,1-1-1,-1 1 1,0-1 0,1 0 0,-1 1-1,1-1 1,-1 0 0,1 0-1,-1 1 1,1-1 0,-1 0-1,1 0 1,-1 0 0,1 0-1,-1 1 1,1-1 0,-1 0-1,1 0 1,-1 0 0,1 0 0,0 0-1,-1 0 1,1 0 0,-1-1-1,1 1 1,-1 0 0,1 0-1,-1 0 1,1 0 0,-1-1-1,1 1 1,-1 0 0,1-1-1,-1 1 1,0 0 0,1-1 0,0 0-1,28-22-78,-21 14 80,1 0-3,-1 0 1,1 1 0,12-8 0,-19 14 2,0 1-1,0-1 1,0 1 0,1 0-1,-1 0 1,0 0 0,1 0-1,-1 0 1,0 0 0,1 1 0,-1-1-1,1 1 1,-1-1 0,1 1-1,-1 0 1,1 0 0,-1 1-1,1-1 1,-1 0 0,1 1-1,4 1 1,-6-1 2,1 0 0,-1 0-1,1 1 1,-1-1 0,0 0 0,0 1-1,0-1 1,0 1 0,0-1 0,0 1-1,0 0 1,0-1 0,0 1-1,-1 0 1,1 0 0,-1-1 0,1 1-1,-1 0 1,0 0 0,0 2 0,2 45 6,-3-37-26,1-9-230,0 18 372,2-13-3508</inkml:trace>
  <inkml:trace contextRef="#ctx0" brushRef="#br0" timeOffset="12844.62">3801 351 21722,'0'-10'2225,"0"2"-2033,3 4 416,9 4-496,2 0-112,-1 8-656,0 6-3506</inkml:trace>
  <inkml:trace contextRef="#ctx0" brushRef="#br0" timeOffset="12845.62">3985 446 20858,'-2'21'2366,"2"191"-218,-1-251-1584,0-42 330,1 76-810,1-1-1,-1 1 0,1-1 0,1 0 0,-1 1 1,1 0-1,0-1 0,0 1 0,0 0 0,1 0 1,3-5-1,-5 9-83,0 0 1,0 0 0,0 0 0,0 0 0,0 0-1,0 1 1,1-1 0,-1 0 0,0 1-1,0-1 1,1 1 0,-1-1 0,0 1-1,0 0 1,1-1 0,-1 1 0,0 0-1,1 0 1,-1 0 0,1 0 0,-1 0-1,0 0 1,1 1 0,-1-1 0,0 0-1,3 1 1,38 19-1029,-12-6-2334,-10-11-1881</inkml:trace>
  <inkml:trace contextRef="#ctx0" brushRef="#br0" timeOffset="12846.62">4225 507 21082,'3'0'1744,"-1"2"-879,-1 15-49,-1 4-480,0 5-224,0-3-96,0-5-16,0-3-272,1-10-912</inkml:trace>
  <inkml:trace contextRef="#ctx0" brushRef="#br0" timeOffset="12847.62">4273 301 24523,'2'-11'1217,"6"2"-1201,2 3 192,1 2-16,3 3-192,4-1 0,0 0-992,1 0-4595</inkml:trace>
  <inkml:trace contextRef="#ctx0" brushRef="#br0" timeOffset="12848.62">4447 658 23915,'-8'-2'1072,"5"2"-911,1 0-97,12-4-705,12-5-2864</inkml:trace>
  <inkml:trace contextRef="#ctx0" brushRef="#br0" timeOffset="12849.62">5131 127 21466,'28'-1'4488,"-17"0"-4409,1 0-1,-1-1 0,0 0 1,0-1-1,0 0 0,13-6 1,26-18 4,-50 27-83,0 0 0,0 0 0,0 0 0,0 0 1,0 0-1,0 0 0,1 0 0,-1 0 1,0 0-1,0 0 0,0 0 0,0 0 1,0 0-1,0 0 0,0 0 0,1 0 1,-1 0-1,0 0 0,0 0 0,0 0 1,0 0-1,0 0 0,0 0 0,0 0 0,0 0 1,1 0-1,-1 0 0,0 1 0,0-1 1,0 0-1,0 0 0,0 0 0,0 0 1,0 0-1,0 0 0,0 0 0,0 0 1,0 0-1,0 1 0,0-1 0,0 0 1,0 0-1,1 0 0,-1 0 0,0 0 0,0 0 1,0 0-1,0 1 0,0-1 0,0 0 1,0 0-1,-1 0 0,1 0 0,0 0 1,0 0-1,1 21 3,-1 0 1,-1-1-1,-1 1 1,-1 0-1,-11 39 1,0 8-4,-7 118-388,-5 23-198,24-198 549,0 0-1,-1-1 1,-1 1-1,0-1 0,0 0 1,-11 18-1,14-25 38,-1-1-1,1 0 0,-1 0 0,0 0 1,1 0-1,-1 0 0,0 0 0,0 0 1,-1-1-1,1 1 0,0-1 0,0 1 1,-1-1-1,1 0 0,-1 0 1,1 0-1,-1 0 0,0 0 0,1-1 1,-1 1-1,0-1 0,1 0 0,-1 0 1,0 0-1,0 0 0,1 0 0,-1-1 1,0 1-1,1-1 0,-1 1 0,1-1 1,-1 0-1,-3-2 0,3 1 13,-1 0-1,1 0 1,0 0 0,-1-1-1,1 0 1,0 1-1,0-1 1,1 0 0,-1 0-1,1-1 1,-1 1-1,1-1 1,0 1 0,0-1-1,1 0 1,-3-4-1,3 5 2,0-1-1,0 1 0,1 0 0,-1 0 0,0-1 1,1 1-1,0 0 0,0-1 0,0 1 1,0-1-1,1 1 0,-1 0 0,1-1 0,0 1 1,0 0-1,0 0 0,0 0 0,0 0 0,1 0 1,3-5-1,24-25-116,2 2-1,1 1 1,39-29 0,-52 44-384,14-10-2820,-5 3-4109</inkml:trace>
  <inkml:trace contextRef="#ctx0" brushRef="#br0" timeOffset="12850.62">5413 414 18745,'0'13'2417,"0"6"-1985,0 7 688,-3 2-255,0-2-625,0-7-224,3-6-32,0-9-208</inkml:trace>
  <inkml:trace contextRef="#ctx0" brushRef="#br0" timeOffset="12851.62">5410 308 22026,'0'-9'1921,"0"7"-1409,0-3-176,13 1-112,4-5-224,6-6-176,1 0-2561</inkml:trace>
  <inkml:trace contextRef="#ctx0" brushRef="#br0" timeOffset="12852.62">5691 0 21354,'-3'8'218,"0"0"1,1-1-1,0 1 1,0 0-1,1 0 1,0 0-1,0 1 1,1 11-1,-1 15-50,-12 83 51,-4 0 0,-49 173-1,64-285-181,-7 15 433,8-21-72,2-7-174,1-1-146,0 1 0,1 0 0,0 0 0,0 0 0,1 0 0,-1 1 0,7-8 0,38-47 163,-30 40-215,11-15-148,28-34 331,-21 22-3449</inkml:trace>
  <inkml:trace contextRef="#ctx0" brushRef="#br0" timeOffset="12853.62">5709 440 20938,'-10'0'2785,"2"4"-2161,3 16 32,1 7-95,2 4-289,2 2-192,0-3 64,2-2-112,12-4 0,5-5-64,2-7-160,7-8-544,-3-4-1265,3-3-3250</inkml:trace>
  <inkml:trace contextRef="#ctx0" brushRef="#br0" timeOffset="12854.62">5977 405 19033,'0'0'124,"0"-1"-1,0 1 1,0-1 0,0 1 0,0-1 0,0 1 0,0-1 0,0 1-1,-1-1 1,1 1 0,0-1 0,0 1 0,0-1 0,-1 1 0,1 0 0,0-1-1,-1 1 1,1-1 0,0 1 0,-1 0 0,1-1 0,0 1 0,-1 0-1,1-1 1,-1 1 0,1 0 0,0 0 0,-1 0 0,1-1 0,-1 1-1,0 0 1,-20 1 1590,16 1-1528,0 0 0,0 0 0,0 0 0,0 0 0,0 1 0,-5 4 0,-1 3 12,0 0 1,1 1-1,0 0 0,1 1 1,-13 22-1,17-26-125,1 0 1,1 0-1,-1 0 0,1 0 1,0 0-1,1 1 0,0-1 1,1 1-1,-1-1 0,2 1 1,-1 10-1,1-18-73,0 0 0,0 0 0,0-1 0,0 1 0,1 0 0,-1 0 0,0 0 0,0-1-1,1 1 1,-1 0 0,0 0 0,1 0 0,-1-1 0,1 1 0,-1 0 0,1-1 0,-1 1 0,1-1 0,-1 1-1,1 0 1,0-1 0,-1 1 0,1-1 0,0 1 0,-1-1 0,2 1 0,0-1-4,0 1 1,-1-1-1,1 0 1,0 0 0,0 0-1,0 0 1,0 0-1,-1 0 1,1 0-1,0-1 1,3 0-1,0-1-19,1 0-1,-1 0 0,0 0 0,0-1 0,0 0 0,0 0 0,6-6 0,5-8-154,28-39 0,-3 3 44,-40 52 135,-1 0 0,1 0 0,0 0 0,0 0 0,0 0 0,-1 1 0,1-1 0,0 0 1,0 0-1,0 1 0,1-1 0,-1 1 0,0-1 0,0 1 0,0-1 0,2 0 1,-2 2-1,-1-1 1,1 0 0,-1 0-1,1 0 1,-1 0 0,0 1 0,1-1-1,-1 0 1,1 1 0,-1-1-1,0 0 1,1 1 0,-1-1-1,1 0 1,-1 1 0,0-1 0,0 0-1,1 1 1,-1-1 0,0 1-1,0-1 1,1 1 0,-1-1 0,0 1-1,0-1 1,0 2 0,3 44 105,-4-37-87,-1 152-738,2-143-136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31.5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9 248 20537,'0'3'4131,"1"14"-3657,-2 26-209,-3 1 0,-14 70 0,-34 85-235,49-193-63,2-8-5,0-11-101,1 11 111,2-25-243,0-1 1,2 0-1,1 1 1,15-44-1,45-106-291,-56 154 562,-6 13 42,1 0-1,0 0 0,1 1 0,-1-1 1,2 1-1,-1 0 0,14-15 0,-18 23-5,-1 1 1,1-1-1,-1 0 0,1 1 0,-1-1 0,1 1 0,0-1 0,-1 1 0,1-1 0,0 1 0,0 0 1,-1-1-1,1 1 0,0 0 0,0-1 0,0 1 0,-1 0 0,1 0 0,0 0 0,0 0 0,0 0 1,0 0-1,-1 0 0,1 0 0,0 0 0,0 0 0,0 1 0,1-1 0,-1 1 0,0 0 0,1 0 0,-1 1 0,0-1 0,0 0 0,0 1 0,0-1 0,0 0 0,0 1-1,0-1 1,-1 1 0,1-1 0,0 3 0,3 9 55,-1-1 0,4 26 0,-6-31-38,5 63 100,-3 115 1,-3-111-168,0-65-210,-1 21 250,1-29-264,0 0-1,0 1 0,-1-1 0,1 0 1,0 0-1,-1 0 0,1 1 0,0-1 1,-1 0-1,0 0 0,1 0 0,-1 0 1,0 0-1,1 0 0,-1 0 0,0 0 1,0 0-1,0-1 0,-1 2 0,-7 0-8423</inkml:trace>
  <inkml:trace contextRef="#ctx0" brushRef="#br0" timeOffset="340.66">102 468 21338,'0'-2'2401,"0"1"-2209,0-2 480,7 2 257,3-1-481,6-1-96,3-1-224,-1-4-96,4-2-32,-5 2-1505,-1 2-7299</inkml:trace>
  <inkml:trace contextRef="#ctx0" brushRef="#br0" timeOffset="681.93">370 97 18921,'1'0'64,"-1"1"0,1-1-1,0 0 1,0 1 0,-1-1 0,1 1 0,0-1 0,-1 0 0,1 1 0,-1 0 0,1-1 0,-1 1 0,1-1 0,-1 1 0,1 0 0,-1-1 0,1 1-1,-1 0 1,0-1 0,0 1 0,1 0 0,-1 0 0,0-1 0,0 1 0,1 1 0,4 23-254,-5-22 292,7 71 429,-4 137 0,-4-153-251,1-42-188,1-7 4,-1 1 0,0-1 1,-1 0-1,0 1 1,0-1-1,-1 0 1,0 1-1,-1-1 1,-5 14-1,8-23-88,0 0 0,0 0-1,0 0 1,0 1 0,0-1 0,0 0 0,-1 0-1,1 0 1,0 0 0,0 0 0,0 1 0,0-1-1,0 0 1,0 0 0,0 0 0,-1 0-1,1 0 1,0 0 0,0 0 0,0 0 0,0 1-1,-1-1 1,1 0 0,0 0 0,0 0-1,0 0 1,0 0 0,-1 0 0,1 0 0,0 0-1,0 0 1,0 0 0,0 0 0,-1 0-1,1 0 1,0 0 0,0 0 0,0 0 0,0-1-1,-1 1 1,1 0 0,0 0 0,0 0 0,0 0-1,0 0 1,0 0 0,-1 0 0,1 0-1,0 0 1,0-1 0,0 1 0,0 0 0,0 0-1,0 0 1,0 0 0,-1-1 0,1 1-1,0 0 1,0 0 0,0 0 0,0 0 0,0-1-1,0 1 1,-3-13 174,2 0-152,1 0 0,1-1 0,0 1 0,1 0 0,0 0 0,1 0 0,0 0 0,1 0 0,11-23 0,-12 30-15,0 0-1,0 0 1,1 0 0,0 1 0,0-1-1,1 1 1,-1 0 0,1 0 0,0 1 0,0-1-1,1 1 1,-1 0 0,1 1 0,0 0-1,0-1 1,0 2 0,1-1 0,-1 1-1,1 0 1,-1 0 0,12-1 0,-16 3-10,-1-1 1,1 1 0,0 0-1,0 0 1,0 0 0,0 0-1,0 0 1,0 0 0,-1 1-1,1-1 1,0 1 0,0-1-1,0 1 1,-1-1 0,1 1-1,0 0 1,-1 0 0,1 0-1,0 0 1,-1 0 0,1 1-1,-1-1 1,2 2 0,-2-1 12,0 0 1,0 1 0,0-1 0,0 0 0,0 1 0,-1-1 0,1 1 0,-1-1 0,1 1-1,-1-1 1,0 1 0,0 0 0,0-1 0,-1 6 0,-1 1 70,0 0 1,-1-1-1,0 1 1,0 0-1,-1-1 1,0 1-1,0-1 1,-9 12-1,-1-3 26,0-1-1,-2 0 0,-27 21 0,37-31-173,-2-1 0,1 0 0,0-1 0,-1 1 0,0-1 0,0-1 0,0 0 0,0 0 1,-1-1-1,1 1 0,-16 0 0,10-4-1745,6-9-2515</inkml:trace>
  <inkml:trace contextRef="#ctx0" brushRef="#br0" timeOffset="1068.6">755 343 5587,'-3'-6'10210,"-3"1"-5043,-13 0-1788,-21 7-2457,35 0-846,0 0 0,-1 0 0,1 1 1,0 0-1,0 0 0,0 0 0,1 1 0,-1 0 0,1 0 0,0 0 1,0 0-1,0 1 0,0-1 0,1 1 0,0 0 0,0 0 1,0 0-1,-3 11 0,1-4-18,0 1 0,1 0 0,0 1 0,1-1-1,1 0 1,0 1 0,1 13 0,0-21-50,1-1 1,1 0-1,-1 1 0,1-1 1,0 0-1,0 1 0,2 4 1,-2-8-18,-1-1 1,1 1-1,0-1 1,0 0-1,0 1 1,0-1-1,1 0 1,-1 0-1,0 1 1,0-1-1,1 0 1,-1 0-1,1 0 1,-1-1-1,1 1 1,-1 0-1,1 0 1,-1-1-1,1 1 0,0-1 1,-1 0-1,1 1 1,0-1-1,-1 0 1,4 0-1,-3 0-41,1 0-1,-1-1 1,1 1-1,0-1 1,-1 1-1,1-1 0,-1 0 1,1 0-1,-1 0 1,0 0-1,1-1 0,-1 1 1,0-1-1,0 1 1,0-1-1,0 0 1,0 0-1,0 0 0,2-4 1,4-5-347,0-1-1,10-20 1,-13 22 42,27-59-2884,-3-8-4058</inkml:trace>
  <inkml:trace contextRef="#ctx0" brushRef="#br0" timeOffset="1455.49">829 4 18761,'0'0'93,"0"0"0,0 0 0,0 0 0,0-1 1,0 1-1,0 0 0,0 0 0,0 0 1,0 0-1,0-1 0,0 1 0,0 0 0,0 0 1,0 0-1,-1 0 0,1 0 0,0-1 0,0 1 1,0 0-1,0 0 0,0 0 0,0 0 1,-1 0-1,1 0 0,0 0 0,0 0 0,0 0 1,0-1-1,0 1 0,-1 0 0,1 0 0,0 0 1,0 0-1,0 0 0,0 0 0,-1 0 1,1 0-1,0 0 0,0 0 0,0 0 0,0 0 1,-1 0-1,1 0 0,0 0 0,0 1 1,-1-1-1,-7 9 1045,5 10-841,0 1-1,1-1 0,1 1 0,3 36 0,-1-8-82,-1 28-37,4 0-1,19 115 1,-22-189-176,-1 1-1,1-1 1,0 1-1,-1-1 0,1 1 1,0-1-1,0 0 0,3 5 1,5-5 2,3-14 6,15-32-7,-20 31-6,1 1-1,-1 0 1,19-21-1,-26 32 5,1 0 0,-1 1 0,1-1-1,-1 0 1,1 1 0,0-1 0,-1 1-1,1-1 1,-1 1 0,1-1-1,0 1 1,0 0 0,-1-1 0,1 1-1,0 0 1,0-1 0,-1 1-1,1 0 1,0 0 0,0 0 0,0-1-1,-1 1 1,1 0 0,0 0-1,1 1 1,-1-1 2,0 1-1,-1 0 0,1-1 1,0 1-1,-1 0 0,1 0 1,0-1-1,-1 1 0,1 0 1,-1 0-1,0 0 0,1 0 1,-1 0-1,0 0 0,1 0 1,-1-1-1,0 1 0,0 1 1,1 55 39,-1-48-55,0 8 260,0-5-1296,0-5-3135,0-16-4395</inkml:trace>
  <inkml:trace contextRef="#ctx0" brushRef="#br0" timeOffset="1821.53">983 197 22106,'0'-7'1921,"0"5"80,3 2-1745,1 11-224,2 3-32,0-2-160,-2 0-2081</inkml:trace>
  <inkml:trace contextRef="#ctx0" brushRef="#br0" timeOffset="1822.49">1086 48 21018,'0'0'2209,"0"13"-1777,0 20-80,3 12-160,1 11 160,-1 6-176,1 1-160,1 3 48,-1-4-64,2-10 64,-1-14-64,1-12-192,0-16-976,-2-10-1810,1 0-1904</inkml:trace>
  <inkml:trace contextRef="#ctx0" brushRef="#br0" timeOffset="2271.06">1275 10 20665,'3'-5'2161,"-2"5"-1856,-1 1 959,0 29-63,0 16-737,0 16 0,0 9-192,-2 6 16,-6 2-31,1-6-177,4-11-64,3-17-16,0-14-385,0-18-687</inkml:trace>
  <inkml:trace contextRef="#ctx0" brushRef="#br0" timeOffset="2674.34">1444 374 18969,'-2'0'242,"1"0"0,0 1 0,-1-1 0,1 0 0,-1 1-1,1-1 1,0 0 0,0 1 0,-1 0 0,1-1 0,0 1 0,0 0 0,0 0 0,-1-1 0,0 2 0,-20 29 831,19-26-788,-11 21 300,0 0 0,-13 39 1,23-55-519,1 1 0,0-1 0,0 1 0,1 0 1,1 0-1,0 0 0,0 0 0,1 0 0,2 19 1,-2-29-70,0 0 1,0-1-1,0 1 1,1 0 0,-1-1-1,0 1 1,0 0 0,1-1-1,-1 1 1,0-1-1,1 1 1,-1-1 0,0 1-1,1-1 1,-1 1 0,1-1-1,-1 1 1,1-1 0,-1 1-1,1-1 1,-1 0-1,1 1 1,-1-1 0,1 0-1,0 1 1,-1-1 0,1 0-1,0 0 1,-1 0-1,1 1 1,0-1 0,-1 0-1,1 0 1,0 0 0,-1 0-1,1 0 1,0 0 0,-1-1-1,1 1 1,-1 0-1,1 0 1,0 0 0,-1-1-1,2 1 1,1-2-56,0 1 1,0-1-1,0 1 1,-1-1-1,1 0 0,0 0 1,-1 0-1,4-4 1,11-17-285,-2 0 0,-1 0 0,-1-2 0,-1 0 0,-1 0 0,10-35 0,21-44 716,-44 167 2269,-7-17-2506,5-29-149,1 0-1,-3 35 1,6-51-688,1-4-2081,4-14-3900</inkml:trace>
  <inkml:trace contextRef="#ctx0" brushRef="#br0" timeOffset="3066.37">1673 45 20297,'0'452'4445,"1"-457"-4413,0 0 0,1 0 0,-1 0 0,1 0 0,1 1 0,-1-1-1,0 0 1,5-5 0,3-7 140,-5 8-51,34-61 341,-36 65-441,0 1 0,0-1 0,1 1 0,-1 0 0,1 0 0,0 0 0,0 1 0,1-1 0,-1 1 0,1 0 0,8-4 0,-13 7-18,1-1 1,-1 1-1,1 0 1,-1 0-1,1 0 1,0 0-1,-1 0 1,1 0-1,-1 0 1,1 0-1,-1 0 1,1 0-1,-1 0 1,1 1-1,-1-1 1,1 0-1,-1 0 1,0 0-1,1 1 1,-1-1-1,1 0 1,-1 1-1,1-1 1,-1 0-1,0 1 1,1-1-1,-1 0 1,0 1-1,1-1 1,-1 1-1,0-1 1,0 0-1,1 1 1,-1-1-1,0 1 1,0-1-1,0 1 1,0-1-1,1 1 1,-1-1-1,0 1 1,0-1-1,0 1 1,0 0-1,0 30 25,0-23-8,-2 45-248,-12 65 0,8-72-2520,4-29-538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08.2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0 429 14935,'2'-3'882,"10"-26"2942,-12 28-3568,1 0 1,-1-1-1,0 1 0,1 0 1,-1-1-1,0 1 1,0 0-1,1-1 0,-1 1 1,0 0-1,0-1 1,-1 1-1,1 0 1,0 0-1,0-1 0,-1 1 1,1 0-1,-1-2 1,-1 2-171,0 1 1,0 0 0,0-1-1,0 1 1,1 0 0,-1 0 0,0 1-1,0-1 1,0 0 0,0 0-1,1 1 1,-1-1 0,0 1-1,0 0 1,1 0 0,-1-1 0,0 1-1,1 0 1,-4 2 0,-1 4-21,0 0 1,0 0 0,1 0-1,0 0 1,0 1 0,0 0-1,1 0 1,0 0 0,-4 14 0,1 1-26,1-1 1,-6 38 0,10-43-45,0 1 1,0-1-1,2 1 0,2 22 1,-2-39-13,0 0 1,0-1 0,0 1-1,0 0 1,0-1 0,1 1-1,-1 0 1,0-1 0,0 1-1,0-1 1,1 1 0,-1 0-1,0-1 1,1 1 0,-1-1-1,0 1 1,1-1 0,-1 1-1,1-1 1,-1 1 0,1-1-1,-1 0 1,1 1 0,-1-1-1,1 0 1,-1 1 0,1-1-1,-1 0 1,1 0 0,0 1-1,-1-1 1,1 0 0,0 0-1,-1 0 1,1 0 0,-1 0 0,2 0-1,0 0-46,-1-1 0,1 1-1,-1-1 1,1 1-1,-1-1 1,1 0 0,-1 0-1,1 0 1,-1 0 0,0 0-1,1 0 1,-1 0 0,0 0-1,0 0 1,2-3 0,7-13-639,0-1 0,-1 0 0,-1-1 1,0 0-1,9-39 0,-11 38-397,16-61-4108</inkml:trace>
  <inkml:trace contextRef="#ctx0" brushRef="#br0" timeOffset="514.85">192 28 16680,'0'-3'353,"0"-17"3624,-2 16-1640,-4 12-694,1 10-1499,1 0 0,1 0 0,1 0-1,0 1 1,1-1 0,1 0 0,2 19 0,-1 8-100,6 178 54,-3-131-86,-3 22-234,-1-113 218,0-1 0,0 1 0,0-1-1,0 1 1,0-1 0,0 1 0,0-1-1,0 1 1,0-1 0,1 0 0,-1 1 0,0-1-1,0 1 1,1-1 0,-1 0 0,0 1-1,0-1 1,1 0 0,-1 1 0,1-1 0,-1 0-1,0 1 1,1-1 0,-1 0 0,0 0-1,1 1 1,-1-1 0,1 0 0,-1 0 0,1 0-1,-1 0 1,1 0 0,-1 1 0,0-1-1,1 0 1,-1 0 0,1 0 0,-1 0 0,1 0-1,-1-1 1,1 1 0,-1 0 0,1 0-1,0 0 1,21-11-105,-13 2 101,-1-1-1,0 0 1,0-1-1,-2 1 1,1-1-1,5-13 1,27-73 19,-33 77 29,0-1 0,-1 1 0,-1-1 1,-1 0-1,1-35 0,-4 56-23,0-1 1,0 1-1,0-1 1,0 1-1,0-1 1,0 1-1,0-1 1,0 0-1,0 1 1,-1-1-1,1 1 1,0-1-1,0 1 1,0-1-1,-1 1 1,1-1-1,0 1 1,0-1-1,-1 1 1,1-1-1,0 1 1,-1 0-1,1-1 1,-1 1-1,1 0 1,0-1-1,-1 1 1,1 0-1,-1-1 1,1 1-1,-1 0 1,1 0-1,-1-1 1,1 1-1,-1 0 1,0 0-1,1 0 1,-1 0-1,1 0 1,-1 0-1,1 0 1,-1 0-1,1 0 1,-1 0-1,0 0 1,1 0-1,-1 0 1,1 1-1,-1-1 1,1 0-1,-1 0 1,1 0-1,-1 1 1,1-1-1,-1 0 1,1 1-1,0-1 1,-1 0-1,1 1 1,-1-1-1,1 1 1,0-1 0,-1 1-1,-4 4 32,1 0 0,-1 1 1,1 0-1,0-1 0,0 1 0,1 1 0,0-1 1,0 0-1,-3 9 0,-1 8 17,-8 35 0,11-39-43,1 0 0,1 0 0,1 0 0,0 0 0,2 0 0,3 30-1,-3-46-25,0 0 0,-1-1 0,1 1 0,0 0 0,0-1 0,0 1 0,1-1 0,-1 0-1,1 1 1,-1-1 0,1 0 0,0 0 0,0 0 0,0 0 0,0 0 0,0 0 0,0-1-1,0 1 1,1-1 0,-1 1 0,1-1 0,-1 0 0,1 0 0,-1 0 0,1 0-1,0 0 1,-1-1 0,1 1 0,0-1 0,0 0 0,-1 0 0,1 0 0,0 0 0,0 0-1,-1-1 1,1 1 0,0-1 0,0 0 0,-1 0 0,1 1 0,-1-2 0,1 1 0,-1 0-1,1-1 1,-1 1 0,0-1 0,0 1 0,0-1 0,0 0 0,0 0 0,0 0 0,0 0-1,2-4 1,28-45-702,-17 13-2559,-9 15-4127</inkml:trace>
  <inkml:trace contextRef="#ctx0" brushRef="#br0" timeOffset="1101.07">497 383 17480,'-1'30'2661,"-6"35"1,-14 51-443,20-114-2120,8-30-86,2 0 0,1 1 0,1 0 0,1 1 0,1 0 0,18-25 0,-29 47 8,1 1 0,-1-1 0,1 1 0,0-1 1,1 1-1,-1 0 0,6-4 0,-8 7-9,0-1-1,-1 1 1,1 0-1,0-1 0,-1 1 1,1 0-1,0 0 1,0 0-1,0-1 0,-1 1 1,1 0-1,0 0 1,0 0-1,0 0 1,-1 0-1,1 0 0,0 1 1,0-1-1,0 0 1,-1 0-1,1 1 0,0-1 1,0 0-1,-1 1 1,1-1-1,0 0 1,-1 1-1,1-1 0,-1 1 1,1 0-1,0-1 1,-1 1-1,1-1 0,-1 1 1,1 0-1,-1-1 1,0 1-1,1 0 0,-1-1 1,0 1-1,1 0 1,-1 0-1,0-1 1,0 1-1,0 0 0,0 0 1,1 1-1,2 13 47,0 0 0,-1 0 0,-1 1 0,0-1 0,-1 0 0,-2 20 0,1-16-155,0 0 0,1 0 1,4 26-1,-3-44 0,-1 0 1,0 0-1,1 0 1,-1 0-1,1 0 1,-1 0-1,1-1 0,-1 1 1,1 0-1,0 0 1,-1 0-1,1-1 1,0 1-1,0 0 1,-1-1-1,1 1 1,0 0-1,0-1 0,0 1 1,0-1-1,0 0 1,0 1-1,0-1 1,0 0-1,0 1 1,0-1-1,0 0 0,0 0 1,0 0-1,2 0 1,0 0-435,0 0 0,1 0 1,-1-1-1,0 1 0,1-1 1,-1 0-1,0 0 0,0 0 1,4-2-1,24-18-4967</inkml:trace>
  <inkml:trace contextRef="#ctx0" brushRef="#br0" timeOffset="1540.33">856 395 16712,'0'-1'137,"0"1"0,0 0 0,1-1 0,-1 1 0,0 0 0,0 0 0,0-1 0,0 1 0,0 0 1,0 0-1,0-1 0,-1 1 0,1 0 0,0-1 0,0 1 0,0 0 0,0 0 0,0-1 0,0 1 0,0 0 1,-1 0-1,1-1 0,0 1 0,0 0 0,0 0 0,-1 0 0,1-1 0,0 1 0,0 0 0,0 0 0,-1 0 1,1 0-1,0 0 0,0-1 0,-1 1 0,1 0 0,0 0 0,-1 0 0,1 0 0,0 0 0,0 0 0,-1 0 1,-13 7 1677,-12 18-1159,14-6-388,0-1 0,1 2 0,-13 31 1,20-43-237,0 1 1,1 0-1,1 0 0,0 0 1,0 0-1,0 0 1,1 1-1,1-1 1,0 0-1,0 1 1,2 9-1,-2-19-46,0 1-1,0-1 1,1 1 0,-1-1-1,0 1 1,1-1-1,-1 0 1,1 1-1,-1-1 1,0 1 0,1-1-1,-1 0 1,1 1-1,-1-1 1,1 0 0,-1 0-1,1 1 1,0-1-1,-1 0 1,1 0 0,-1 0-1,1 0 1,-1 1-1,1-1 1,0 0 0,-1 0-1,1 0 1,-1 0-1,1-1 1,-1 1 0,1 0-1,0 0 1,-1 0-1,1 0 1,-1-1 0,1 1-1,-1 0 1,1 0-1,-1-1 1,1 1 0,-1 0-1,1-1 1,-1 1-1,1-1 1,3-2-117,-1-1 0,1 0 0,-1 1 0,0-1 0,0 0 0,0 0-1,-1-1 1,1 1 0,2-7 0,16-47-524,-17 45 497,26-109-218,-30 414 646,-1-283-253,0-1 1,0 1-1,-1-1 1,0 1-1,-1-1 1,0 0-1,0 0 1,-1 0-1,0-1 1,0 1-1,0-1 1,-1 0-1,-1 0 1,1 0-1,-1-1 1,-12 11-1,14-14 33,1 0 1,-1 0-1,0 0 0,0-1 0,0 0 1,0 1-1,0-1 0,-1-1 0,1 1 0,0-1 1,-1 0-1,0 0 0,1 0 0,-1 0 1,1-1-1,-1 0 0,0 0 0,1 0 0,-1 0 1,0-1-1,1 0 0,-1 0 0,1 0 1,-1-1-1,1 1 0,-1-1 0,1 0 0,0 0 1,0-1-1,0 1 0,-6-6 0,8 6-30,0 1 0,0-1-1,0 1 1,1-1-1,-1 0 1,1 0 0,-1 0-1,1 0 1,0 0 0,0 0-1,0 0 1,-2-5-1,3 6-21,0-1 1,0 1-1,0-1 0,0 1 0,0-1 0,0 1 0,1-1 0,-1 1 0,0-1 0,1 1 0,0-1 0,-1 1 0,1 0 0,0-1 1,-1 1-1,1 0 0,0 0 0,0-1 0,0 1 0,0 0 0,0 0 0,2-1 0,60-50-2330,-24 20-2865</inkml:trace>
  <inkml:trace contextRef="#ctx0" brushRef="#br0" timeOffset="2213.3">1023 405 18985,'-3'-1'302,"1"0"1,-1 0-1,1 1 1,-1-1 0,0 1-1,1-1 1,-1 1-1,0 0 1,1 0 0,-1 0-1,0 1 1,1-1-1,-1 1 1,0-1-1,1 1 1,-1 0 0,1 0-1,-3 1 1,0 1-131,0 0 1,0 0 0,1 1-1,-1 0 1,1-1-1,0 1 1,0 1 0,-3 5-1,-4 5-94,2 0 1,0 1-1,1 0 1,-9 25-1,13-30-35,1 1-1,0-1 1,1 1 0,0 0-1,1 0 1,0 17 0,1-28-49,0 0 0,0 0 1,0 0-1,0 0 0,0 0 0,0 0 1,0 0-1,1 0 0,-1-1 1,0 1-1,1 0 0,-1 0 1,0 0-1,1 0 0,-1 0 0,1-1 1,-1 1-1,1 0 0,0 0 1,-1-1-1,1 1 0,0 0 1,-1-1-1,1 1 0,0-1 0,0 1 1,0-1-1,-1 1 0,1-1 1,0 0-1,0 1 0,0-1 1,0 0-1,0 0 0,0 0 0,0 1 1,0-1-1,1 0 0,1-1-39,0 1-1,0 0 0,-1-1 1,1 0-1,0 1 0,-1-1 1,1 0-1,-1 0 0,1-1 1,-1 1-1,0 0 0,1-1 1,2-3-1,10-10-88,-1-1-1,-1-1 1,0-1-1,-1 0 1,9-19 0,-5 9 105,23-31 0,-39 59 39,1 0 0,-1 0 0,0 0 1,0 0-1,0 0 0,0-1 1,0 1-1,0 0 0,0 0 1,0 0-1,0 0 0,0 0 0,1 0 1,-1 0-1,0 0 0,0 0 1,0 0-1,0 0 0,0 0 1,0 0-1,0 0 0,1 0 0,-1 0 1,0 0-1,0 0 0,0 0 1,0 0-1,0 0 0,0 0 1,0 0-1,1 0 0,-1 0 0,0 0 1,0 0-1,0 0 0,0 0 1,0 0-1,0 0 0,0 0 0,0 0 1,0 1-1,1-1 0,-1 0 1,0 0-1,0 0 0,0 0 1,0 0-1,0 0 0,0 0 0,0 0 1,0 0-1,0 1 0,0-1 1,0 0-1,0 0 0,0 0 1,0 0-1,0 0 0,0 0 0,0 0 1,0 1-1,0-1 0,0 0 1,0 0-1,0 0 0,0 0 1,2 17 224,-3 19-109,-6 111 84,6-147-255,1 0-1,0 1 0,0-1 0,0 1 0,0-1 1,0 0-1,0 1 0,0-1 0,0 0 0,0 1 1,0-1-1,0 0 0,0 1 0,0-1 0,0 0 0,1 1 1,-1-1-1,0 0 0,0 1 0,0-1 0,0 0 1,1 1-1,-1-1 0,0 0 0,0 1 0,1-1 1,-1 0-1,0 0 0,1 0 0,-1 1 0,0-1 1,0 0-1,1 0 0,-1 0 0,0 0 0,1 1 0,-1-1 1,1 0-1,-1 0 0,0 0 0,1 0 0,-1 0 1,0 0-1,1 0 0,-1 0 0,0 0 0,1 0 1,-1 0-1,0 0 0,1 0 0,-1-1 0,0 1 0,1 0 1,-1 0-1,0 0 0,1 0 0,-1-1 0,0 1 1,1 0-1,-1 0 0,0 0 0,0-1 0,1 1 1,-1 0-1,0-1 0,0 1 0,1 0 0,-1-1 0,19-19-3211,-7-1 1288,-8 14 2013,0-1 1,0 1-1,1 1 1,0-1 0,0 1-1,10-9 1,-15 15 44,0-1 0,0 1 1,0 0-1,1 0 0,-1 0 1,0 0-1,0 0 0,0 0 1,0 0-1,0 0 0,1-1 1,-1 1-1,0 0 0,0 0 1,0 0-1,1 0 0,-1 0 1,0 0-1,0 0 0,0 0 1,1 0-1,-1 0 0,0 0 1,0 0-1,0 0 0,0 0 1,1 0-1,-1 1 0,0-1 0,0 0 1,0 0-1,0 0 0,1 0 1,-1 0-1,0 0 0,0 0 1,0 0-1,0 1 0,0-1 1,1 0-1,-1 0 0,0 0 1,0 0-1,0 1 0,3 12 1359,-3 20-1146,0-30 68,-4 46 574,9-53-779,16-33 146,-10 16-133,1 1 0,1 0-1,0 0 1,1 2-1,28-28 1,-41 44-167,0 1 0,1 0 0,-1 0-1,0 0 1,1-1 0,-1 2 0,1-1 0,0 0 0,-1 0-1,1 0 1,0 1 0,0-1 0,-1 1 0,1-1 0,0 1-1,0 0 1,2 0 0,-3 0-4,-1 0 0,1 1 0,0-1 0,0 0 0,0 1 0,0-1 0,-1 1 0,1 0 0,0-1 0,-1 1 0,1-1 0,0 1 0,-1 0 0,1 0 1,-1-1-1,1 1 0,-1 0 0,1 0 0,-1 0 0,0 0 0,1-1 0,-1 1 0,0 2 0,2 7 24,0 0 0,-2 1 0,1-1 0,-2 18 0,0-11-59,1 46-1429,0-48-869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05.9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9 153 19465,'0'0'2881,"0"13"-1888,-6 13-497,-2 10-16,1 1-288,0-1-128,1-7-32,3-11-32,1-8-576,1-10-1697</inkml:trace>
  <inkml:trace contextRef="#ctx0" brushRef="#br0" timeOffset="344.08">0 9 21034,'0'-8'1792,"0"7"225,6 19-1777,4 1-224,3 3-32,3 3 0,-2-5-2241,3 5-13110</inkml:trace>
  <inkml:trace contextRef="#ctx0" brushRef="#br0" timeOffset="794.55">158 80 18264,'0'2'2076,"5"29"-1268,-1 2 1,-2-1-1,-1 0 0,-3 34 1,0 2-41,2-62-341,0-8-168,-1-18-91,3-33-189,1 39 27,0 1 1,1-1 0,1 1-1,6-13 1,-8 19 9,1 0 0,0 1 0,0-1-1,0 1 1,0 0 0,1 0 0,0 1 0,1-1 0,7-5 0,-12 10-3,0 0 0,0 0 0,0 0 0,0 1 0,0-1 0,1 0 0,-1 1 0,0-1 0,1 1 0,-1 0 0,0-1 0,1 1 0,-1 0 0,0 0 0,1-1 0,-1 1 1,1 0-1,-1 1 0,0-1 0,1 0 0,-1 0 0,0 1 0,3 0 0,-2 0 8,0 0 0,-1 0 0,1 1 0,-1-1 0,1 1 0,-1-1 0,0 1 0,0 0 0,1-1 0,-1 1 0,0 0 0,0 0 0,-1 0 0,2 2 0,1 7 75,0 0 0,-1 1-1,0-1 1,1 15 0,-1-3-47,0-1 7,0 0 0,-2 1-1,0-1 1,-2 1 0,-5 30 0,5-60-77,3-12 26,3 9 1,-1 0 0,1 0 1,1 1-1,-1-1 0,2 1 0,-1 0 0,9-9 1,-12 14-7,1 0-1,0 0 1,1 1 0,-1-1 0,1 1 0,-1 0 0,1 0 0,0 0 0,0 0 0,0 1 0,1-1 0,-1 1-1,0 0 1,1 0 0,0 1 0,-1 0 0,10-2 0,-13 3 2,0 1 0,0-1 0,0 1 0,0-1 0,0 1 0,-1-1 0,1 1 0,0-1 0,0 1 0,0 0 0,0 0 0,-1-1 0,1 1 0,0 0 0,-1 0 0,1 0 0,-1 0 0,1 0 0,-1 0 0,1 0 0,-1 0 0,0 0 0,1 0 0,-1 0 0,0 0 0,0 0 0,0 0 0,0 0 0,0 2 0,2 41-15,-2-37 1,0-2-302,-1 7 737,2-9-1849,-1-7-2417,4-16-3395</inkml:trace>
  <inkml:trace contextRef="#ctx0" brushRef="#br0" timeOffset="1196.27">473 79 21786,'0'-11'3137,"0"6"-2464,0 3 895,4 2-1520,6 0-48,5 0-320,0 2-1360,3 1-792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5:03.5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36 18296,'-4'57'5641,"2"-36"-5246,1 1 0,1-1 0,4 41-1,-3-57-405,0 0 1,0 0-1,0 0 0,1 0 0,0 0 0,0-1 0,0 1 0,0-1 0,1 1 0,0-1 0,0 0 0,0 0 0,0 0 0,1 0 0,-1-1 0,1 1 0,0-1 0,0 0 0,0 0 0,1 0 1,6 2-1,-8-3-77,0-1 1,1 1 0,-1-1-1,1 0 1,-1-1 0,1 1-1,-1 0 1,1-1 0,0 0-1,-1 0 1,1 0 0,0 0 0,-1-1-1,1 1 1,0-1 0,-1 0-1,1 0 1,5-3 0,-3 1-348,0-1 0,-1 0 0,0 0 0,0 0 0,0 0 0,0-1 1,-1 0-1,1 0 0,5-10 0,3-6-1222,-2-1-1,0 0 1,-1-1-1,9-34 1,-10 23 3019,-3 2 3843,-4 23-2880,-3 25 2654,3 20-3952,-1 6-1057,0 104-47,0-141-1927</inkml:trace>
  <inkml:trace contextRef="#ctx0" brushRef="#br0" timeOffset="510.05">425 158 18649,'8'12'3077,"1"21"-3053,-7-23 375,3 11-5,24 103 855,-26-106-1161,-1 0-1,0 0 1,-2 0 0,0 0-1,-3 19 1,2-31-73,-1-1 0,1 0 0,-1 0 0,0 1 0,-1-1 0,1-1-1,-1 1 1,0 0 0,0-1 0,0 1 0,-1-1 0,0 0 0,0 0 0,0 0 0,-5 3 0,7-5-13,1-1 0,-1 0 0,0 1 0,0-1 0,0 0 0,-1 0 0,1 0 0,0 0 1,0-1-1,0 1 0,-1-1 0,1 1 0,0-1 0,-1 0 0,1 1 0,0-1 0,-1-1 0,1 1 0,0 0 0,-1 0 0,1-1 0,0 0 0,0 1 0,0-1 1,-1 0-1,1 0 0,0 0 0,0 0 0,0 0 0,0-1 0,0 1 0,1-1 0,-1 1 0,0-1 0,1 0 0,-1 1 0,-1-4 0,-2-2-125,0 0 0,0-1 0,1 0-1,0 0 1,0 0 0,1-1 0,0 1-1,-1-10 1,-3-42-5133,6 23-3266</inkml:trace>
  <inkml:trace contextRef="#ctx0" brushRef="#br0" timeOffset="874.99">400 56 24555,'0'0'352,"6"6"-304,4 6 241,3 3-225,3-1-64,5 0-160,1 1-1681,-1 1-15287</inkml:trace>
  <inkml:trace contextRef="#ctx0" brushRef="#br0" timeOffset="875.99">591 171 19593,'0'5'3778,"0"17"-3650,-3 3 432,-1 2 80,-1-5-608,4-4-16,1-8-16,0-7-208,0-10-9396</inkml:trace>
  <inkml:trace contextRef="#ctx0" brushRef="#br0" timeOffset="1260.87">605 10 22394,'0'-5'1201,"0"1"1552,13 4-3105,1 1-1825,-1 4-19881</inkml:trace>
  <inkml:trace contextRef="#ctx0" brushRef="#br0" timeOffset="1630.01">827 73 22250,'-3'-1'217,"1"-1"0,-1 1 0,1 0 0,-1 1 0,1-1-1,-1 0 1,0 1 0,0 0 0,1-1 0,-1 1 0,0 0 0,1 0-1,-1 0 1,0 1 0,0-1 0,1 1 0,-6 1 0,4 0-89,0 0-1,0 1 1,0-1 0,0 1 0,1-1 0,-1 1-1,1 1 1,-1-1 0,-4 6 0,-3 6-49,1 1 0,1 0-1,0 0 1,-7 19 0,-8 34-17,22-63-65,1 0 0,0 0 0,0 1 0,1-1 0,0 0 0,0 1 0,0-1 0,1 0 0,1 9 0,-2-14-23,1 0-1,-1 0 1,0 0-1,1 0 1,-1 0 0,1 0-1,0 0 1,-1 0-1,1 0 1,0 0 0,-1 0-1,1-1 1,0 1-1,0 0 1,0 0-1,0-1 1,0 1 0,0 0-1,0-1 1,0 1-1,0-1 1,0 1 0,0-1-1,0 0 1,0 1-1,0-1 1,1 0-1,-1 0 1,0 0 0,0 0-1,0 0 1,0 0-1,1 0 1,-1 0 0,0-1-1,0 1 1,0 0-1,0-1 1,0 1-1,2-1 1,1-1-127,0 1 0,0-1 0,0 0-1,0-1 1,0 1 0,0-1 0,0 0 0,-1 0 0,5-4 0,10-16-892,0-2 0,-1 0 0,-1-1-1,17-42 1,-1-9 3467,-35 124 1972,0 6-4544,1-35-229,0 0 1,1 37-1,4-48-2585,6-6-4173</inkml:trace>
  <inkml:trace contextRef="#ctx0" brushRef="#br0" timeOffset="1972.92">1045 137 15415,'-15'40'6651,"12"-34"-6278,0 1-1,1 0 0,-1 0 0,1 0 0,0 0 0,1 0 0,-1 9 0,14-27-134,14-24 5,-21 25-209,2 1 1,-1-1-1,1 2 0,1-1 1,0 1-1,0 0 1,0 0-1,1 1 0,10-6 1,-18 12-30,-1 1-1,1 0 1,-1 0 0,1-1 0,-1 1 0,1 0 0,-1 0-1,1 0 1,0-1 0,-1 1 0,1 0 0,-1 0 0,1 0-1,-1 0 1,1 0 0,-1 0 0,1 0 0,0 0-1,-1 1 1,1-1 0,-1 0 0,1 0 0,-1 0 0,1 1-1,-1-1 1,1 0 0,-1 0 0,1 1 0,-1-1 0,1 0-1,-1 1 1,0-1 0,1 1 0,-1-1 0,0 1 0,1-1-1,-1 0 1,0 1 0,1-1 0,-1 1 0,0-1-1,0 1 1,0 0 0,1-1 0,-1 1 0,0-1 0,0 2-1,0 32 31,-1-22 3,-6 75-513,2-51-4781,-1-3-15185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58.2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360 16600,'0'57'9038,"0"112"-8752,0-176-146,-1-12-121,1 0-1,1 0 0,0 0 1,6-25-1,-4 37-18,19-55 18,-20 57-17,0 0 0,1 0 1,0 0-1,0 1 1,0-1-1,0 1 1,1 0-1,0 0 1,6-5-1,-10 8 1,1 1 0,-1-1 0,1 1 0,-1-1 0,1 1 0,-1 0 0,1-1-1,-1 1 1,1 0 0,0-1 0,-1 1 0,1 0 0,-1 0 0,1-1 0,0 1 0,-1 0 0,1 0 0,0 0 0,-1 0 0,1 0 0,0 0-1,-1 0 1,1 0 0,0 0 0,-1 0 0,1 0 0,0 1 0,-1-1 0,1 0 0,0 0 0,-1 1 0,1-1 0,-1 0 0,1 1 0,-1-1 0,1 1-1,-1-1 1,1 1 0,-1-1 0,1 1 0,-1-1 0,1 1 0,-1-1 0,0 1 0,1-1 0,-1 1 0,0 0 0,0-1 0,1 1 0,-1 0 0,0-1-1,0 2 1,5 39 175,-5-37-155,1 108 301,-1-112-324,0 0 0,0-1-1,0 1 1,0 0 0,1 0-1,-1 0 1,0 0 0,0 0-1,0 0 1,0 0 0,0 0 0,0 0-1,1 0 1,-1 0 0,0 0-1,0 0 1,0 0 0,0 0-1,0 0 1,0 0 0,1 0-1,-1 0 1,0 0 0,0 0 0,0 0-1,0 0 1,0 0 0,0 0-1,1 0 1,-1 0 0,0 0-1,0 1 1,0-1 0,0 0-1,0 0 1,0 0 0,0 0 0,0 0-1,0 0 1,1 0 0,-1 0-1,0 1 1,0-1 0,0 0-1,0 0 1,0 0 0,0 0-1,0 0 1,0 0 0,0 0 0,0 1-1,0-1 1,0 0 0,0 0-1,0 0 1,0 0 0,0 0-1,0 1 1,0-1 0,0 0-1,0 0 1,0 0 0,6-8-50,15-34 50,-17 30 11,1 1 1,0 0-1,1 0 0,1 0 0,0 1 0,0 0 1,1 0-1,0 1 0,18-16 0,-25 24-9,0 0 0,0 1 0,0-1 0,-1 0 0,1 1 0,0-1-1,0 1 1,1 0 0,-1-1 0,0 1 0,0 0 0,0-1 0,0 1 0,0 0-1,0 0 1,0 0 0,0 0 0,0 0 0,1 0 0,-1 0 0,0 1 0,0-1-1,0 0 1,0 0 0,0 1 0,0-1 0,0 1 0,0-1 0,0 1 0,0-1 0,0 1-1,0 0 1,-1 0 0,1-1 0,0 1 0,0 0 0,-1 0 0,1 0 0,0 0-1,-1 0 1,1 0 0,-1 0 0,1 0 0,-1 0 0,1 0 0,-1 0 0,0 0-1,0 0 1,1 0 0,-1 1 0,3 10 26,-1-1-1,0 1 1,0 20 0,-2-23-27,1 38 46,-1-31-31,1 0 0,0 0 0,0 0-1,6 19 1,-7-34-16,0 0-1,1 0 1,-1 0-1,0 0 1,1 0-1,-1 0 1,1 0-1,-1-1 1,1 1-1,-1 0 1,1 0-1,0 0 1,-1-1-1,1 1 1,0 0 0,0-1-1,0 1 1,-1-1-1,1 1 1,0-1-1,0 1 1,0-1-1,0 1 1,0-1-1,0 0 1,0 0-1,0 1 1,0-1-1,0 0 1,0 0-1,0 0 1,0 0-1,0 0 1,0 0-1,0 0 1,0-1-1,0 1 1,0 0-1,0-1 1,0 1-1,1-1 1,2-1-7,-1 1 0,1-1 0,0 0 0,-1-1 0,0 1 1,1 0-1,-1-1 0,5-5 0,10-15-64,-1 1-1,28-51 1,-40 64 60,0-1-1,-1 1 1,0-1 0,-1 1-1,0-1 1,0 0-1,-1 0 1,-1 0 0,1-1-1,-2 1 1,0-17-1,0 26 25,0 0-1,-1 0 0,1 1 0,0-1 1,-1 0-1,1 1 0,0-1 0,-1 1 1,1-1-1,-1 1 0,1-1 0,-1 0 1,0 1-1,1 0 0,-1-1 0,1 1 1,-1-1-1,0 1 0,1 0 0,-1-1 1,0 1-1,0 0 0,1 0 0,-1 0 1,0-1-1,1 1 0,-1 0 0,0 0 1,0 0-1,1 0 0,-1 0 0,-1 1 0,-25 5 374,22-2-344,0-1 0,0 2 0,1-1 0,-1 1 0,1-1 0,0 1 0,0 1 1,1-1-1,-1 0 0,1 1 0,0 0 0,1-1 0,0 1 0,-1 0 0,2 0 1,-1 1-1,0 8 0,-2 3 20,2 1 0,0-1 0,2 1 0,2 33 0,-2-50-59,0-1 0,0 1 0,0 0 0,1 0 0,-1 0 0,1-1 0,-1 1 0,1 0 0,-1 0 0,1-1 0,0 1 0,0-1 0,0 1 0,0-1-1,0 1 1,0-1 0,0 1 0,1-1 0,-1 0 0,1 0 0,-1 0 0,0 0 0,1 0 0,0 0 0,-1 0 0,1 0 0,0 0 0,-1-1 0,1 1 0,0-1 0,0 1 0,-1-1 0,1 0-1,0 0 1,0 0 0,0 0 0,-1 0 0,4 0 0,-1-1-13,1 0 0,0 0 0,-1 0 0,1 0 0,-1-1-1,1 0 1,-1 0 0,0 0 0,0 0 0,0-1 0,0 0 0,0 0-1,4-4 1,31-38-886,-15 13-2555,-24 32 3418,13-18-6553</inkml:trace>
  <inkml:trace contextRef="#ctx0" brushRef="#br0" timeOffset="492.14">700 349 18825,'-1'2'2734,"-5"17"-2246,0 1-1,2 0 0,0 0 1,1 0-1,1 1 0,0 29 1,1-18-77,0-6-98,3-35-294,6-27-15,3 0 96,2 0 0,24-50-1,-37 85-83,1 0-1,-1 0 0,0 0 1,1 0-1,-1 1 1,0-1-1,1 0 1,-1 0-1,1 1 0,0-1 1,-1 0-1,1 1 1,-1-1-1,1 0 0,0 1 1,0-1-1,-1 1 1,1-1-1,0 1 0,0 0 1,-1-1-1,1 1 1,0 0-1,0-1 1,1 1-1,-1 0 4,0 1 0,-1-1 0,1 1 0,0 0-1,0-1 1,-1 1 0,1 0 0,0-1 0,-1 1 0,1 0 0,-1 0 0,1-1 0,-1 1-1,1 0 1,-1 0 0,0 0 0,1 0 0,-1 0 0,0 1 0,11 54 401,-10-49-429,1 9-318,-1-2 476,1 0 0,1-1 0,6 22 0,-8-32-310,1 0-1,-1 0 0,1 0 0,0 0 0,0 0 0,0-1 0,0 1 1,3 3-1,-3-5-137,-1 0 0,1 1 0,-1-1 0,1 0 0,0 0 0,-1 0 0,1-1 0,0 1 0,0 0 0,0-1 0,0 1 0,0-1 0,0 0 0,0 1 0,2-1 0,14 0-6658</inkml:trace>
  <inkml:trace contextRef="#ctx0" brushRef="#br0" timeOffset="1175.89">948 359 19673,'0'0'3808,"-3"3"-2774,-4 7-861,1 0 0,0 0-1,0 1 1,1 0 0,0 0 0,1 0-1,1 1 1,0-1 0,0 1 0,1 0-1,-1 13 1,3-25-178,0 0-1,0 1 0,0-1 1,0 0-1,0 0 1,0 0-1,0 1 0,0-1 1,0 0-1,-1 0 1,1 0-1,0 1 1,0-1-1,0 0 0,0 0 1,0 0-1,1 1 1,-1-1-1,0 0 0,0 0 1,0 0-1,0 0 1,0 1-1,0-1 0,0 0 1,0 0-1,0 0 1,0 1-1,0-1 0,1 0 1,-1 0-1,0 0 1,0 0-1,0 0 1,0 0-1,1 1 0,-1-1 1,0 0-1,0 0 1,0 0-1,0 0 0,1 0 1,-1 0-1,0 0 1,0 0-1,0 0 0,1 0 1,-1 0-1,0 0 1,0 0-1,0 0 1,1 0-1,-1 0 0,0 0 1,0 0-1,0 0 1,1 0-1,-1 0 0,0 0 1,0 0-1,0 0 1,0 0-1,1-1 0,-1 1 1,11-12-590,-1-10 396,0 0 0,-2-1-1,0 0 1,-2 0-1,6-34 1,-7 31 152,2 8 40,-4 29 95,-1 36 141,-2-42-205,5 114 106,-1-44-767,-9 117-1,4-183 594,0-1 1,-1 0-1,0 0 0,-1 0 1,0 0-1,0 0 0,-1 0 1,0-1-1,0 1 0,-10 12 1,12-17 89,-1 0 0,1-1-1,-1 1 1,0-1 0,1 1 0,-1-1 0,0 0 0,0 0 0,-1 0 0,1 0 0,0-1 0,-1 0 0,1 1 0,-1-1 0,1 0 0,-1 0 0,1-1-1,-1 1 1,0-1 0,1 0 0,-1 0 0,1 0 0,-1 0 0,0-1 0,1 0 0,-1 1 0,-6-3 0,6 0 17,-1 0 0,1 0 0,0 0 0,0-1 0,0 1 0,0-1 0,0 0 0,1 0 0,0-1 0,0 1 0,0 0 0,0-1 0,1 0 0,-1 0 0,1 0 0,0 0 0,1 0 0,-1 0 0,1 0 0,0-1 0,1 1 0,-1 0 0,1-1 0,0 1 0,1-10 0,2 12-51,0 0 1,0 0-1,0 0 1,0 1-1,0-1 1,1 1-1,-1 0 0,1 0 1,0 0-1,-1 0 1,1 1-1,6-2 1,8-5 22,11-9-72,0-1 0,-2-2-1,0-1 1,-1 0 0,-1-2-1,-1-2 1,-1 0 0,-2-1-1,26-40 1,-41 57-6,-1-1 0,0 0 0,0 0-1,-1 0 1,0-1 0,-1 1 0,-1-1 0,1 0 0,-2 0 0,1 0 0,-2 0 0,0-20 0,0 30 61,0 0 0,0 1 0,0-1 0,0 0 1,0 1-1,0-1 0,0 0 0,-1 1 0,1-1 1,0 0-1,0 1 0,-1-1 0,1 1 0,0-1 1,-1 0-1,1 1 0,0-1 0,-1 1 0,1-1 1,-1 1-1,1-1 0,-1 1 0,1-1 0,-1 1 0,1 0 1,-1-1-1,0 1 0,1 0 0,-1-1 0,1 1 1,-1 0-1,0 0 0,1 0 0,-1 0 0,0-1 1,1 1-1,-1 0 0,0 0 0,1 0 0,-1 0 1,0 0-1,0 1 0,1-1 0,-1 0 0,0 0 1,-1 1 31,0-1 1,0 1 0,0 0 0,0 0-1,0 0 1,1 0 0,-1 0 0,0 0-1,0 0 1,1 1 0,-1-1-1,1 1 1,0-1 0,-2 3 0,-3 5 17,1 1 1,1 0-1,0 0 1,0 1-1,1-1 1,0 1-1,-1 13 1,0 5 17,2 44 0,1-71-85,1 0 0,0 0-1,0 0 1,0 0 0,0 0 0,1 0 0,-1 0-1,0 0 1,1 0 0,-1 0 0,1 0 0,0 0-1,0 0 1,0 0 0,-1-1 0,2 1 0,-1 0-1,0-1 1,0 1 0,0-1 0,1 1 0,-1-1-1,1 0 1,-1 1 0,1-1 0,0 0 0,-1 0-1,1 0 1,0 0 0,0 0 0,0-1 0,0 1-1,0-1 1,0 1 0,0-1 0,0 1 0,-1-1-1,2 0 1,-1 0 0,0 0 0,0 0 0,0-1-1,2 1 1,2-1 1,1-1-1,0 1 0,-1-1 0,1-1 1,-1 1-1,0-1 0,0 0 1,0 0-1,0-1 0,0 0 0,8-8 1,-6 5-53,-1-1 0,0 0 1,-1 0-1,0 0 0,-1-1 1,9-17-1,-3-11-2726,-11 28-1399</inkml:trace>
  <inkml:trace contextRef="#ctx0" brushRef="#br0" timeOffset="1832.01">1361 352 17560,'-1'2'212,"0"0"-1,0 1 1,0-1-1,1 1 1,-1 0-1,1-1 1,-1 1-1,1-1 1,0 1-1,0 0 1,1 3-1,-1-1 207,0 39 749,0-15-341,-1-1 1,-8 49 0,6-73-119,0-11-419,-2-10-80,2 0-26,1-1 0,1 0 0,1-28 0,1 40-119,-1 0 0,1-1 0,0 1 0,1 0 0,-1 0 0,1 0 0,1 0 0,-1 0 0,1 1 0,0-1 0,0 1-1,0 0 1,1 0 0,4-6 0,-4 8-80,0 0-1,1 0 1,-1 1 0,1-1-1,9-3 1,12-7-1895,-10 2-1482</inkml:trace>
  <inkml:trace contextRef="#ctx0" brushRef="#br0" timeOffset="2257.9">1539 422 19593,'13'159'2286,"-13"-145"-2210,0 0 144,0 0-1,-1 1 1,0-1 0,-5 18-1,6-29-149,-1 0-1,1-1 0,-1 1 0,0-1 1,0 1-1,0-1 0,-1 0 0,1 1 1,-1-1-1,1 0 0,-1 0 1,0 0-1,1 0 0,-1 0 0,0 0 1,0 0-1,-1-1 0,1 1 1,0-1-1,0 0 0,-1 1 0,1-1 1,-1 0-1,1 0 0,-1-1 0,1 1 1,-1 0-1,0-1 0,-3 0 1,5 0-59,-1 0 1,0 0-1,1-1 1,-1 1 0,1-1-1,-1 1 1,1-1 0,-1 1-1,1-1 1,-1 0-1,1 0 1,0 0 0,-1 0-1,1 0 1,0 0 0,0 0-1,0 0 1,0-1-1,0 1 1,0 0 0,0-1-1,0 1 1,1 0 0,-1-1-1,0 1 1,1-1-1,-1 0 1,1 1 0,0-1-1,-1 1 1,1-1 0,0-2-1,-2-9-53,1 0 1,0-26-1,1 29 40,1-8-367,0 1 1,5-24 0,6-8-5424,1 13-9401</inkml:trace>
  <inkml:trace contextRef="#ctx0" brushRef="#br0" timeOffset="2607.66">1523 236 22955,'-3'0'1648,"3"7"-1184,7 11-367,13 4-33,9-5-64,5-2-737,3-3-2016,2 1-14279</inkml:trace>
  <inkml:trace contextRef="#ctx0" brushRef="#br0" timeOffset="3010.06">1807 319 19465,'-7'0'603,"-1"-1"0,0 1 0,0 0 0,0 1 1,0 0-1,0 0 0,-10 4 0,11-2-473,0 0 1,0 0 0,0 1-1,1 0 1,0 0 0,0 0-1,0 1 1,0 0-1,0 0 1,1 1 0,-9 11-1,8-9-97,0 0 0,0 0 0,1 1 0,0 0-1,0-1 1,1 2 0,0-1 0,1 0 0,0 1 0,0-1-1,1 1 1,-1 18 0,2-27-44,1 0 0,0 0 1,0 0-1,0 0 0,0 0 0,0-1 0,0 1 1,0 0-1,1 0 0,-1 0 0,0 0 0,0 0 1,1 0-1,-1-1 0,0 1 0,1 0 0,-1 0 1,1 0-1,-1-1 0,1 1 0,0 0 0,-1-1 1,1 1-1,0-1 0,-1 1 0,1 0 0,1 0 1,-1-1-39,1 0 0,-1 0 0,1 0 0,-1 0 0,0 0 1,1 0-1,-1 0 0,1 0 0,-1-1 0,0 1 0,1-1 1,-1 1-1,0-1 0,1 1 0,1-2 0,3-2-240,0 0 0,0 0 1,0-1-1,0 0 0,8-9 0,9-16-784,24-44-1,-42 65 1150,-5 18 3583,-2 26-3134,-1-19-382,-2 10-11,2 0 0,-1 28 0,3-54-146,1 1 1,0-1 0,0 0 0,0 1 0,0-1-1,0 1 1,0-1 0,0 1 0,1-1 0,-1 0-1,0 1 1,0-1 0,0 1 0,0-1 0,0 0-1,1 1 1,-1-1 0,0 1 0,0-1 0,1 0-1,-1 1 1,0-1 0,0 0 0,1 0 0,-1 1-1,0-1 1,1 0 0,-1 0 0,1 1-1,-1-1 1,0 0 0,1 0 0,-1 0 0,1 0-1,-1 1 1,0-1 0,1 0 0,-1 0 0,1 0-1,-1 0 1,1 0 0,-1 0 0,0 0 0,1 0-1,-1 0 1,1 0 0,0-1 0,20-11-2227,2-14-2469</inkml:trace>
  <inkml:trace contextRef="#ctx0" brushRef="#br0" timeOffset="3395.79">1979 5 20681,'0'0'63,"0"0"0,0 0-1,-1 0 1,1 0-1,0 0 1,0 0-1,0 0 1,0 1-1,0-1 1,-1 0-1,1 0 1,0 0-1,0 0 1,0 0-1,0 0 1,0 0 0,-1 0-1,1 0 1,0 0-1,0 0 1,0 0-1,0 0 1,-1 0-1,1 0 1,0 0-1,0 0 1,0 0-1,0 0 1,-1 0-1,1 0 1,0 0 0,0-1-1,0 1 1,0 0-1,0 0 1,-1 0-1,1 0 1,0 0-1,0 0 1,0 0-1,0-1 1,0 1-1,0 0 1,0 0-1,0 0 1,-1 0 0,1 0-1,0-1 1,0 1-1,0 0 1,0 0-1,0 0 1,0 0-1,0-1 1,0 1-1,0 0 1,0 0-1,0 0 1,0 0-1,0-1 1,0 1 0,0 0-1,-9 14 577,2 3-495,1-1 0,1 1 0,0 0 0,1 1 0,-2 29 0,0 94-152,6-94 61,-1 238-106,11-303-81,-5 9 135,30-54-23,3 0 1,54-65 0,-88 123-152,-2 1-186,0 1-1,1 0 1,0 1 0,-1-1 0,1 0-1,0 1 1,4-3 0,-3 3-5289</inkml:trace>
  <inkml:trace contextRef="#ctx0" brushRef="#br0" timeOffset="3396.79">2016 430 21770,'6'0'2113,"2"8"-2049,1 11 640,0 8-223,1 4-449,3-4-32,1-6 0,3-6-417,2-11-959,-2-4-4259</inkml:trace>
  <inkml:trace contextRef="#ctx0" brushRef="#br0" timeOffset="3769.11">2282 386 10053,'1'-3'1356,"-1"1"1,1-1-1,-1 0 1,0 1 0,1-1-1,-1 0 1,-1 1 0,0-6-1,1 7-1196,0 0-1,0 1 1,0-1-1,0 1 1,-1-1-1,1 0 1,0 1-1,-1-1 1,1 1-1,0-1 1,-1 1-1,1-1 1,-1 1-1,1-1 1,-1 1-1,1 0 1,-1-1-1,1 1 1,-1-1-1,1 1 1,-1 0-1,1 0 1,-1-1-1,-1 1 1,0 0-124,0 0 0,-1 1 0,1-1 0,0 1 0,-1-1 0,1 1 0,0 0 0,0 0 0,0 0 0,0 0 0,0 0 0,0 1 0,0-1 0,0 0 0,0 1 0,0 0 0,1-1 0,-1 1 0,-1 2 0,-7 8-11,0 1 1,1-1-1,0 2 1,1-1 0,0 1-1,1 0 1,1 1-1,0-1 1,1 1-1,1 0 1,0 1 0,1-1-1,1 1 1,0-1-1,1 1 1,2 18 0,-1-33-43,0 0 1,0-1 0,0 1 0,0 0 0,0 0 0,0 0 0,1 0 0,-1-1-1,0 1 1,1 0 0,-1 0 0,0 0 0,1-1 0,-1 1 0,1 0 0,0-1-1,-1 1 1,1 0 0,-1-1 0,1 1 0,0-1 0,-1 1 0,1-1 0,0 1-1,0-1 1,0 1 0,-1-1 0,1 0 0,0 0 0,0 1 0,0-1 0,0 0-1,-1 0 1,1 0 0,0 0 0,0 0 0,0 0 0,0 0 0,0 0-1,0 0 1,-1 0 0,2-1 0,1 0-51,0 1 1,0-2-1,0 1 0,0 0 1,0 0-1,-1-1 0,1 0 0,0 1 1,-1-1-1,1 0 0,2-4 1,11-14-132,-1-1 1,-1-1 0,-1-1 0,-1 0 0,-1 0 0,-1-1 0,12-41 0,-22 64 586,-6 122 1461,1-2-5845,16-126-13237</inkml:trace>
  <inkml:trace contextRef="#ctx0" brushRef="#br0" timeOffset="4143.9">2458 456 19289,'-1'9'527,"0"0"1,-1-1-1,0 1 0,0 0 1,-1-1-1,0 0 0,0 1 1,-1-1-1,-6 10 0,5-10-325,0 1 0,1 0 0,0 0-1,1 1 1,0-1 0,-2 13 0,10-28 128,20-32-167,-10 13 162,28-37-1,-39 57-284,1-1 0,0 1 0,0 0 1,0 1-1,1-1 0,-1 1 0,1 0 0,0 0 1,0 1-1,1 0 0,12-5 0,-17 7-35,-1 1-1,0 0 1,0-1-1,0 1 1,0 0 0,1 0-1,-1 0 1,0 0-1,0 0 1,0 0-1,1 0 1,-1 0-1,0 1 1,0-1-1,0 0 1,1 1 0,-1-1-1,0 1 1,0-1-1,0 1 1,0-1-1,0 1 1,0 0-1,0 0 1,0-1 0,0 1-1,-1 0 1,1 0-1,0 0 1,0 0-1,-1 0 1,1 0-1,0 0 1,-1 0-1,1 0 1,-1 1 0,0-1-1,1 0 1,-1 0-1,0 0 1,0 2-1,2 6 3,-1 1 0,-1-1-1,0 1 1,-1 13 0,0-4-50,1-10-84,-4 41-2446,-2-35-3619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54.67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5 7 23163,'-4'-2'122,"-1"1"0,0 0 0,0 0 0,0 0 1,0 1-1,-1-1 0,1 1 0,0 1 0,0-1 1,0 1-1,0-1 0,0 2 0,0-1 0,0 0 1,1 1-1,-1 0 0,0 0 0,1 0 0,-1 1 0,1 0 1,0 0-1,0 0 0,0 0 0,-6 7 0,5-5-112,-1 1 0,1 1 0,1-1 0,0 1 0,0-1-1,0 1 1,0 0 0,1 1 0,1-1 0,-1 1 0,1-1-1,0 1 1,1 0 0,0-1 0,-1 12 0,3-15-14,0 1 1,0-1 0,1 1-1,-1-1 1,1 0 0,0 0-1,0 0 1,0 0-1,1 0 1,-1 0 0,1 0-1,0-1 1,0 1 0,0-1-1,1 0 1,6 5 0,-5-3 2,1 0 0,-1 0 1,0 1-1,0 0 1,-1 0-1,5 8 0,-5-5-1,0 0-1,0 1 1,-1 0-1,-1 0 0,0 0 1,0 0-1,-1 0 1,0 1-1,-1-1 0,0 0 1,0 0-1,-1 1 1,-3 12-1,2-16 2,0-1 1,0 0-1,0 0 1,0-1-1,-1 1 1,0 0-1,0-1 1,-1 0-1,1 1 1,-1-1-1,0-1 1,-1 1-1,1-1 1,-1 1-1,0-1 1,0 0-1,0-1 1,0 0-1,-1 1 1,1-2-1,-1 1 1,-9 3-1,6-4 23,0 0 1,-1 0-1,1-1 0,0 0 0,-1 0 0,-11-1 0,21 0-22,-1 0-1,0-1 0,1 1 1,-1 0-1,0 0 1,1-1-1,-1 1 0,1 0 1,-1-1-1,0 1 1,1 0-1,-1-1 0,1 1 1,-1-1-1,1 1 1,-1-1-1,1 1 1,0-1-1,-1 1 0,1-1 1,0 1-1,-1-1 1,1 0-1,0 1 0,0-1 1,-1 0-1,1 1 1,0-1-1,0 0 0,0 1 1,0-1-1,0 0 1,0 1-1,0-1 1,0 0-1,0 1 0,0-1 1,0 0-1,1 1 1,-1-1-1,0 1 0,0-1 1,1 0-1,-1 0 1,1-2-6,0 1 1,0-1 0,0 1-1,0-1 1,0 1-1,1 0 1,-1 0 0,1-1-1,0 1 1,2-3 0,6-1-294,-1 1 1,1 0 0,1 0-1,-1 1 1,20-6 0,-1 4-2941</inkml:trace>
  <inkml:trace contextRef="#ctx0" brushRef="#br0" timeOffset="371.67">486 303 23723,'-5'-2'183,"0"1"1,0 0-1,0-1 0,0 2 1,0-1-1,0 1 0,-1 0 1,1 0-1,0 0 0,0 1 1,0-1-1,-1 1 0,1 1 1,0-1-1,-7 4 0,5-2-68,1 1-1,-1 0 0,1 0 0,0 1 1,0 0-1,0 0 0,1 0 0,0 0 1,-9 13-1,5-5-84,1 0 1,1 1 0,0 0-1,1 0 1,0 1-1,1 0 1,0 0 0,2 0-1,0 0 1,-1 17 0,3-25-48,0 3 19,0 0 0,1 0 0,0 0 0,1 0 0,2 12 0,-2-20-39,-1 0 0,1 0-1,0 0 1,-1 0 0,1 1 0,0-1 0,1 0-1,-1 0 1,0-1 0,1 1 0,-1 0 0,1 0-1,-1-1 1,1 1 0,0-1 0,-1 1 0,1-1-1,0 0 1,0 1 0,0-1 0,0 0 0,1-1 0,-1 1-1,0 0 1,0 0 0,0-1 0,1 0 0,2 1-1,-1-1-56,1 0 0,0-1-1,-1 1 1,1-1-1,-1 0 1,1-1-1,-1 1 1,0-1 0,1 1-1,-1-1 1,0-1-1,0 1 1,0 0 0,0-1-1,-1 0 1,1 0-1,-1 0 1,0 0-1,5-6 1,7-10-89,0 0 0,17-30 1,-25 38 73,4-7 256,0 0 0,-1 0-1,-1-1 1,8-24 0,-31 82 2116,8-25-2241,1 0-1,0 0 1,2 1 0,-5 27 0,8-39-58,0-3 9,0 0-1,0 1 1,-1-1 0,1 0 0,0 0 0,0 1 0,0-1-1,0 0 1,0 0 0,0 1 0,0-1 0,0 0 0,0 1-1,0-1 1,0 0 0,0 0 0,0 1 0,0-1-1,0 0 1,0 0 0,0 1 0,1-1 0,-1 0 0,0 0-1,0 0 1,0 1 0,0-1 0,0 0 0,1 0 0,-1 0-1,0 1 1,0-1 0,0 0 0,1 0 0,-1 0 0,0 0-1,0 1 1,0-1 0,1 0 0,-1 0 0,0 0 0,0 0-1,1 0 1,-1 0 0,0 0 0,0 0 0,1 0-1,-1 0 1,0 0 0,0 0 0,1 0 0,-1 0 0,0 0-1,1 0 1,-1 0 0,0 0 0,16-4-2902</inkml:trace>
  <inkml:trace contextRef="#ctx0" brushRef="#br0" timeOffset="1084.18">519 300 17032,'0'0'4690,"0"9"-2881,-4 13-1377,-3 9-304,0 4-128,0-5-128,1-5-1969,2-7-12518</inkml:trace>
  <inkml:trace contextRef="#ctx0" brushRef="#br0" timeOffset="1900.21">653 384 21706,'-1'1'116,"0"0"1,1 0-1,-1 0 0,0 1 1,1-1-1,-1 0 0,1 0 0,0 1 1,-1-1-1,1 0 0,0 0 1,0 1-1,-1-1 0,1 0 1,1 3-1,-2-1 53,0 6 45,-1 8-8,1-1 1,0 1-1,2 20 1,-1-35-209,1 1 0,-1-1 0,0 1 0,0 0 0,1-1-1,0 1 1,-1-1 0,1 1 0,0-1 0,0 1 0,0-1 0,1 0 0,-1 0 0,1 1 0,-1-1 0,1 0-1,0 0 1,-1 0 0,1-1 0,0 1 0,0 0 0,1-1 0,-1 1 0,0-1 0,0 0 0,1 1-1,-1-1 1,3 0 0,-2 0-172,1-1-1,-1 0 0,0 0 1,0-1-1,0 1 0,0-1 1,0 1-1,0-1 0,0 0 1,0 0-1,0-1 0,0 1 1,0 0-1,0-1 0,-1 0 1,1 1-1,0-1 0,-1 0 0,0-1 1,0 1-1,1 0 0,-1-1 1,0 1-1,2-5 0,6-8-741,0-1-1,-1 0 1,6-18-1,-7 18 456,22-51 2974,-29 65-947,-6 253 2225,5-234-3719,-2-1 1,0 1-1,-1-1 1,0 0-1,-2 0 0,1 0 1,-15 29-1,17-40-39,-1-1-1,0 1 1,0-1 0,0 1-1,-1-1 1,0 0 0,1-1 0,-1 1-1,-1 0 1,1-1 0,0 0-1,-6 3 1,6-4-19,0-1 0,-1 0 0,1 1 0,0-2-1,0 1 1,-1 0 0,1-1 0,0 0 0,-1 0 0,1 0 0,-1 0 0,1-1 0,0 1-1,0-1 1,-1-1 0,1 1 0,-4-2 0,-18-12 286,26 15-304,-1 0 0,1-1 0,-1 1 0,1-1 0,-1 1 0,1-1 0,0 1 0,-1-1 0,1 1 0,0-1 0,0 1 0,-1-1 0,1 1 0,0-1 0,0 1 0,0-1 0,0 0 0,0 1 0,-1-1 0,1 1 0,0-1 0,0 0 0,1 1 0,-1-1 0,0 1 0,0-1 0,0 0 0,0 1 0,0-1 0,1 1 0,-1-1 0,0 1 0,0-1 0,1 1 0,-1-1 0,1 1 0,-1-1 0,0 1 0,1-1 0,-1 1 0,1 0 0,-1-1 0,1 1 0,0-1 0,41-25-2376,-16 10-1608</inkml:trace>
  <inkml:trace contextRef="#ctx0" brushRef="#br0" timeOffset="2287.16">1033 453 21610,'0'-1'104,"0"0"1,-1 1-1,1-1 1,-1 0 0,1 1-1,0-1 1,-1 1-1,1-1 1,-1 0-1,1 1 1,-1-1-1,0 1 1,1-1-1,-1 1 1,1 0-1,-1-1 1,0 1-1,1 0 1,-1-1-1,0 1 1,0 0-1,1 0 1,-1 0-1,0-1 1,0 1 0,1 0-1,-1 0 1,0 0-1,0 0 1,1 0-1,-1 1 1,0-1-1,1 0 1,-1 0-1,0 0 1,0 1-1,1-1 1,-2 1-1,-2 0 53,-1 0-1,1 0 0,0 0 0,0 1 1,0 0-1,-7 3 0,3 2-53,0 0 0,0 1 0,0 0 0,1 0 0,1 1 0,-1 0 0,1 0 0,1 0 0,-5 12 0,6-13-88,0 0 0,1 0 0,0 1 0,0-1 0,1 1 0,1 0-1,-1 0 1,1 0 0,1 0 0,0 0 0,1 14 0,-1-21-29,0-1 0,0 0 0,1 0 0,-1 1 0,0-1 0,1 0 0,-1 0 0,1 0 0,-1 0 0,1 1 0,0-1 0,-1 0 0,1 0 0,0 0 0,0 0 0,0-1 0,0 1 0,0 0 0,0 0 0,0 0 0,0-1 0,0 1 0,0 0 0,0-1 0,0 1 0,0-1 0,1 0 0,-1 1 0,0-1 0,0 0 0,0 0 0,1 1 0,-1-1 0,0 0 0,1 0 0,-1-1 0,0 1 0,0 0 0,1 0 0,-1 0 0,0-1 0,1 0 0,3 0-101,-1-1-1,0 1 1,0-1-1,0-1 0,0 1 1,0 0-1,0-1 1,-1 0-1,1 0 1,5-6-1,10-17-48,-2-1 0,0 0 1,-2-1-1,17-43 0,-27 56 2109,-14 36-1386,-15 36-507,22-51-93,0-3 0,1 0 0,-1 0 0,1 1 0,0-1 0,0 1 0,0-1-1,1 0 1,-1 1 0,1 0 0,0-1 0,0 1 0,0-1 0,1 6-1,6-7-3146,9-2-602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26.5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 81 20409,'0'-23'2604,"0"15"-1187,0 13 829,-3 66-1966,-18 98 1,-3 35-276,21-144-322,3-51-5270,0-34-144</inkml:trace>
  <inkml:trace contextRef="#ctx0" brushRef="#br0" timeOffset="676.44">65 69 11269,'0'-48'9334,"0"27"-2767,5 26-6298,5 17-233,-2 0 0,9 34 0,-2-3-2,-9-36-29,0 2 8,0 1 0,2-1 0,14 25 0,-20-40-14,0-1 1,0 1 0,1 0-1,0-1 1,-1 0-1,1 0 1,0 0 0,0 0-1,1 0 1,-1 0-1,1-1 1,-1 1 0,1-1-1,0 0 1,0-1-1,0 1 1,0 0 0,0-1-1,0 0 1,0 0-1,1 0 1,4 0 0,-6-2-1,-1 1 1,1-1 0,-1 0-1,1 0 1,-1 0 0,1 0-1,-1 0 1,0 0 0,0-1-1,0 1 1,0-1 0,0 0 0,0 1-1,0-1 1,0 0 0,0 0-1,-1 0 1,1 0 0,1-4-1,27-51-29,-23 44 19,18-46-25,-18 40 18,0 1 1,2 0-1,0 1 0,1-1 1,20-26-1,-29 43 17,-1 0 1,1 0-1,0 0 0,0 0 0,-1 1 0,1-1 0,0 0 1,0 0-1,0 1 0,0-1 0,0 0 0,0 1 1,0-1-1,0 1 0,0-1 0,0 1 0,1 0 0,-1-1 1,0 1-1,0 0 0,0 0 0,1 0 0,-1 0 0,2 0 1,-2 1 2,0-1 0,0 1 1,0 0-1,0 0 0,0 0 1,0 0-1,0 0 1,0 0-1,0 0 0,-1 0 1,1 0-1,0 1 0,-1-1 1,1 0-1,-1 0 0,1 1 1,-1-1-1,1 2 1,1 9 11,0 0-1,-1 0 1,1 18 0,-4 55 8,-13 89-1,10-61-2139,5-93-1396</inkml:trace>
  <inkml:trace contextRef="#ctx0" brushRef="#br0" timeOffset="1142.78">737 462 23627,'-15'16'0,"7"-6"-48,4-4-131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28.11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 78 17832,'0'-5'7780,"0"25"-7476,0 20-192,0 16-96,-7 11 32,2-2-32,-3-1 0,5-9-16,3-10 0,0-13-768,0-10-865,-2-11-4274</inkml:trace>
  <inkml:trace contextRef="#ctx0" brushRef="#br0" timeOffset="371.85">15 352 19145,'7'0'1584,"3"8"-1439,2 2 511,0-1 96,3-5-656,2-4-16,3-1-80,3-25-160,-3-9-3265,-1-7-9653</inkml:trace>
  <inkml:trace contextRef="#ctx0" brushRef="#br0" timeOffset="372.85">244 0 20858,'0'0'2545,"0"17"-1729,0 13-480,-1 11 80,-5 9-47,0 10-65,-2 11-208,-1 5-80,0-4 48,4-4-64,3-19-528,2-19-2178</inkml:trace>
  <inkml:trace contextRef="#ctx0" brushRef="#br0" timeOffset="827.87">511 319 18024,'0'-2'334,"0"0"1,0 0-1,0 0 0,0-1 0,-1 1 0,1 0 0,-1 0 0,1 0 1,-1 0-1,0 0 0,0 0 0,0 0 0,0 0 0,0 0 0,-3-3 1,3 4-220,0 0-1,-1 0 1,1 0 0,0 0 0,-1 1 0,1-1 0,-1 1 0,0-1 0,1 1 0,-1-1 0,1 1 0,-1 0 0,0 0 0,1-1 0,-1 1 0,1 1 0,-1-1 0,0 0 0,1 0 0,-1 0-1,1 1 1,-1-1 0,-2 2 0,0 0-63,-1 0-1,1 1 0,-1 0 0,1 0 1,0 0-1,0 0 0,0 1 0,0-1 0,1 1 1,0 0-1,-1 0 0,1 0 0,1 1 1,-3 4-1,-5 9 32,0 1-1,-6 21 1,11-28-76,1 1 1,0 0-1,1 0 1,0 0-1,1 0 1,1 0-1,0 1 1,0-1-1,2 0 1,1 18-1,-2-30-27,0 0 0,1 0 0,-1 1 0,0-1 0,0 0 0,1 0 0,-1 0 0,1 0 0,-1 0 0,1 0 0,-1 1 0,1-1 0,0 0 0,-1-1 0,1 1 0,0 0 0,0 0 0,0 0 0,0 0 0,-1 0 0,1-1 0,0 1 0,1-1 0,-1 1 0,0 0 0,0-1 0,0 0 0,0 1 0,0-1 0,0 0 0,1 1-1,-1-1 1,0 0 0,0 0 0,0 0 0,1 0 0,-1 0 0,0 0 0,0-1 0,0 1 0,1 0 0,-1 0 0,0-1 0,0 1 0,0-1 0,2 0 0,2-2-133,0 0 0,0 0 0,-1 0-1,1 0 1,-1-1 0,0 0 0,0 1 0,0-2 0,3-4-1,14-24-1370,-1 0 0,-2-2 0,23-62-1,-10 7 3690,-30 88-260,-3 22 128,-11 35-1656,7-31-307,0 1 1,2-1-1,0 1 0,0 39 0,4-63-121,0 0 0,0-1 0,0 1 0,0-1 0,0 1 0,0 0 0,0-1 1,1 1-1,-1 0 0,0-1 0,0 1 0,0-1 0,1 1 0,-1 0 0,0-1 0,0 1 0,1-1 0,-1 1 0,1-1 0,-1 1 0,0-1 0,1 1 1,-1-1-1,1 0 0,-1 1 0,1-1 0,-1 0 0,1 1 0,0-1 0,-1 0 0,1 0 0,-1 1 0,1-1 0,0 0 0,-1 0 0,1 0 1,0 0-1,-1 0 0,1 0 0,-1 0 0,1 0 0,0 0 0,0 0 0,20 0-4516</inkml:trace>
  <inkml:trace contextRef="#ctx0" brushRef="#br0" timeOffset="1202.65">699 230 15543,'-3'0'453,"1"0"0,-1 0 0,0 1-1,0-1 1,1 1 0,-1 0 0,1 0 0,-1 0 0,1 0-1,-1 0 1,-3 3 0,2-1-186,1-1-1,0 1 1,-1 0-1,1 0 1,1 0 0,-1 1-1,-3 4 1,4-4-153,-1 0 0,1 0 1,0 0-1,0 1 0,1-1 1,-1 0-1,1 1 0,0 0 1,0-1-1,0 1 0,1 0 1,0-1-1,0 1 0,1 9 1,-1-12-100,1 0 0,0-1 0,-1 1 1,1 0-1,0-1 0,0 1 0,0-1 0,0 1 1,0-1-1,1 1 0,-1-1 0,0 0 0,1 0 1,-1 0-1,1 1 0,-1-1 0,1-1 0,0 1 1,-1 0-1,1 0 0,0-1 0,-1 1 0,5 0 1,51 7 120,-20-3 24,-35-5-149,1 1-1,-1-1 0,0 1 0,0 0 1,0 0-1,0 0 0,0 0 0,-1 0 1,1 0-1,0 1 0,0-1 0,-1 0 1,1 1-1,-1-1 0,1 1 0,-1 0 1,0 0-1,1-1 0,-1 1 0,0 0 1,0 0-1,-1 0 0,1 0 0,0 0 1,0 0-1,-1 1 0,0-1 0,1 0 1,-1 0-1,0 0 0,0 0 1,0 1-1,0-1 0,-1 4 0,0-1 37,0 0-1,-1 1 0,0-1 1,1 0-1,-2 0 1,1-1-1,-1 1 0,1 0 1,-1-1-1,0 1 1,-1-1-1,1 0 0,-5 4 1,-2 0 9,1-1 0,-1-1 0,0 1 0,-15 6 0,22-11-131,-1 0 0,0-1 1,0 1-1,0-1 0,0 0 0,0 0 0,0 0 0,0-1 0,0 1 0,0-1 1,0 0-1,0 0 0,0-1 0,0 1 0,0-1 0,-4-1 0,1-5-2569</inkml:trace>
  <inkml:trace contextRef="#ctx0" brushRef="#br0" timeOffset="1898.7">967 303 19961,'-1'40'4916,"-1"-25"-4879,1 1 0,1 0 0,0 0 0,1 0 0,6 29 0,-7-43-46,1-1-1,-1 1 1,0-1-1,1 1 0,0 0 1,-1-1-1,1 1 1,0-1-1,-1 0 0,1 1 1,0-1-1,0 0 1,0 1-1,0-1 0,1 0 1,-1 0-1,0 0 0,0 0 1,1 0-1,-1 0 1,1 0-1,-1 0 0,0-1 1,1 1-1,0 0 1,-1-1-1,1 1 0,-1-1 1,1 0-1,0 0 0,-1 1 1,1-1-1,-1 0 1,1 0-1,0-1 0,-1 1 1,1 0-1,0 0 1,-1-1-1,4 0 0,-1-2-82,1 1 0,0-1 0,-1 0 0,0 0 0,1 0 0,-1 0 0,0-1 0,-1 1-1,1-1 1,-1 0 0,4-6 0,9-16-364,-12 18 391,0 0-1,1 1 1,-1-1 0,2 1 0,-1 0 0,1 0-1,0 1 1,13-11 0,-18 16 64,-1 1 0,1 0 1,-1-1-1,1 1 0,-1 0 0,1 0 1,0 0-1,-1 0 0,1-1 0,-1 1 1,1 0-1,-1 0 0,1 0 0,0 0 0,-1 0 1,1 0-1,-1 0 0,1 1 0,-1-1 1,1 0-1,0 0 0,-1 0 0,1 0 1,-1 1-1,1-1 0,-1 0 0,1 1 1,-1-1-1,0 0 0,1 1 0,-1-1 0,1 1 1,-1-1-1,0 0 0,1 1 0,-1-1 1,0 1-1,1-1 0,-1 1 0,0-1 1,0 1-1,1 0 0,-1-1 0,0 1 0,0-1 1,0 1-1,0 0 0,4 34 6,-4-28-8,4 42 7,-3-1-1,-7 78 0,5-112 0,-1-1-1,-1 1 0,0-1 1,-1 0-1,0 0 0,-1 0 1,-1-1-1,0 0 1,0 0-1,-1 0 0,-1-1 1,0 0-1,0 0 0,-13 12 1,18-20 51,-1 0 1,1-1 0,-1 1-1,0-1 1,0 0 0,0 0-1,0 0 1,0 0 0,0-1-1,0 0 1,-1 1-1,1-2 1,0 1 0,-1 0-1,1-1 1,-1 0 0,1 0-1,-5-1 1,6 1-16,0-1-1,1 1 1,-1-1-1,1 0 1,-1 0-1,1 0 1,0-1-1,-1 1 1,1 0-1,0-1 1,0 0-1,0 1 1,0-1 0,0 0-1,0 0 1,1 0-1,-1 0 1,0 0-1,1-1 1,0 1-1,0 0 1,-1-1-1,1 1 1,1-1-1,-1 1 1,0-1 0,1 1-1,-1-1 1,1 0-1,-1-3 1,1-3 11,1-1 1,-1 1-1,1 0 1,1 0-1,-1 0 1,2 0-1,-1 0 1,1 1 0,0-1-1,1 1 1,0-1-1,1 1 1,8-12-1,8-7-51,0 1 0,34-31-1,-52 54 11,0 0-11,16-16 12,32-25-1,-45 40-20,-1 0-1,1 0 0,0 0 1,0 1-1,0 0 0,0 1 1,1-1-1,-1 1 0,1 0 1,0 1-1,9-2 0,-15 3 12,0 0-1,0 0 0,0 0 0,0 0 1,0 1-1,0-1 0,0 0 1,0 0-1,0 1 0,0-1 0,0 1 1,0-1-1,0 1 0,0-1 1,-1 1-1,1-1 0,0 1 0,0 0 1,-1-1-1,1 1 0,0 0 1,-1 0-1,1 0 0,-1-1 0,1 2 1,1 2 2,-1-1 1,0 0-1,0 0 1,0 1 0,0-1-1,-1 1 1,1 5-1,-1 2 9,-1 0-1,0 0 0,0 0 0,-4 13 1,5-23-14,0 1-10,-1 1 1,1-1-1,-1 1 0,0-1 1,0 0-1,0 1 1,0-1-1,0 0 0,0 0 1,-1 1-1,1-1 0,-1 0 1,0 0-1,-3 3 1,3-29-4209,2-14-3764</inkml:trace>
  <inkml:trace contextRef="#ctx0" brushRef="#br0" timeOffset="2267.69">1280 245 16824,'11'-36'4354,"-1"13"-1969,-3 13-1329,-4 6-351,0 4-305,0 0-320,4 0-16,2 1-16,1 6-48,1-2-1761,5 6-10517</inkml:trace>
  <inkml:trace contextRef="#ctx0" brushRef="#br0" timeOffset="2643.11">1481 338 17400,'0'9'3215,"-2"41"-1472,-2 0 0,-16 77 0,23-142-1549,1 1 0,0 0 0,1 0 1,9-17-1,-11 24-168,16-25-31,-18 31 18,0-1-1,0 1 0,1-1 1,-1 1-1,0 0 0,0-1 1,1 1-1,-1 0 0,1 0 1,-1 0-1,1 0 0,0 0 1,-1 0-1,1 1 0,3-2 1,-4 2-7,-1 0 0,0 0 0,1 0 0,-1 1 1,1-1-1,-1 0 0,1 0 0,-1 0 0,0 1 1,1-1-1,-1 0 0,0 1 0,1-1 0,-1 0 1,0 1-1,1-1 0,-1 0 0,0 1 0,1-1 1,-1 0-1,0 1 0,0-1 0,0 1 0,0-1 0,1 1 1,-1-1-1,0 1 0,0-1 0,0 0 0,0 1 1,3 17 50,-3-15-37,0 1 18,2 22 38,-2-26-76,0 0 0,0 1 0,0-1 0,0 0 1,0 1-1,0-1 0,0 0 0,0 1 0,0-1 1,0 0-1,0 1 0,0-1 0,0 0 0,0 0 1,0 1-1,0-1 0,1 0 0,-1 1 0,0-1 1,0 0-1,0 0 0,0 1 0,1-1 0,-1 0 1,0 0-1,0 1 0,0-1 0,1 0 0,-1 0 1,0 0-1,1 1 0,-1-1 0,0 0 0,0 0 0,1 0 1,-1 0-1,0 0 0,1 0 0,-1 0 0,0 0 1,0 0-1,1 1 0,-1-1 0,0 0 0,1-1 1,-1 1-1,0 0 0,1 0 0,-1 0 0,0 0 1,1 0-1,-1 0 0,0 0 0,0 0 0,1 0 1,-1-1-1,0 1 0,1 0 0,-1 0 0,0-1 1,9-9-3,0 0 1,-1-1 0,-1 0 0,7-13 0,-9 15 24,0 0 0,0 1 0,1-1 0,0 1 0,0 1 0,0-1 0,1 1 0,1 0 0,13-10 0,-20 16-22,0 0 1,-1 1 0,1-1-1,0 1 1,0-1 0,-1 1-1,1-1 1,0 1 0,0-1-1,0 1 1,0 0 0,0-1-1,0 1 1,0 0-1,0 0 1,0 0 0,-1 0-1,1 0 1,0 0 0,0 0-1,0 0 1,0 0 0,0 0-1,0 1 1,0-1 0,0 0-1,0 0 1,0 1 0,-1-1-1,1 1 1,0-1 0,0 1-1,0-1 1,-1 1 0,1 0-1,0-1 1,-1 1 0,1 0-1,0-1 1,-1 1-1,1 0 1,-1 0 0,1 0-1,-1-1 1,0 1 0,1 0-1,-1 0 1,0 0 0,1 0-1,-1 1 1,1 7 13,1-1 0,-2 1 1,1 0-1,-2 14 0,0-9-2,0 21-47,0-21-260,1 1 0,0 0 0,1-1 0,5 27-1,2-23-243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36.5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 15 23355,'0'-12'960,"0"10"369,0 4-1041,0 28-160,0 16-80,-6 12-32,-4 6 48,0-5-64,3-4 0,1-3 0,2-4 0,1-10-880,3-12-385,0-14-2129</inkml:trace>
  <inkml:trace contextRef="#ctx0" brushRef="#br0" timeOffset="341.19">144 47 18761,'3'-27'2577,"-1"13"-1217,-2 10 1074,0 11-1538,-8 26-704,-8 16-192,0 14 32,1 6 80,3-2-112,2 0 32,3-7-80,4-8 16,3-16-1233,0-17-2240</inkml:trace>
  <inkml:trace contextRef="#ctx0" brushRef="#br0" timeOffset="700.89">284 242 20762,'-3'1'2273,"0"2"-2145,-1 0 1,1 0 0,-1 0-1,1 0 1,0 1-1,0 0 1,0-1 0,1 1-1,-1 0 1,1 0 0,0 0-1,0 1 1,-2 6 0,-17 63 519,18-60-559,1 1 0,0 0 1,1 0-1,1 0 0,2 26 1,-2-38-88,1 0 1,-1 0-1,1 0 0,0 0 1,0 0-1,0 0 0,1 0 1,-1 0-1,1 0 1,-1-1-1,1 1 0,0-1 1,0 1-1,3 3 0,-3-5-5,1 0 0,-1 0-1,0 0 1,0 0-1,0 0 1,1 0-1,-1-1 1,1 1-1,-1-1 1,0 1 0,1-1-1,-1 0 1,1 0-1,-1 0 1,0 0-1,1-1 1,-1 1 0,1-1-1,-1 1 1,0-1-1,5-2 1,-1 0-18,0 0 1,0 0-1,0 0 1,0-1-1,-1 0 1,1 0-1,-1-1 1,0 0-1,0 1 1,7-11-1,3-7-33,19-32-1,-29 45 46,7-10 11,-1-1 0,-1 0 0,0 0 0,-2-1 0,0 0 1,-2 0-1,0-1 0,-2 0 0,4-33 0,-8 52 24,0 0 0,0 0-1,-1 1 1,1-1 0,0 0 0,-1 0 0,0 1-1,0-1 1,0 0 0,0 1 0,0-1-1,0 1 1,-1-1 0,1 1 0,-1 0 0,0 0-1,1 0 1,-1-1 0,-5-2 0,3 2 3,0 0 0,0 1 0,-1 0 0,1 0 0,-1 0 1,0 0-1,1 1 0,-1-1 0,0 1 0,-9-1 0,6 2-19,0-1 0,-1 1 0,1 0 0,-1 1-1,1 0 1,0 0 0,0 1 0,-1 0 0,1 1 0,0-1-1,1 1 1,-1 1 0,-11 6 0,13-5-77,1 0 0,-1 1 0,1 0 0,0 0 0,0 0 0,0 0-1,1 1 1,0 0 0,0 0 0,1 0 0,0 0 0,0 0 0,1 1 0,-3 11 0,1 12-2331</inkml:trace>
  <inkml:trace contextRef="#ctx0" brushRef="#br0" timeOffset="1161.64">651 211 19241,'0'0'752,"0"2"-416,0 19 161,-9 11-1,-1 9 256,0 7-304,0 2-256,4-1-160,2-4 64,4-5-64,0-9-32,0-11-48,7-11-2129,5-9-2865</inkml:trace>
  <inkml:trace contextRef="#ctx0" brushRef="#br0" timeOffset="1534.56">826 137 15127,'0'0'6883,"0"25"-5730,-2 13-321,-7 7-192,0 6-224,1 3-15,1 2-177,4-3-96,3-9-80,0-12-96,0-10-657,7-16-3136</inkml:trace>
  <inkml:trace contextRef="#ctx0" brushRef="#br0" timeOffset="2040.14">1139 178 18216,'-4'1'284,"1"-1"0,-1 1 0,1 0 0,-1 0 0,1 0 0,0 1 0,-1-1 0,1 1 0,0 0 0,0 0 0,0 0 0,0 0 0,0 0 0,1 1 0,-1-1 0,1 1 0,-1 0 0,1-1 1,0 1-1,-2 4 0,-5 7-62,1 1 1,-13 31 0,15-33-151,1 0 0,0 1 1,1 0-1,1-1 0,0 1 0,1 1 1,0-1-1,1 0 0,1 0 0,1 21 1,-1-34-82,0 0 1,1 0-1,-1 0 1,0 0-1,0 0 1,1 0-1,-1 0 1,1 0-1,-1 0 1,1 0-1,-1 0 0,1 0 1,-1 0-1,1 0 1,0 0-1,0 0 1,-1 0-1,1-1 1,0 1-1,0 0 1,0-1-1,0 1 1,0-1-1,0 1 1,0-1-1,0 1 1,0-1-1,0 0 1,0 1-1,0-1 1,0 0-1,0 0 0,0 0 1,0 0-1,1 0 1,-1 0-1,0 0 1,0 0-1,0 0 1,0 0-1,0-1 1,0 1-1,0-1 1,2 0-1,1-1-49,0 1-1,0-1 1,0-1-1,-1 1 1,1 0-1,-1-1 1,1 0-1,-1 0 1,0 0-1,4-4 1,6-16-231,0 0 0,20-49 1,-21 42 215,21-35 0,-33 65 75,0 0 1,0-1-1,0 1 0,0 0 0,0 0 0,0 0 0,0 0 0,0-1 0,0 1 0,0 0 0,1 0 0,-1 0 0,0 0 0,0 0 0,0 0 0,0-1 0,0 1 0,0 0 0,1 0 0,-1 0 0,0 0 0,0 0 0,0 0 0,0 0 0,1 0 0,-1 0 0,0 0 0,0 0 0,0 0 0,0 0 0,1 0 0,-1 0 0,0 0 0,0 0 0,0 0 0,0 0 0,1 0 0,-1 0 0,0 0 0,0 0 0,1 0 0,4 9 37,4 17-38,-7-21-5,6 19 17,-1 0 0,-1 1 0,4 41 1,-9-58 27,-1 1 1,0 0 0,0-1-1,-1 1 1,0-1-1,-1 0 1,0 1 0,0-1-1,-1 0 1,0 0 0,0 0-1,-1 0 1,0-1 0,-7 11-1,6-10-99,0-1 0,-1 0 0,0-1 0,0 1 0,0-1 0,-1-1 0,0 1 0,0-1 0,-1 0 0,1 0 0,-1-1 0,0 0 0,0-1 0,-1 0 0,1 0 0,-1 0 0,1-1 0,-17 1 0,20-3-4018</inkml:trace>
  <inkml:trace contextRef="#ctx0" brushRef="#br0" timeOffset="2389.36">1534 98 23627,'0'0'1040,"0"19"-912,0 23 0,-9 18 97,-4 9 159,-1 3-128,0-3-112,2-6-96,7-10 16,5-12-64,0-13-112,0-13-2497</inkml:trace>
  <inkml:trace contextRef="#ctx0" brushRef="#br0" timeOffset="2770.21">1751 274 16552,'-3'2'584,"0"0"-1,0 1 1,1-1 0,-1 1 0,1 0 0,-1-1 0,1 1 0,0 0 0,0 0 0,-2 5 0,1-1-256,0 1 1,1-1-1,0 1 0,-2 9 1,1 6-388,1 1 1,1 24 0,1-44 265,0 3-196,0-1 1,0 1 0,0-1-1,1 1 1,0-1 0,1 0 0,-1 1-1,5 9 1,-5-14-11,0 0 0,1 0 0,-1 0 1,1 0-1,0-1 0,0 1 0,-1 0 0,1-1 0,0 1 0,0-1 0,0 0 1,1 1-1,-1-1 0,0 0 0,0 0 0,1-1 0,-1 1 0,1 0 0,-1-1 0,0 0 1,1 1-1,-1-1 0,1 0 0,4 0 0,-2-1 0,0 0-1,0 0 1,0 0 0,0 0-1,0-1 1,0 0 0,-1 0-1,1 0 1,-1 0 0,1-1-1,-1 0 1,0 0 0,0 0-1,0 0 1,0-1 0,-1 1-1,1-1 1,4-7 0,5-6-11,-2-1 0,1-1 0,8-20 0,-8 14-1,13-42 0,-22 59 43,-1 0 0,0-1 0,0 1 0,-1-1 1,0 0-1,-1 1 0,1-1 0,-2 0 0,-1-9 0,1 15 7,0 0-1,0 1 1,-1-1 0,1 1-1,-1 0 1,1-1 0,-1 1-1,0 0 1,0 0 0,0 0-1,0 0 1,0 1 0,-1-1-1,1 0 1,0 1 0,-1 0-1,1-1 1,-1 1-1,0 0 1,1 0 0,-1 1-1,0-1 1,1 0 0,-1 1-1,0 0 1,-4-1 0,-4 0-6,0 1 0,0-1 1,0 2-1,0 0 0,-17 3 0,20-2-19,0 1 0,-1 0 0,1 1-1,1 0 1,-1 0 0,1 0-1,-1 1 1,1 0 0,0 1 0,-10 11-1,12-12-56,0 0-1,0 0 0,1 1 0,0 0 1,0 0-1,1 0 0,-1 0 0,1 0 1,1 1-1,-1 0 0,1-1 0,0 1 1,-1 12-1,2-2-1669</inkml:trace>
  <inkml:trace contextRef="#ctx0" brushRef="#br0" timeOffset="3556.96">2381 153 19065,'-3'-2'244,"0"1"0,0-1 0,0 0 0,0 1 0,0 0 0,-1 0 0,1 0 1,0 0-1,-1 0 0,1 1 0,0-1 0,-1 1 0,1 0 0,-1 0 0,1 0 0,0 1 0,-1-1 1,1 1-1,-6 2 0,4-1-137,1 0 1,-1 1-1,1-1 1,0 1-1,0 1 1,0-1-1,0 0 1,1 1-1,0 0 1,-1 0-1,1 0 1,-2 5-1,-3 3-86,1 1 1,1 1-1,0-1 1,1 1-1,1 0 1,0 1-1,1-1 1,-2 19-1,4-26-14,1 1 0,-1 0 0,2 0 0,-1-1 0,1 1 0,2 10 1,-2-16-28,-1 0 0,1 0 1,0 0-1,0-1 1,0 1-1,0 0 1,0-1-1,0 1 1,0-1-1,1 1 1,-1-1-1,0 1 1,1-1-1,-1 0 1,1 0-1,0 0 1,-1 0-1,1 0 1,0 0-1,0 0 1,-1-1-1,1 1 0,0 0 1,0-1-1,0 0 1,0 1-1,0-1 1,0 0-1,3 0 1,-1-1-76,0 1-1,0-1 1,0 0 0,0 0 0,0 0-1,0-1 1,-1 1 0,1-1 0,0 0-1,-1 0 1,1 0 0,-1-1 0,0 1 0,0-1-1,0 0 1,0 0 0,0 0 0,2-3-1,8-11-373,-1 0-1,13-23 0,-17 25 76,17-31-94,-16 28 420,1 1 1,14-21-1,-22 49 701,-2 7 140,-2 10-492,-2 0 0,-2 0-1,0-1 1,-2 0-1,0 0 1,-18 36 0,19-49-224,0 0 0,-2-1 1,1 0-1,-1 0 1,-1 0-1,-1-1 1,1-1-1,-2 0 0,1 0 1,-2-1-1,1-1 1,-27 15-1,29-21 195,4-2-1101,2 1-2596</inkml:trace>
  <inkml:trace contextRef="#ctx0" brushRef="#br0" timeOffset="3931.05">2730 171 22330,'0'2'1708,"-2"9"-1555,-1 0-1,0 0 1,-1-1 0,0 1 0,0-1 0,-2 0 0,1-1-1,-10 14 1,4-5 88,8-13-188,0-1 12,1 0-1,-1 1 1,1-1-1,0 1 1,-3 9 0,6-14-55,0 0 1,-1 1 0,1-1 0,-1 0 0,1 0-1,0 1 1,-1-1 0,1 0 0,0 0 0,-1 0-1,1 0 1,0 0 0,-1 0 0,1 0-1,0 0 1,-1 0 0,1 0 0,0-1 0,-1 1-1,1 0 1,0-1 0,11-3 79,-1 0 0,-1-1 0,16-9-1,-19 10-52,0-1-1,0 1 0,1 1 1,-1-1-1,1 2 1,0-1-1,0 1 0,0 0 1,16-2-1,-23 4-33,0 0 0,0 0 1,-1 1-1,1-1 0,0 0 0,0 0 0,-1 1 0,1-1 0,0 0 1,0 1-1,-1-1 0,1 0 0,0 1 0,-1-1 0,1 1 1,0-1-1,-1 1 0,1 0 0,-1-1 0,1 1 0,-1 0 1,1-1-1,-1 1 0,0 0 0,1 1 0,5 27 110,-6-17-56,0 0 1,-4 23 0,1-24-43,1-1-1,-2 0 0,0 0 1,0 0-1,-1 0 0,0-1 1,0 0-1,-1 0 0,-10 12 1,13-17-60,-1 0 1,1 0-1,-1 0 1,0 0 0,0-1-1,-1 1 1,1-1-1,-1 0 1,1 0-1,-1-1 1,0 0-1,0 1 1,0-2 0,-1 1-1,1 0 1,0-1-1,0 0 1,-1 0-1,1-1 1,-7 0 0,11 0-223,-1 0 0,1-1 0,-1 1 0,1 0 1,0-1-1,-1 0 0,1 1 0,0-1 0,-1 0 1,1 0-1,0 1 0,0-1 0,0 0 0,0 0 1,0 0-1,0 0 0,0-1 0,0 1 1,0 0-1,1 0 0,-1-1 0,0 1 0,1 0 1,-2-3-1,-6-19-13662</inkml:trace>
  <inkml:trace contextRef="#ctx0" brushRef="#br0" timeOffset="4303.81">2695 203 21914,'0'-1'2401,"9"1"-1584,13 0 79,6 0-432,7 0-48,5 0-160,3-5-128,0-8-128,0-1 0,-5 0-288,-2 2-220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41.66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28 20633,'0'-19'3074,"18"-1"-2850,17-4-176,9-1-48,6 5 192,0 5-160,1 10-16,-10 5-16,-11 2-16,-11 23-384,-15 9-2321,-4 5-10261</inkml:trace>
  <inkml:trace contextRef="#ctx0" brushRef="#br0" timeOffset="367.17">160 140 21754,'1'0'1361,"2"21"-1185,-3 18-144,0 15 432,0 6-208,-11 1-32,1-1-224,1-13-16,6-12-32,3-17-160</inkml:trace>
  <inkml:trace contextRef="#ctx0" brushRef="#br0" timeOffset="735.87">470 164 19849,'0'-4'3394,"0"3"-2962,8-2-160,15-1 288,9-5-272,5-3 49,6-4-209,1-3-64,-2 2-48,-8 8-16,-12 9-257,-14 0-1535,-8 21-8117</inkml:trace>
  <inkml:trace contextRef="#ctx0" brushRef="#br0" timeOffset="736.87">601 149 13046,'0'0'10565,"0"25"-10213,0 18-112,-11 15 496,-2 6-335,0-2 79,6-9-384,4-13-80,3-12-16,0-15 0,4-13-2609</inkml:trace>
  <inkml:trace contextRef="#ctx0" brushRef="#br0" timeOffset="1107">868 285 21994,'-3'0'2353,"9"0"-1905,14 0 129,3-1-177,1-2-336,0-2-64,2-3-176,-3-6-2690</inkml:trace>
  <inkml:trace contextRef="#ctx0" brushRef="#br0" timeOffset="1649.16">1341 43 17880,'0'0'2255,"-3"2"410,-16 22-2103,1 0 1,0 1-1,2 1 0,-18 40 1,33-65-557,-9 27 114,10-28-125,-1 1 0,1 0-1,0-1 1,0 1 0,0-1-1,0 1 1,0 0 0,0-1 0,1 1-1,-1-1 1,0 1 0,0-1-1,0 1 1,0 0 0,1-1-1,-1 1 1,0-1 0,1 1 0,-1-1-1,0 1 1,1-1 0,-1 0-1,1 1 1,-1-1 0,0 1-1,1-1 1,-1 0 0,1 1-1,-1-1 1,1 0 0,-1 0 0,1 1-1,0-1 1,-1 0 0,1 0-1,-1 0 1,1 0 0,-1 1-1,1-1 1,0 0 0,-1 0 0,1 0-1,0-1 1,1 1-32,6 1-703,0-1 1,1 0-1,-1-1 1,15-3-1,13-11-5887</inkml:trace>
  <inkml:trace contextRef="#ctx0" brushRef="#br0" timeOffset="2004.56">1550 64 19993,'-4'0'2017,"-11"19"-1409,-2 8 513,-6 9-497,0 9-16,-1 4-239,1 5 79,3 0-320,6-5-48,4-8-32,5-11-48,5-13-688,0-13-1922</inkml:trace>
  <inkml:trace contextRef="#ctx0" brushRef="#br0" timeOffset="2529.34">1680 111 16408,'-3'-6'5425,"6"-11"-3871,0 12-1311,0-1 0,0 1 0,1 1 0,-1-1 0,1 0 0,1 1 0,-1-1 0,10-6 0,-12 9-204,1 0 1,1-1 0,-1 1 0,0 0-1,0 1 1,1-1 0,-1 1-1,1-1 1,0 1 0,-1 0 0,1 0-1,0 1 1,-1-1 0,1 1 0,7 0-1,-11 0-34,1 1 0,0-1 0,0 0 0,0 1 0,0-1-1,0 1 1,-1-1 0,1 1 0,0 0 0,-1-1 0,1 1-1,0 0 1,-1 0 0,1-1 0,-1 1 0,1 0 0,-1 0-1,1 0 1,-1-1 0,0 1 0,1 0 0,-1 0 0,0 0-1,0 0 1,1 0 0,-1 0 0,0 1 0,0 32 87,0-24-101,-6 110 68,6-119-60,0 1 1,0-1 0,0 0-1,1 1 1,-1-1 0,0 0-1,1 1 1,-1-1 0,0 0-1,1 0 1,0 1 0,-1-1-1,1 0 1,0 0 0,-1 0-1,1 0 1,0 0 0,0 0-1,0 0 1,0 0 0,0 0-1,0 0 1,0 0 0,0-1-1,0 1 1,3 0 0,2 2-2,0-1 0,0-1 0,1 0 1,11 2-1,23 5-4,-40-8 5,1 1 1,-1 0 0,0-1 0,1 1 0,-1 0 0,0 0 0,1-1 0,-1 1 0,0 0-1,0 1 1,0-1 0,0 0 0,0 0 0,0 0 0,0 1 0,0-1 0,0 0 0,-1 1-1,1-1 1,0 0 0,0 3 0,0 0 2,-1-1 0,1 1 0,-1 0-1,0 0 1,0-1 0,0 1 0,0 0 0,-1 0 0,1-1-1,-1 1 1,0 0 0,0-1 0,-1 1 0,1-1 0,-3 6-1,-1-2 7,1-1 0,-1 1 0,0-1 0,0-1 0,-1 1 0,1-1 0,-8 6 0,-8 3 12,-1 0 0,0-2 0,-38 16 1,49-23-141,7-4-123,0 0 0,1 1 1,-1-1-1,1 1 0,0 0 0,-1 0 0,1 0 0,-5 4 0</inkml:trace>
  <inkml:trace contextRef="#ctx0" brushRef="#br0" timeOffset="2923.47">2048 288 22202,'-4'0'2401,"9"0"-1985,14 0 129,7 0-353,5 0-16,1-2-176,-2-7-16,-3 2-929,-10-4-3697</inkml:trace>
  <inkml:trace contextRef="#ctx0" brushRef="#br0" timeOffset="3320.56">2469 48 18633,'1'-5'3217,"1"4"-2080,2 1-145,0 1-368,-1 21-272,-3 13 321,0 10-385,-3 5-160,-8 4-64,-2-1 96,3-1-128,3-6-16,3-7 16,4-10-64,0-7-128,0-6-1025,0-13-671</inkml:trace>
  <inkml:trace contextRef="#ctx0" brushRef="#br0" timeOffset="3710.22">2698 93 12614,'0'0'9668,"0"4"-8803,-3 27-497,-10 11 544,-4 14-544,-4 12 1,-1 1 63,5-2-336,6-7-16,6-12-80,5-13-17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4:46.0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124 21210,'0'2'33,"0"-1"1,0 0-1,0 0 1,0 0 0,0 0-1,0 1 1,0-1-1,1 0 1,-1 0 0,0 0-1,1 0 1,-1 0-1,1 0 1,-1 0-1,1 0 1,0 0 0,-1 0-1,1 0 1,0 0-1,0 0 1,-1 0-1,1 0 1,0-1 0,0 1-1,0 0 1,0-1-1,0 1 1,0-1 0,0 1-1,0-1 1,1 1-1,-1-1 1,0 0-1,0 0 1,0 1 0,0-1-1,0 0 1,1 0-1,-1 0 1,1 0-1,5-1 1,-1 0-1,0 0 0,1 0 1,-1-1-1,0 0 0,0 0 1,7-4-1,9-8 60,-1 0-1,0-1 1,-1-1-1,-1-1 1,27-30-1,330-374 363,-130 137-408,-215 249-34,26-28 2,2 2 0,72-57 0,-123 111-11,-6 4-1,1 1 0,-1 0-1,1-1 1,0 1-1,0 0 1,0 0-1,0 1 1,0-1 0,0 1-1,0-1 1,1 1-1,-1 0 1,1 0 0,-1 1-1,0-1 1,5 0-1,-8 1 0,1 0 0,-1 1-1,0-1 1,1 0 0,-1 0-1,0 0 1,1 0 0,-1 0 0,0 1-1,1-1 1,-1 0 0,0 0-1,1 1 1,-1-1 0,0 0-1,0 0 1,0 1 0,1-1-1,-1 0 1,0 1 0,0-1-1,0 0 1,0 1 0,1-1-1,-1 0 1,0 1 0,0-1 0,0 1-1,0-1 1,0 0 0,0 1-1,0-1 1,0 0 0,0 1-1,0-1 1,0 0 0,-1 1-1,2 11 66,-1 0-1,-1 0 0,0-1 1,-1 1-1,0-1 1,-4 14-1,-29 73 351,28-82-368,-104 254 711,-53 142-119,121-276-479,39-120-222,1 0 1,0 0-1,2 0 0,0 0 0,0 1 1,3 21-1,4-25-1792,5-11-1963</inkml:trace>
  <inkml:trace contextRef="#ctx0" brushRef="#br0" timeOffset="355.97">594 804 23531,'0'0'1056,"20"-6"-928,32-16 609,19-10 95,18-11-256,10-3-304,0 0-144,-3 0-128,-6 3 0,-11 4-32,-15 5-1088,-16 10-2802</inkml:trace>
  <inkml:trace contextRef="#ctx0" brushRef="#br0" timeOffset="1411.79">1585 43 15783,'0'0'101,"0"0"0,0-1 0,0 1-1,0 0 1,0 0 0,0 0 0,0 0 0,0-1 0,0 1-1,0 0 1,0 0 0,0 0 0,0 0 0,0-1-1,0 1 1,0 0 0,0 0 0,0 0 0,-1 0 0,1 0-1,0-1 1,0 1 0,0 0 0,0 0 0,0 0-1,0 0 1,0 0 0,-1 0 0,1-1 0,0 1 0,0 0-1,0 0 1,0 0 0,-1 0 0,1 0 0,0 0-1,0 0 1,0 0 0,0 0 0,-1 0 0,1 0 0,0 0-1,0 0 1,0 0 0,0 0 0,-1 0 0,1 0-1,0 0 1,0 0 0,0 0 0,0 0 0,-1 0 0,1 0-1,0 0 1,0 0 0,0 1 0,0-1 0,-1 0-1,-14 12 1160,-13 20-1406,-17 32 429,4 2 0,2 1 0,3 2 0,3 2 0,4 1 0,2 1 1,4 1-1,3 2 0,-16 118 0,32-154-217,1 0 1,3 42 0,0-77-66,1-1 0,-1 0 0,1 0 0,0 0 0,0 0 0,0 0 0,0 0 0,1 0 0,0 0 0,0 0 0,0 0 0,0-1 0,0 1 0,1-1 0,-1 0 0,5 4 0,-5-5 0,1 0-1,-1-1 1,1 1 0,-1-1 0,1 0 0,0 0 0,-1 0 0,1 0 0,0 0 0,0-1 0,0 1 0,0-1 0,0 1 0,0-1 0,-1 0 0,1-1-1,0 1 1,0 0 0,0-1 0,0 0 0,0 1 0,0-1 0,-1 0 0,4-2 0,2-1-1,0 0 0,-1-1 0,0 0 0,1 0 0,-2 0 0,1-1 0,0 0 1,9-13-1,43-63 15,-52 70-10,76-128 49,-70 116-45,-2-1 0,-1 0 1,13-52-1,-23 77-8,0 0-1,0 0 1,0 0 0,0 1-1,0-1 1,0 0-1,0 0 1,0 0 0,0 0-1,0 0 1,-1 0 0,1 0-1,0 0 1,0 0 0,0 0-1,0 0 1,0 0 0,0 0-1,0 0 1,0 0 0,0 0-1,0 0 1,0 0 0,0 0-1,-1 0 1,1 0 0,0 0-1,0 0 1,0 0 0,0 0-1,0 0 1,0 0 0,0 0-1,0 0 1,0 0-1,0 0 1,-1 0 0,1 0-1,0 0 1,0 0 0,0 0-1,0 0 1,0 0 0,0 0-1,0 0 1,0 0 0,0 0-1,0 0 1,0 0 0,0 0-1,0-1 1,0 1 0,0 0-1,-9 10 80,-6 15-75,1-1 1,1 2 0,0 0-1,3 0 1,0 1 0,1 0-1,-6 37 1,15-64-8,0 1 1,-1 0-1,1-1 1,0 1-1,0 0 1,0-1-1,0 1 1,0 0-1,0 0 1,0-1-1,0 1 0,0 0 1,0-1-1,0 1 1,0 0-1,0-1 1,1 1-1,-1 0 1,0-1-1,0 1 1,1 0-1,-1-1 1,1 1-1,-1-1 0,0 1 1,1-1-1,-1 1 1,2 0-1,-1-1-1,0 0 0,0 0 0,1 0 0,-1 0 0,0-1 0,0 1 0,1 0 0,-1-1 0,0 1 0,0-1 0,0 1 0,0-1 0,0 1 0,1-1 0,0-1 0,13-10 43,-1 0 1,0 0-1,0-2 1,16-21-1,-20 22 21,1 0 0,0 1-1,1 0 1,0 1 0,0 1 0,1 0-1,19-11 1,-30 20-52,0 0 0,-1 1-1,1-1 1,0 0 0,-1 1 0,1-1 0,0 1-1,-1 0 1,1 0 0,0-1 0,0 1 0,0 0 0,2 1-1,-3-1-3,0 0 0,0 1-1,0-1 1,0 1 0,0-1-1,-1 0 1,1 1 0,0 0 0,0-1-1,-1 1 1,1-1 0,0 1-1,-1 0 1,1 0 0,0-1-1,-1 1 1,1 0 0,0 2-1,1 2 15,-1 1 0,1 0 0,-1 0-1,-1 0 1,1 0 0,-1 9 0,1 0 18,-1 27 48,-1-31-75,1 1-1,0 0 0,1-1 0,3 17 0,-3-28-10,-1 1 0,0 0 1,1 0-1,-1-1 0,0 1 0,1 0 0,-1 0 0,1-1 0,-1 1 1,1-1-1,0 1 0,-1-1 0,1 1 0,0-1 0,-1 1 0,1-1 1,0 1-1,-1-1 0,1 0 0,0 1 0,0-1 0,0 0 0,-1 0 1,1 1-1,0-1 0,0 0 0,0 0 0,0 0 0,-1 0 0,1 0 1,0 0-1,0 0 0,0-1 0,-1 1 0,1 0 0,0 0 1,0-1-1,0 1 0,-1 0 0,1-1 0,0 1 0,1-2 0,32-19 4,-33 21-4,57-47 13,30-23 85,-79 64-92,1 0 1,0 1 0,0 0 0,0 0 0,1 1 0,-1 0-1,17-3 1,-25 7-4,-1 0 1,1 0-1,-1 0 0,0 0 0,1 0 0,-1 0 0,1 0 1,-1 0-1,0 1 0,1-1 0,-1 1 0,0-1 0,0 1 0,1-1 1,-1 1-1,0 0 0,0-1 0,0 1 0,0 0 0,1 0 1,-1 0-1,0 0 0,-1 0 0,1 0 0,0 0 0,0 0 1,0 1-1,-1-1 0,1 0 0,-1 0 0,1 1 0,-1-1 1,1 0-1,-1 1 0,0-1 0,1 0 0,-1 1 0,0 2 1,1 7 17,0 1 1,-1 0 0,-2 19-1,1-18 0,1-6 5,-1 0 1,0 1-1,-1-1 1,1 0-1,-5 10 0,5-16-112,1 1 1,0-1-1,-1 0 0,1 0 0,-1 0 0,1 1 0,-1-1 0,1 0 0,-1 0 0,0 0 0,0 0 0,0 0 0,1 0 0,-1-1 0,0 1 0,0 0 0,0 0 0,0-1 1,0 1-1,-1 0 0,1-1 0,0 1 0,0-1 0,0 1 0,0-1 0,-1 0 0,1 0 0,0 1 0,0-1 0,-1 0 0,1 0 0,0 0 0,0 0 0,-1 0 0,1-1 0,0 1 1,0 0-1,-1-1 0,1 1 0,-2-1 0,-17-15-6271</inkml:trace>
  <inkml:trace contextRef="#ctx0" brushRef="#br0" timeOffset="1806.03">1604 540 26156,'19'-61'768,"34"-3"-560,24-1 417,16 9-97,9 9-448,4 5-64,1-6-16,-1-6-768,-9-8-254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30.74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2 255 21274,'-9'0'486,"-1"0"0,1 1 1,-1 0-1,1 0 1,-1 1-1,1 1 0,-10 3 1,15-4-425,-1 0 0,1 0 1,0 1-1,0-1 0,0 1 0,0 0 1,0 1-1,1-1 0,-1 1 1,1-1-1,0 1 0,0 0 0,0 0 1,1 1-1,-4 5 0,5-9-57,0 1 0,0 0 0,1 0-1,-1 0 1,0 0 0,1 0 0,-1 0-1,1 0 1,0 0 0,-1 0-1,1 0 1,0 1 0,0-1 0,0 0-1,1 0 1,-1 0 0,0 0 0,1 0-1,0 0 1,-1 0 0,1 0 0,0 0-1,0 0 1,0 0 0,0-1 0,0 1-1,3 3 1,2 0 12,1 1 0,0-1 0,0 0 0,0-1-1,14 7 1,-15-9-12,0 1 0,0 0 0,0 0 0,-1 1 0,0 0 0,1 0-1,-1 0 1,-1 0 0,8 9 0,-10-9 4,0-1-1,0 1 1,-1 0 0,0 0-1,1 0 1,-2 0-1,1 1 1,0-1 0,-1 0-1,0 0 1,0 0-1,0 0 1,0 1 0,-1-1-1,1 0 1,-1 0-1,0 0 1,0 0 0,-1 0-1,1 0 1,-1 0 0,0 0-1,0-1 1,0 1-1,-1-1 1,1 1 0,-1-1-1,0 0 1,0 0-1,0 0 1,0 0 0,0-1-1,-1 1 1,1-1-1,-1 0 1,0 0 0,1 0-1,-1-1 1,0 1-1,0-1 1,0 0 0,0 0-1,-7 1 1,18-3 2,0-1 0,1 1 1,-1-1-1,0-1 0,0 0 1,0 0-1,0 0 0,0-1 0,-1 1 1,1-2-1,-1 1 0,0-1 1,-1 0-1,1 0 0,5-8 0,17-18-17,36-51-1,-55 70 21,2-3-8,8-11-1,18-31 0,-33 49-5,0 0 1,0 1-1,-1-1 0,0 0 1,0-1-1,-1 1 0,0 0 0,-1-1 1,1-11-1,-2 19 1,0 1-1,0-1 1,0 1-1,0-1 1,0 1 0,0-1-1,0 1 1,0-1 0,-1 1-1,1-1 1,0 1-1,0-1 1,-1 1 0,1-1-1,0 1 1,0-1-1,-1 1 1,1 0 0,-1-1-1,1 1 1,0-1 0,-1 1-1,1 0 1,-1 0-1,1-1 1,-1 1 0,1 0-1,-1 0 1,1-1-1,-1 1 1,-22 1 16,18 0-8,1 0 1,-1 1-1,0-1 0,1 1 0,-1 1 0,1-1 0,-7 5 0,4 0-2,0 0-1,1 0 0,0 0 1,0 1-1,1 0 0,0 0 1,0 1-1,1-1 0,0 1 1,-4 14-1,4-7 27,1-1 1,0 1-1,1 0 0,1-1 1,1 28-1,0-40-24,0 1 0,1 0 0,-1-1 0,1 1 0,0 0 0,0-1 0,0 1-1,1-1 1,-1 0 0,1 1 0,0-1 0,0 0 0,0 0 0,0 0 0,1 0 0,-1 0 0,1-1 0,-1 1 0,1-1 0,0 0 0,0 1 0,0-1 0,0-1 0,1 1 0,-1 0-1,6 1 1,-5-2-29,0 1-1,1-2 0,-1 1 1,0 0-1,1-1 0,-1 0 1,1 0-1,-1 0 0,1 0 1,-1-1-1,0 0 0,1 0 1,-1 0-1,0 0 0,0-1 1,0 1-1,0-1 0,0 0 0,0-1 1,0 1-1,6-6 0,36-35-4223,-26 24-3605</inkml:trace>
  <inkml:trace contextRef="#ctx0" brushRef="#br0" timeOffset="675.73">490 310 18504,'0'0'1847,"1"11"159,4 42-705,-2 1 1,-5 63 0,1-100-754,4-39-510,1 0 1,1 1 0,1 0 0,1 0 0,0 1 0,2-1-1,0 2 1,17-27 0,-9 25-18,-9 19 14,-3 14 21,-6 37 163,0-39-202,1 1 0,0-1 0,0 0 0,4 16 0,-4-26-19,0 0 0,0 1 1,1-1-1,-1 0 0,0 0 0,0 0 0,1 0 0,-1 0 0,0 1 0,0-1 0,1 0 0,-1 0 1,0 0-1,0 0 0,1 0 0,-1 0 0,0 0 0,1 0 0,-1 0 0,0 0 0,0 0 0,1 0 0,-1 0 1,0 0-1,1 0 0,-1 0 0,0 0 0,0-1 0,1 1 0,-1 0 0,0 0 0,0 0 0,1 0 0,-1-1 1,0 1-1,0 0 0,0 0 0,1 0 0,-1-1 0,0 1 0,0 0 0,7-8 8,0-1 0,0 0 0,-1 1 0,6-15 0,-8 15 21,0 1-1,1-1 1,0 1 0,0 0-1,0 0 1,1 0-1,0 1 1,1 0 0,6-6-1,-12 12-21,0-1-1,1 0 0,-1 0 1,0 0-1,0 1 0,1-1 1,-1 1-1,1-1 0,-1 1 1,0 0-1,1-1 0,-1 1 1,1 0-1,-1 0 0,1 0 1,-1 0-1,0 0 0,1 0 1,-1 1-1,1-1 0,-1 0 1,1 1-1,-1-1 0,0 1 1,1-1-1,-1 1 0,0 0 1,0-1-1,1 1 0,-1 0 1,0 0-1,0 0 0,0 0 1,0 0-1,0 0 0,0 0 1,0 1-1,-1-1 0,1 0 1,0 0-1,-1 1 0,1-1 1,-1 0-1,1 2 0,4 9 25,0 1-1,-2 0 1,0-1-1,2 15 1,-1-8-25,-2-10 4,1 0-1,0 1 1,0-1 0,1 0 0,0-1-1,6 10 1,-9-17-9,-1 0 1,1 1-1,0-1 0,0 1 0,0-1 1,0 0-1,1 0 0,-1 0 1,0 0-1,0 0 0,1 0 0,-1 0 1,0 0-1,1 0 0,-1 0 1,1-1-1,-1 1 0,1-1 1,0 1-1,-1-1 0,1 0 0,-1 1 1,1-1-1,0 0 0,-1 0 1,1 0-1,0 0 0,-1-1 0,1 1 1,0 0-1,-1-1 0,1 1 1,-1-1-1,1 1 0,-1-1 0,1 0 1,-1 1-1,1-1 0,-1 0 1,0 0-1,1 0 0,-1 0 0,0-1 1,0 1-1,1-1 0,6-6-5,-1-1 0,-1 1 0,0-1 0,0-1 0,0 1 0,-1-1 0,4-10 0,24-75-90,-28 81 87,-2-1 0,0 0 0,0-1 0,0-28 0,-3 44 9,0-1 1,0 1-1,0-1 0,0 1 1,0-1-1,0 1 1,0-1-1,0 1 1,0-1-1,0 1 0,0-1 1,0 1-1,0-1 1,0 1-1,-1 0 1,1-1-1,0 1 0,0-1 1,-1 1-1,1 0 1,0-1-1,0 1 1,-1 0-1,1-1 0,0 1 1,-1 0-1,1-1 1,-1 1-1,1 0 0,0 0 1,-1-1-1,1 1 1,-1 0-1,1 0 1,-1 0-1,0 0 0,0 0 1,0 0-1,0 0 0,0 0 1,0 1-1,0-1 0,0 1 1,1-1-1,-1 0 0,0 1 0,0 0 1,0-1-1,0 1 0,0-1 1,1 1-1,-1 0 0,0 0 1,1 0-1,-2 0 0,-3 8 4,-1 0 0,1 0 0,1 0 0,0 1 0,0 0 0,-4 17 0,1 2 10,-3 34 0,9-54-13,-5 60 77,5-62-68,1 0 1,1 0-1,-1 0 1,1-1-1,0 1 1,1 0-1,3 10 1,-4-16-8,-1 1 0,1-1 0,0 0 0,0 1-1,0-1 1,-1 0 0,1 0 0,1 0 0,-1 1 0,0-1 0,0 0 0,0 0 0,1 0 0,-1-1 0,0 1 0,1 0-1,-1 0 1,0-1 0,1 1 0,-1-1 0,1 1 0,-1-1 0,1 0 0,0 0 0,-1 0 0,1 1 0,-1-1-1,1-1 1,1 1 0,0 0-19,-1-1 0,1 1-1,-1-1 1,1 0 0,-1 0 0,0 0-1,0 0 1,1 0 0,-1-1-1,0 1 1,0-1 0,0 1 0,0-1-1,0 0 1,-1 0 0,4-3-1,27-56-2653,-19 31-1785</inkml:trace>
  <inkml:trace contextRef="#ctx0" brushRef="#br0" timeOffset="1066.06">1209 291 22554,'-3'-1'180,"1"0"-1,-1 0 0,0 0 0,1 0 0,-1 1 1,0-1-1,1 1 0,-1 0 0,0 0 0,0 0 1,1 0-1,-6 2 0,6-2-115,1 1 1,-1-1-1,1 1 1,-1 0 0,1 0-1,0 0 1,-1 0-1,1 0 1,0 0-1,0 0 1,0 0-1,-1 0 1,1 1-1,0-1 1,1 0-1,-2 3 1,-1 3-8,1-1 1,0 1 0,1 0 0,-1 0-1,1-1 1,1 1 0,-1 0-1,2 13 1,-1-18-53,0 0 0,0 1 0,1-1 0,-1 0 1,0 1-1,1-1 0,0 0 0,0 1 0,0-1 0,0 0 0,0 0 0,0 0 0,0 0 0,0 0 0,1 0 0,-1 0 0,1-1 1,0 1-1,0 0 0,-1-1 0,1 1 0,2 0 0,4 2 4,-1 0-1,1-1 1,0 0 0,0-1 0,8 2 0,2 1 27,-17-5-27,1 1 1,-1-1 0,0 1-1,0 0 1,1-1 0,-1 1-1,0 0 1,0 0 0,0 0 0,0 0-1,0 0 1,0 0 0,0 0-1,0 0 1,0 0 0,-1 0-1,1 1 1,0-1 0,-1 0-1,1 0 1,-1 1 0,1-1 0,-1 0-1,0 1 1,0-1 0,1 1-1,-1-1 1,0 0 0,0 1-1,0-1 1,0 1 0,-1-1 0,1 0-1,0 1 1,-1-1 0,1 0-1,-1 1 1,1-1 0,-1 0-1,0 2 1,-2 4 31,0 0 0,0-1-1,-1 1 1,0-1 0,0 0 0,-5 7 0,8-13-40,-3 6 9,-1 0 0,0-1 1,0 1-1,-1-1 0,1 0 0,-1-1 0,0 0 0,0 1 0,-1-2 0,1 1 0,-11 3 0,17-7-17,-1 0 0,1 0 0,-1 0-1,1 0 1,0 0 0,-1 0 0,1 0-1,-1 0 1,1 0 0,0-1 0,-1 1-1,1 0 1,0 0 0,-1 0 0,1-1-1,0 1 1,-1 0 0,1 0 0,0-1-1,0 1 1,-1 0 0,1-1 0,0 1-1,0 0 1,0-1 0,-1 1 0,1 0-1,0-1 1,0 1 0,0-1 0,0 1-1,0 0 1,0-1 0,0 1 0,0-1-1,0 1 1,0 0 0,0-1 0,0 1-1,0 0 1,0-1 0,2-22-557,-2 20 448,3-8-609,-1 0-1,2 0 1,-1 0 0,2 1-1,-1 0 1,9-13 0,15-25-8896</inkml:trace>
  <inkml:trace contextRef="#ctx0" brushRef="#br0" timeOffset="1410.49">1457 1 22138,'-4'17'5309,"-2"17"-5490,2 152 824,-4 54-547,6-208-121,2-18-246,-2 0 1,1-1-1,-5 17 1,6-30 198,0 0 1,0-1-1,0 1 0,0 0 1,-1 0-1,1 0 1,0 0-1,0 0 1,0 0-1,0 0 0,0 0 1,0 0-1,0-1 1,-1 1-1,1 0 0,0 0 1,0 0-1,0 0 1,0 0-1,0 0 1,0 0-1,-1 0 0,1 0 1,0 0-1,0 0 1,0 0-1,0 0 1,0 0-1,-1 0 0,1 0 1,0 0-1,0 0 1,0 0-1,0 0 1,0 1-1,0-1 0,-1 0 1,1 0-1,0 0 1,0 0-1,0 0 1,0 0-1,0 0 0,0 0 1,0 0-1,0 0 1,-1 1-1,1-1 1,0 0-1,0 0 0,0 0 1,0 0-1,0 0 1,0 0-1,0 1 1,0-1-1,0 0 0,-4-18-7131</inkml:trace>
  <inkml:trace contextRef="#ctx0" brushRef="#br0" timeOffset="1774.2">1357 178 24331,'-3'-2'2417,"14"4"-2129,11 5 225,5 1-401,7-6 32,5 0-64,4-2-80,1 0-128,-2 2-993,-6 6-1792,-11 5-17016</inkml:trace>
  <inkml:trace contextRef="#ctx0" brushRef="#br0" timeOffset="2196.94">1651 503 21850,'11'-16'327,"-1"-1"0,-1 0 1,-1-1-1,-1 1 0,0-2 0,-1 1 0,-1-1 0,0 0 1,-2 0-1,2-30 0,-5 49-305,0-1 0,0 1 0,0-1 0,0 1 0,0-1 0,0 1 0,0-1 0,-1 1 0,1-1 0,0 1 1,0-1-1,0 1 0,-1-1 0,1 1 0,0 0 0,-1-1 0,1 1 0,0 0 0,-1-1 0,1 1 0,0 0 0,-1-1 0,1 1 0,-1 0 0,1-1 0,0 1 0,-1 0 0,1 0 0,-1 0 0,1 0 0,-1-1 1,1 1-1,-1 0 0,1 0 0,-1 0 0,1 0 0,-1 0 0,1 0 0,-1 0 0,1 0 0,-1 0 0,1 1 0,-1-1 0,1 0 0,-1 0 0,0 1 0,-1-1 7,0 1 0,0 0 0,-1 0-1,1 0 1,0 0 0,0 0 0,0 0-1,1 0 1,-1 1 0,-3 2 0,-1 4 8,0 1-1,0 1 1,0-1 0,1 1 0,1-1 0,0 1 0,0 1 0,1-1 0,-3 15 0,3-10 84,1 1 0,0 0 1,1 0-1,1 0 0,2 29 0,-1-43-108,0 1 0,0-1-1,-1 1 1,1-1 0,1 1-1,-1-1 1,0 0 0,1 1-1,-1-1 1,1 0 0,-1 0-1,1 0 1,0 0 0,0-1 0,0 1-1,0 0 1,0-1 0,1 1-1,-1-1 1,0 0 0,1 0-1,-1 0 1,1 0 0,-1 0 0,1 0-1,-1-1 1,1 1 0,-1-1-1,1 0 1,3 0 0,1 1-26,-1-1 1,1 0-1,-1 0 0,0-1 1,1 0-1,-1 0 1,0-1-1,1 1 1,-1-1-1,0-1 0,9-4 1,38-33-1525,-21 9-6258,-17 14-9365</inkml:trace>
  <inkml:trace contextRef="#ctx0" brushRef="#br0" timeOffset="2632.36">1948 335 8068,'-1'35'11269,"0"0"-6324,-5 68-4696,3-57 1509,2-21-1451,1-24-267,0-5 40,-1-41 18,0 22 3,1 0 0,0 0 0,2 0 0,0 0 0,11-42 1,-10 59-10,0 0 1,0 0 0,0 0-1,1 1 1,0-1 0,0 1 0,1 0-1,-1 0 1,1 0 0,0 1 0,1 0-1,-1 0 1,1 0 0,-1 1-1,1-1 1,9-2 0,-5 2-362,0 0 0,0 0 0,21-3 1,-22 6-1033,0 0 1,0 0 0,0 1 0,14 1-1,-10 3-15653</inkml:trace>
  <inkml:trace contextRef="#ctx0" brushRef="#br0" timeOffset="3042.88">2342 550 19657,'0'3'6691,"0"11"-6515,0 4-176,0-5-155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13T05:06:27.6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416 20089,'-3'49'6155,"0"-25"-6142,2-1-1,0 1 0,2-1 0,5 38 0,-6-59-12,1 0 0,-1-1 0,0 1-1,1 0 1,0 0 0,-1 0 0,1-1-1,0 1 1,0 0 0,0-1 0,0 1-1,0-1 1,0 1 0,0-1 0,1 0-1,-1 1 1,0-1 0,1 0 0,-1 0-1,1 0 1,0 0 0,-1 0 0,1 0-1,0 0 1,-1-1 0,1 1 0,0-1-1,0 1 1,0-1 0,-1 0 0,1 1-1,0-1 1,0 0 0,0 0 0,0 0-1,2-1 1,0 0-4,0 0 0,0 0 1,0-1-1,0 0 0,0 1 0,0-1 0,-1-1 0,1 1 1,-1 0-1,1-1 0,-1 0 0,0 0 0,0 0 1,4-5-1,6-12-24,-1 0 1,17-42-1,4-7-33,-30 69 226,0 8-93,-1 10 35,-3 30 309,0-30-334,1-1 1,0 1 0,2-1 0,3 18-1,-5-34-92,0-1 0,0 1 0,0 0 0,0-1-1,1 1 1,-1-1 0,0 1 0,0 0 0,1-1-1,-1 1 1,0-1 0,1 1 0,-1-1 0,1 1-1,-1-1 1,1 1 0,-1-1 0,1 1 0,-1-1 0,1 0-1,0 1 1,9 0-3228,-3-1-4273</inkml:trace>
  <inkml:trace contextRef="#ctx0" brushRef="#br0" timeOffset="524.59">343 461 18504,'0'-1'3202,"2"4"-2583,2 17-55,-2-1 0,0 1 0,-1 0 0,-4 31 1,2-4-3,4-24-233,4-44-145,1-6-140,-7 27-41,5-18 64,0 1 1,2 0 0,0 1 0,1-1-1,0 2 1,2-1 0,14-16 0,-24 31-64,0 0 1,0 0 0,-1 0 0,1 0 0,0 0 0,1 0-1,-1 1 1,0-1 0,0 0 0,0 1 0,0-1-1,0 1 1,1-1 0,-1 1 0,0 0 0,0-1 0,1 1-1,-1 0 1,0 0 0,1 0 0,-1 0 0,0 0 0,1 0-1,0 0 1,0 1 4,-1 0 0,1 0 0,-1 0-1,0 0 1,1 0 0,-1 0 0,0 1 0,0-1-1,0 0 1,0 1 0,0-1 0,0 1 0,0-1 0,0 1-1,1 2 1,2 8 47,-1 0-1,0-1 1,3 25-1,-6-32-45,13 104 41,-4-88-107,-9-20 28,1 0 0,-1 1 0,1-1-1,-1 0 1,1 0 0,-1 0-1,0 1 1,1-1 0,-1 0 0,1 0-1,0 0 1,-1 0 0,1 0-1,-1 0 1,1 0 0,-1 0-1,1 0 1,-1 0 0,1 0 0,-1 0-1,1 0 1,-1 0 0,1-1-1,-1 1 1,1 0 0,-1 0 0,1-1-1,-1 1 1,0 0 0,1 0-1,-1-1 1,1 1 0,-1 0-1,0-1 1,1 1 0,-1-1 0,0 1-1,1-1 1,-1 1 0,0 0-1,0-1 1,0 1 0,1-1 0,-1 0-1,14-33-2313,-1-16-2548</inkml:trace>
  <inkml:trace contextRef="#ctx0" brushRef="#br0" timeOffset="899.69">724 65 20906,'2'-3'1920,"-1"3"-895,2 6-33,1 14 65,-1 18-305,1 4-208,-1 12-223,-1 9-225,-2 10 128,0-1-208,-3 3 16,-7-12-32,0-12-144,3-17-465,1-19-431,2-15-1297</inkml:trace>
  <inkml:trace contextRef="#ctx0" brushRef="#br0" timeOffset="900.69">604 297 23739,'0'0'1296,"0"-1"-895,9-1 223,9-3 160,9-1-175,6 1-273,3-2-96,0 5-224,-3 2-16,0 0 0,0 11-1137,-5 9-1936</inkml:trace>
  <inkml:trace contextRef="#ctx0" brushRef="#br0" timeOffset="1248.69">875 474 22138,'-11'93'1458,"11"-83"-1363,0 0 0,0-1 0,1 1 0,0 0 0,0-1-1,1 1 1,4 11 0,-6-20-88,1 1 0,-1-1 0,0 0 0,1 0-1,-1-1 1,1 1 0,-1 0 0,1 0 0,0 0 0,-1 0-1,1 0 1,0 0 0,0-1 0,-1 1 0,1 0 0,0-1-1,0 1 1,0-1 0,0 1 0,0-1 0,0 1 0,0-1-1,0 1 1,0-1 0,0 0 0,0 0 0,0 1 0,0-1 0,0 0-1,0 0 1,0 0 0,1 0 0,-1-1 0,0 1 0,0 0-1,0 0 1,0-1 0,0 1 0,0 0 0,0-1 0,0 1-1,0-1 1,0 1 0,1-2 0,3-1-9,-1-1 1,1 1 0,-1-1-1,0 0 1,0 0-1,-1 0 1,4-5-1,31-53 27,-26 40 14,0 1 0,21-25 0,-33 46-23,1-1 0,-1 1 0,0-1 1,1 1-1,-1-1 0,0 1 0,1-1 1,-1 1-1,1-1 0,-1 1 0,1-1 1,-1 1-1,1 0 0,-1-1 0,1 1 1,-1 0-1,1 0 0,-1-1 0,1 1 1,0 0-1,-1 0 0,1 0 0,-1 0 1,1-1-1,0 1 0,-1 0 0,1 0 1,0 0-1,-1 0 0,1 1 0,-1-1 1,1 0-1,0 0 0,-1 0 0,1 0 1,-1 1-1,1-1 0,-1 0 0,1 1 1,0-1-1,-1 0 0,1 1 0,-1-1 1,0 0-1,1 1 0,-1-1 0,1 1 0,-1-1 1,0 1-1,1-1 0,-1 1 0,0 0 1,1-1-1,-1 1 0,0-1 0,0 1 1,1 0-1,10 42 410,-9-35-348,-1-3-134,0 4 125,2-1 0,-1 1 0,1-1-1,5 12 1,-7-19-115,-1 0 0,1 0 1,-1 0-1,1 0 0,0 0 0,-1 0 0,1 0 0,0 0 1,-1 0-1,1 0 0,0 0 0,0 0 0,0-1 0,0 1 1,0 0-1,0-1 0,0 1 0,0-1 0,0 1 0,0-1 1,0 1-1,1-1 0,-1 0 0,0 0 0,0 0 0,0 1 1,0-1-1,1 0 0,-1 0 0,0 0 0,0-1 0,0 1 1,0 0-1,1 0 0,-1-1 0,0 1 0,0-1 0,0 1 1,0-1-1,0 1 0,0-1 0,0 1 0,0-1 0,1-1 1,17-22-3322</inkml:trace>
  <inkml:trace contextRef="#ctx0" brushRef="#br0" timeOffset="1696.9">1327 1 23499,'-1'9'1518,"-14"102"-238,-1 144 1,18-135-1203,-4 117 1,3-239-82,-1 1 0,1 0 0,-1-1 0,1 1 0,0-1-1,-1 1 1,1 0 0,0-1 0,0 1 0,0 0 0,0 0 0,2-2-1,4-6 11,19-35 23,-2-1 1,-2-2-1,-2 0 0,16-61 1,-35 153 225,-8-2-249,4-26 5,1 1 0,0-1-1,1 0 1,0 1 0,4 27-1,-3-43-55,0-1 0,1 1 0,-1-1 0,0 1 0,1-1-1,-1 1 1,1-1 0,0 1 0,0-1 0,-1 0 0,1 1 0,0-1-1,0 0 1,0 0 0,0 1 0,0-1 0,1 0 0,-1 0 0,0 0 0,0 0-1,1-1 1,-1 1 0,0 0 0,1 0 0,-1-1 0,1 1 0,-1-1-1,1 0 1,-1 1 0,1-1 0,0 0 0,-1 0 0,1 0 0,1 0 0,18 0-269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FC0191F-9FB6-439D-B566-27E6151AB7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i</dc:creator>
  <cp:lastModifiedBy>M. HASYIM ABDILLAH P.</cp:lastModifiedBy>
  <cp:revision>3</cp:revision>
  <dcterms:created xsi:type="dcterms:W3CDTF">2022-04-12T02:27:00Z</dcterms:created>
  <dcterms:modified xsi:type="dcterms:W3CDTF">2022-04-13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56</vt:lpwstr>
  </property>
</Properties>
</file>